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692F45" w14:textId="77777777" w:rsidR="00BF7F46" w:rsidRDefault="00BF7F46" w:rsidP="00BF7F4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b/>
          <w:bCs/>
          <w:sz w:val="24"/>
          <w:szCs w:val="24"/>
        </w:rPr>
      </w:pPr>
    </w:p>
    <w:p w14:paraId="7608D1E3" w14:textId="2033E5DF" w:rsidR="00F606AC" w:rsidRPr="00F606AC" w:rsidRDefault="00F606AC" w:rsidP="00F606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b/>
          <w:bCs/>
          <w:sz w:val="24"/>
          <w:szCs w:val="24"/>
          <w:lang w:val="en-US"/>
        </w:rPr>
      </w:pPr>
      <w:r w:rsidRPr="00F606AC">
        <w:rPr>
          <w:b/>
          <w:bCs/>
          <w:sz w:val="24"/>
          <w:szCs w:val="24"/>
          <w:lang w:val="en-US"/>
        </w:rPr>
        <w:t xml:space="preserve">Nr. înregistrare </w:t>
      </w:r>
      <w:r w:rsidR="002C6C25">
        <w:rPr>
          <w:b/>
          <w:bCs/>
          <w:sz w:val="24"/>
          <w:szCs w:val="24"/>
          <w:lang w:val="en-US"/>
        </w:rPr>
        <w:t>29666/05.05.2026</w:t>
      </w:r>
    </w:p>
    <w:p w14:paraId="0CEC389A" w14:textId="77777777" w:rsidR="00BF7F46" w:rsidRDefault="00BF7F46" w:rsidP="00BF7F4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b/>
          <w:bCs/>
          <w:sz w:val="24"/>
          <w:szCs w:val="24"/>
        </w:rPr>
      </w:pPr>
    </w:p>
    <w:p w14:paraId="5D4436F2" w14:textId="77777777" w:rsidR="00BF7F46" w:rsidRDefault="00BF7F46" w:rsidP="00BF7F46">
      <w:pPr>
        <w:spacing w:after="120"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BIBLIOGRAFIA </w:t>
      </w:r>
    </w:p>
    <w:p w14:paraId="1CFCDB4D" w14:textId="51157BED" w:rsidR="00BF7F46" w:rsidRDefault="00BF7F46" w:rsidP="005A6A57">
      <w:pPr>
        <w:spacing w:after="120" w:line="360" w:lineRule="auto"/>
        <w:ind w:left="567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ntru postu</w:t>
      </w:r>
      <w:r w:rsidR="00BD23CD">
        <w:rPr>
          <w:b/>
          <w:bCs/>
          <w:sz w:val="24"/>
          <w:szCs w:val="24"/>
        </w:rPr>
        <w:t>l</w:t>
      </w:r>
      <w:r>
        <w:rPr>
          <w:b/>
          <w:bCs/>
          <w:sz w:val="24"/>
          <w:szCs w:val="24"/>
        </w:rPr>
        <w:t xml:space="preserve"> de </w:t>
      </w:r>
      <w:r w:rsidR="00BD23CD">
        <w:rPr>
          <w:b/>
          <w:bCs/>
          <w:sz w:val="24"/>
          <w:szCs w:val="24"/>
        </w:rPr>
        <w:t>E</w:t>
      </w:r>
      <w:r w:rsidR="005A6A57" w:rsidRPr="005A6A57">
        <w:rPr>
          <w:b/>
          <w:bCs/>
          <w:sz w:val="24"/>
          <w:szCs w:val="24"/>
        </w:rPr>
        <w:t xml:space="preserve">xpert </w:t>
      </w:r>
      <w:r w:rsidR="00BD23CD">
        <w:rPr>
          <w:b/>
          <w:bCs/>
          <w:sz w:val="24"/>
          <w:szCs w:val="24"/>
        </w:rPr>
        <w:t>achiziție</w:t>
      </w:r>
      <w:r w:rsidR="005A6A5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conform anuntului </w:t>
      </w:r>
      <w:r w:rsidR="00B92648">
        <w:rPr>
          <w:b/>
          <w:bCs/>
          <w:sz w:val="24"/>
          <w:szCs w:val="24"/>
        </w:rPr>
        <w:t xml:space="preserve">nr. </w:t>
      </w:r>
      <w:r w:rsidR="002C6C25">
        <w:rPr>
          <w:b/>
          <w:bCs/>
          <w:sz w:val="24"/>
          <w:szCs w:val="24"/>
        </w:rPr>
        <w:t>29665</w:t>
      </w:r>
      <w:r w:rsidR="00B92648" w:rsidRPr="0096161C">
        <w:rPr>
          <w:b/>
          <w:bCs/>
          <w:sz w:val="24"/>
          <w:szCs w:val="24"/>
        </w:rPr>
        <w:t xml:space="preserve"> </w:t>
      </w:r>
      <w:r w:rsidR="00B92648">
        <w:rPr>
          <w:b/>
          <w:bCs/>
          <w:sz w:val="24"/>
          <w:szCs w:val="24"/>
        </w:rPr>
        <w:t xml:space="preserve">/ </w:t>
      </w:r>
      <w:r w:rsidR="002C6C25">
        <w:rPr>
          <w:b/>
          <w:bCs/>
          <w:sz w:val="24"/>
          <w:szCs w:val="24"/>
        </w:rPr>
        <w:t>05.05.2026</w:t>
      </w:r>
    </w:p>
    <w:p w14:paraId="2B75D657" w14:textId="77777777" w:rsidR="00BF7F46" w:rsidRDefault="00BF7F46" w:rsidP="00BF7F46">
      <w:pPr>
        <w:spacing w:after="120" w:line="360" w:lineRule="auto"/>
        <w:jc w:val="center"/>
        <w:rPr>
          <w:b/>
          <w:bCs/>
          <w:sz w:val="24"/>
          <w:szCs w:val="24"/>
        </w:rPr>
      </w:pPr>
    </w:p>
    <w:p w14:paraId="62AC9860" w14:textId="77777777" w:rsidR="00BF7F46" w:rsidRDefault="00BF7F46" w:rsidP="00BF7F46">
      <w:pPr>
        <w:spacing w:after="120" w:line="360" w:lineRule="auto"/>
        <w:rPr>
          <w:b/>
          <w:bCs/>
          <w:sz w:val="24"/>
          <w:szCs w:val="24"/>
        </w:rPr>
      </w:pPr>
    </w:p>
    <w:p w14:paraId="125E93BD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Regulamentul (UE, EURATOM) nr. 2020/2093 al Consiliului din 17 decembrie 2020 de stabilire a cadrului financiar multianual pentru perioada 2021 - 2027;</w:t>
      </w:r>
    </w:p>
    <w:p w14:paraId="51566C9C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Regulamentul Nr. 1060/2021 al Parlamentului European și al Consiliului de stabilire a dispozițiilor comune privind Fondul european de dezvoltare regională, Fondul social european Plus, Fondul de coeziune, Fondul pentru o tranziție justă și Fondul european pentru afaceri maritime, pescuit și acvacultură și de stabilire a normelor financiare aplicabile acestor fonduri, precum și Fondului pentru azil, migrație și integrare, Fondului pentru securitate internă și Instrumentului de sprijin financiar pentru managementul frontierelor și politica de vize;</w:t>
      </w:r>
    </w:p>
    <w:p w14:paraId="7B918A4A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Regulamentul UE nr. 2021/ 1057 al Parlamentului European și al Consiliului din 24 iunie 2021 de instituire a Fondului social european Plus (FSE+)</w:t>
      </w:r>
    </w:p>
    <w:p w14:paraId="19732F1F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Regulamentul (UE) nr. 2016/679 al Parlamentului European și al Consiliului din 27 aprilie 2016 privind protecția persoanelor fizice în ceea ce privește prelucrarea datelor cu caracter personal și privind libera circulație a acestor date și de abrogare a Directivei 95/46/CE (Regulamentul general privind protecția datelor) și Legea nr. 190/2018 privind măsuri de punere în aplicare a GDPR.</w:t>
      </w:r>
    </w:p>
    <w:p w14:paraId="72E38403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Ordonanţa de urgenţă a Guvernului nr. 66/2011 privind prevenirea, constatarea şi sancţionarea neregulilor apărute în obţinerea şi utilizarea fondurilor europene şi/sau a fondurilor publice naţionale aferente acestora, cu modificările şi completările ulterioare;</w:t>
      </w:r>
    </w:p>
    <w:p w14:paraId="1D4C596F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Hotărârea Guvernului nr. 875/2011 pentru aprobarea Normelor metodologice de aplicare a prevederilor Ordonanţei de urgenţă a Guvernului nr. 66/2011 privind prevenirea, constatarea şi sancţionarea neregulilor apărute în obţinerea şi utilizarea fondurilor europene şi/sau a fondurilor publice naţionale aferente acestora, cu modificările şi completările ulterioare;</w:t>
      </w:r>
    </w:p>
    <w:p w14:paraId="150FB1FF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 xml:space="preserve">Ordonanța de urgență a Guvernului nr. 133/2021 privind gestionarea financiară a fondurilor europene pentru perioada de programare 2021-2027 alocate României din Fondul European </w:t>
      </w:r>
      <w:r w:rsidRPr="00B92648">
        <w:rPr>
          <w:sz w:val="24"/>
          <w:szCs w:val="24"/>
        </w:rPr>
        <w:lastRenderedPageBreak/>
        <w:t>de Dezvoltare Regională, Fondul de Coeziune, Fondul Social European Plus, Fondul pentru o Tranziție Justă, cu modificările și completările ulterioare;</w:t>
      </w:r>
    </w:p>
    <w:p w14:paraId="162C3FBB" w14:textId="77777777" w:rsidR="00BF7F46" w:rsidRPr="00B92648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>Hotărârea Guvernului nr. 829/2022 pentru aprobarea Normelor metodologice de aplicare a Ordonanţei de urgenţă a Guvernului nr. 133/2021;</w:t>
      </w:r>
    </w:p>
    <w:p w14:paraId="3A95B656" w14:textId="77777777" w:rsidR="00BF7F46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92648">
        <w:rPr>
          <w:sz w:val="24"/>
          <w:szCs w:val="24"/>
        </w:rPr>
        <w:t xml:space="preserve">Hotărârea Guvernului nr. 873/2022 privind stabilirea cadrului legal privind regulilor de </w:t>
      </w:r>
      <w:r w:rsidRPr="004942DE">
        <w:rPr>
          <w:sz w:val="24"/>
          <w:szCs w:val="24"/>
        </w:rPr>
        <w:t>eligibilitate a cheltuielilor efectuate de beneficiari în cadrul operațiunilor finanțate în perioada de programare 2021-2027 prin Fondul european de dezvoltare regională, Fondul social european plus, Fondul de coeziune și Fondul pentru o tranziție justă;</w:t>
      </w:r>
    </w:p>
    <w:p w14:paraId="597A1E29" w14:textId="77777777" w:rsidR="00B565DD" w:rsidRPr="00B565DD" w:rsidRDefault="00B565DD" w:rsidP="00B565DD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B565DD">
        <w:rPr>
          <w:sz w:val="24"/>
          <w:szCs w:val="24"/>
        </w:rPr>
        <w:t>Legea nr. 98/2016 privind achizițiile publice, cu modificările și completările ulterioare;</w:t>
      </w:r>
    </w:p>
    <w:p w14:paraId="302D1842" w14:textId="68CDBABA" w:rsidR="003D4383" w:rsidRPr="003D4383" w:rsidRDefault="003D4383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3D4383">
        <w:rPr>
          <w:sz w:val="24"/>
          <w:szCs w:val="24"/>
        </w:rPr>
        <w:t>HG nr. 395/2016 pentru aprobarea Normelor metodologice de aplicare a prevederilor referitoare la atribuirea contractului de achiziție publică/acordului-cadru din Legea nr. 98/2016, cu modificările și completările ulterioare</w:t>
      </w:r>
      <w:r>
        <w:rPr>
          <w:sz w:val="24"/>
          <w:szCs w:val="24"/>
        </w:rPr>
        <w:t>;</w:t>
      </w:r>
    </w:p>
    <w:p w14:paraId="660E1313" w14:textId="4D085BF7" w:rsidR="00B92648" w:rsidRPr="004942DE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>Manualul Beneficiarului Programului Sănătate (</w:t>
      </w:r>
      <w:r w:rsidR="00A37FB2">
        <w:rPr>
          <w:sz w:val="24"/>
          <w:szCs w:val="24"/>
        </w:rPr>
        <w:t>februarie 2026</w:t>
      </w:r>
      <w:r w:rsidRPr="004942DE">
        <w:rPr>
          <w:sz w:val="24"/>
          <w:szCs w:val="24"/>
        </w:rPr>
        <w:t xml:space="preserve">) </w:t>
      </w:r>
    </w:p>
    <w:p w14:paraId="1447FE7D" w14:textId="762832CB" w:rsidR="00BF7F46" w:rsidRPr="004942DE" w:rsidRDefault="00BF7F46" w:rsidP="00B92648">
      <w:pPr>
        <w:pStyle w:val="ListParagraph"/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>(</w:t>
      </w:r>
      <w:hyperlink r:id="rId8" w:history="1">
        <w:r w:rsidR="00A37FB2" w:rsidRPr="00A37FB2">
          <w:rPr>
            <w:rStyle w:val="Hyperlink"/>
            <w:color w:val="auto"/>
            <w:sz w:val="24"/>
            <w:szCs w:val="24"/>
          </w:rPr>
          <w:t>https://mfe.gov.ro/wp-content/uploads/2026/03/35d4b495e24b92e8912577c7e4a55623-1.pdf</w:t>
        </w:r>
      </w:hyperlink>
      <w:r w:rsidRPr="004942DE">
        <w:rPr>
          <w:sz w:val="24"/>
          <w:szCs w:val="24"/>
        </w:rPr>
        <w:t>)</w:t>
      </w:r>
    </w:p>
    <w:p w14:paraId="79763C00" w14:textId="77777777" w:rsidR="00B92648" w:rsidRPr="004942DE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 xml:space="preserve">Manualele de utilizare ale platformei MySMIS 2021 </w:t>
      </w:r>
    </w:p>
    <w:p w14:paraId="28FAB7CF" w14:textId="44FEAE6C" w:rsidR="00BF7F46" w:rsidRPr="004942DE" w:rsidRDefault="00BF7F46" w:rsidP="00B92648">
      <w:pPr>
        <w:pStyle w:val="ListParagraph"/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>(</w:t>
      </w:r>
      <w:hyperlink r:id="rId9" w:history="1">
        <w:r w:rsidRPr="004942DE">
          <w:rPr>
            <w:rStyle w:val="Hyperlink"/>
            <w:color w:val="auto"/>
            <w:sz w:val="24"/>
            <w:szCs w:val="24"/>
          </w:rPr>
          <w:t>https://resurse.mysmis2021.gov.ro/ords/repo_bo/r/mysmis-2021/home</w:t>
        </w:r>
      </w:hyperlink>
      <w:r w:rsidRPr="004942DE">
        <w:rPr>
          <w:sz w:val="24"/>
          <w:szCs w:val="24"/>
        </w:rPr>
        <w:t>)</w:t>
      </w:r>
    </w:p>
    <w:p w14:paraId="356A5518" w14:textId="77777777" w:rsidR="00BF7F46" w:rsidRPr="004942DE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>Ghidul Solicitantului – Condiții specifice, apelul de proiecte PS/628/PS_P1/OP4/ESO4.11/PS_P1_ESO4.11_A1.</w:t>
      </w:r>
    </w:p>
    <w:p w14:paraId="45232459" w14:textId="77777777" w:rsidR="00B92648" w:rsidRPr="004942DE" w:rsidRDefault="00BF7F46" w:rsidP="00B92648">
      <w:pPr>
        <w:pStyle w:val="ListParagraph"/>
        <w:numPr>
          <w:ilvl w:val="0"/>
          <w:numId w:val="45"/>
        </w:numPr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 xml:space="preserve">Instrucțiunile și documentele emise de Autoritatea de Management/Organismul Intermediar pentru Programul Sănătate (în vigoare la data concursului) </w:t>
      </w:r>
    </w:p>
    <w:p w14:paraId="4B4F4BD7" w14:textId="47E8B2E0" w:rsidR="00BF7F46" w:rsidRPr="004942DE" w:rsidRDefault="00BF7F46" w:rsidP="00B92648">
      <w:pPr>
        <w:pStyle w:val="ListParagraph"/>
        <w:spacing w:after="0" w:line="360" w:lineRule="auto"/>
        <w:contextualSpacing w:val="0"/>
        <w:jc w:val="both"/>
        <w:rPr>
          <w:sz w:val="24"/>
          <w:szCs w:val="24"/>
        </w:rPr>
      </w:pPr>
      <w:r w:rsidRPr="004942DE">
        <w:rPr>
          <w:sz w:val="24"/>
          <w:szCs w:val="24"/>
        </w:rPr>
        <w:t>(</w:t>
      </w:r>
      <w:hyperlink r:id="rId10" w:history="1">
        <w:r w:rsidRPr="004942DE">
          <w:rPr>
            <w:rStyle w:val="Hyperlink"/>
            <w:color w:val="auto"/>
            <w:sz w:val="24"/>
            <w:szCs w:val="24"/>
          </w:rPr>
          <w:t>https://mfe.gov.ro/minister/perioade-de-programare/perioada-2021-2027/autoritatea-de-management-pentru-programul-sanatate/monitorizare-implementare-proiecte/</w:t>
        </w:r>
      </w:hyperlink>
      <w:r w:rsidRPr="004942DE">
        <w:rPr>
          <w:sz w:val="24"/>
          <w:szCs w:val="24"/>
        </w:rPr>
        <w:t>)</w:t>
      </w:r>
    </w:p>
    <w:p w14:paraId="3C1D53F1" w14:textId="77777777" w:rsidR="00BF7F46" w:rsidRPr="004942DE" w:rsidRDefault="00BF7F46" w:rsidP="00B92648">
      <w:pPr>
        <w:spacing w:after="0" w:line="360" w:lineRule="auto"/>
        <w:jc w:val="both"/>
        <w:rPr>
          <w:sz w:val="24"/>
          <w:szCs w:val="24"/>
        </w:rPr>
      </w:pPr>
    </w:p>
    <w:p w14:paraId="4C2A206A" w14:textId="77777777" w:rsidR="00BF7F46" w:rsidRPr="004942DE" w:rsidRDefault="00BF7F46" w:rsidP="00BF7F46">
      <w:pPr>
        <w:spacing w:after="120" w:line="360" w:lineRule="auto"/>
        <w:jc w:val="center"/>
        <w:rPr>
          <w:b/>
          <w:bCs/>
          <w:sz w:val="24"/>
          <w:szCs w:val="24"/>
        </w:rPr>
      </w:pPr>
      <w:r w:rsidRPr="004942DE">
        <w:rPr>
          <w:b/>
          <w:bCs/>
          <w:sz w:val="24"/>
          <w:szCs w:val="24"/>
        </w:rPr>
        <w:t>Manager de Proiect,</w:t>
      </w:r>
      <w:bookmarkStart w:id="0" w:name="_GoBack"/>
      <w:bookmarkEnd w:id="0"/>
    </w:p>
    <w:sectPr w:rsidR="00BF7F46" w:rsidRPr="004942DE" w:rsidSect="00B92648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080" w:bottom="1440" w:left="1080" w:header="709" w:footer="8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A05977" w14:textId="77777777" w:rsidR="00447117" w:rsidRDefault="00447117" w:rsidP="001504ED">
      <w:pPr>
        <w:spacing w:after="0" w:line="240" w:lineRule="auto"/>
      </w:pPr>
      <w:r>
        <w:separator/>
      </w:r>
    </w:p>
  </w:endnote>
  <w:endnote w:type="continuationSeparator" w:id="0">
    <w:p w14:paraId="65D4C9A7" w14:textId="77777777" w:rsidR="00447117" w:rsidRDefault="00447117" w:rsidP="00150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nde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Bold">
    <w:panose1 w:val="00000000000000000000"/>
    <w:charset w:val="00"/>
    <w:family w:val="roman"/>
    <w:notTrueType/>
    <w:pitch w:val="default"/>
  </w:font>
  <w:font w:name="Myria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97972" w14:textId="77777777" w:rsidR="00A80696" w:rsidRDefault="00A80696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9DAD6FF" wp14:editId="6B76E16E">
              <wp:simplePos x="0" y="0"/>
              <wp:positionH relativeFrom="column">
                <wp:posOffset>-401955</wp:posOffset>
              </wp:positionH>
              <wp:positionV relativeFrom="paragraph">
                <wp:posOffset>103770</wp:posOffset>
              </wp:positionV>
              <wp:extent cx="6795385" cy="2540"/>
              <wp:effectExtent l="0" t="0" r="24765" b="3556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5385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C3F150" id="Straight Connector 14" o:spid="_x0000_s1026" style="position:absolute;flip:y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65pt,8.15pt" to="503.4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" strokecolor="black [3200]" strokeweight=".5pt">
              <v:stroke joinstyle="miter"/>
            </v:line>
          </w:pict>
        </mc:Fallback>
      </mc:AlternateContent>
    </w:r>
  </w:p>
  <w:p w14:paraId="3464EDB2" w14:textId="77777777" w:rsidR="00A80696" w:rsidRDefault="00A80696" w:rsidP="00F3467F">
    <w:pPr>
      <w:pStyle w:val="Footer"/>
    </w:pPr>
    <w:r w:rsidRPr="001D701E">
      <w:rPr>
        <w:noProof/>
        <w:sz w:val="12"/>
        <w:szCs w:val="12"/>
        <w:lang w:val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AB32F46" wp14:editId="57296313">
              <wp:simplePos x="0" y="0"/>
              <wp:positionH relativeFrom="column">
                <wp:posOffset>1076325</wp:posOffset>
              </wp:positionH>
              <wp:positionV relativeFrom="paragraph">
                <wp:posOffset>20055</wp:posOffset>
              </wp:positionV>
              <wp:extent cx="3129915" cy="140398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991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9A8B2A" w14:textId="77777777" w:rsidR="00A80696" w:rsidRPr="001D701E" w:rsidRDefault="00A80696" w:rsidP="001D701E">
                          <w:pPr>
                            <w:pStyle w:val="Footer"/>
                            <w:rPr>
                              <w:rFonts w:cs="Times New Roman"/>
                              <w:sz w:val="12"/>
                              <w:szCs w:val="12"/>
                            </w:rPr>
                          </w:pPr>
                          <w:r w:rsidRPr="001D701E">
                            <w:rPr>
                              <w:rFonts w:cs="Times New Roman"/>
                              <w:sz w:val="12"/>
                              <w:szCs w:val="12"/>
                            </w:rPr>
                            <w:t>Bd. Tomis nr. 145, CP 900591, Constanta, Tel: 0241/616784 Fax: 0241/662070; 0241/660331</w:t>
                          </w:r>
                        </w:p>
                        <w:p w14:paraId="73D9C690" w14:textId="77777777" w:rsidR="00A80696" w:rsidRPr="001D701E" w:rsidRDefault="00A80696" w:rsidP="001D701E">
                          <w:pPr>
                            <w:pStyle w:val="Footer"/>
                            <w:rPr>
                              <w:rFonts w:cs="Times New Roman"/>
                              <w:sz w:val="12"/>
                              <w:szCs w:val="12"/>
                            </w:rPr>
                          </w:pPr>
                          <w:r w:rsidRPr="001D701E">
                            <w:rPr>
                              <w:rFonts w:cs="Times New Roman"/>
                              <w:sz w:val="12"/>
                              <w:szCs w:val="12"/>
                            </w:rPr>
                            <w:t xml:space="preserve">E-mail:  secretariat@spitalulconstanta.ro,  Website:  </w:t>
                          </w:r>
                          <w:hyperlink r:id="rId1" w:history="1">
                            <w:r w:rsidRPr="001D701E">
                              <w:rPr>
                                <w:rStyle w:val="Hyperlink"/>
                                <w:rFonts w:cs="Times New Roman"/>
                                <w:sz w:val="12"/>
                                <w:szCs w:val="12"/>
                              </w:rPr>
                              <w:t>www.spitalulconstanta.ro</w:t>
                            </w:r>
                          </w:hyperlink>
                        </w:p>
                        <w:p w14:paraId="04A36958" w14:textId="77777777" w:rsidR="00A80696" w:rsidRPr="001D701E" w:rsidRDefault="00A80696" w:rsidP="001D701E">
                          <w:pPr>
                            <w:spacing w:after="0" w:line="240" w:lineRule="auto"/>
                            <w:rPr>
                              <w:rFonts w:cs="Times New Roman"/>
                            </w:rPr>
                          </w:pPr>
                          <w:r w:rsidRPr="001D701E">
                            <w:rPr>
                              <w:rFonts w:cs="Times New Roman"/>
                              <w:sz w:val="12"/>
                              <w:szCs w:val="12"/>
                              <w:lang w:val="pt-BR"/>
                            </w:rPr>
                            <w:t>SCJU CONSTANȚA este operator date cu caracter personal înregistrat cu nr. 6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B32F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84.75pt;margin-top:1.6pt;width:246.45pt;height:110.55pt;z-index:2516531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" filled="f" stroked="f">
              <v:textbox style="mso-fit-shape-to-text:t">
                <w:txbxContent>
                  <w:p w14:paraId="709A8B2A" w14:textId="77777777" w:rsidR="00A80696" w:rsidRPr="001D701E" w:rsidRDefault="00A80696" w:rsidP="001D701E">
                    <w:pPr>
                      <w:pStyle w:val="Footer"/>
                      <w:rPr>
                        <w:rFonts w:cs="Times New Roman"/>
                        <w:sz w:val="12"/>
                        <w:szCs w:val="12"/>
                      </w:rPr>
                    </w:pPr>
                    <w:r w:rsidRPr="001D701E">
                      <w:rPr>
                        <w:rFonts w:cs="Times New Roman"/>
                        <w:sz w:val="12"/>
                        <w:szCs w:val="12"/>
                      </w:rPr>
                      <w:t>Bd. Tomis nr. 145, CP 900591, Constanta, Tel: 0241/616784 Fax: 0241/662070; 0241/660331</w:t>
                    </w:r>
                  </w:p>
                  <w:p w14:paraId="73D9C690" w14:textId="77777777" w:rsidR="00A80696" w:rsidRPr="001D701E" w:rsidRDefault="00A80696" w:rsidP="001D701E">
                    <w:pPr>
                      <w:pStyle w:val="Footer"/>
                      <w:rPr>
                        <w:rFonts w:cs="Times New Roman"/>
                        <w:sz w:val="12"/>
                        <w:szCs w:val="12"/>
                      </w:rPr>
                    </w:pPr>
                    <w:r w:rsidRPr="001D701E">
                      <w:rPr>
                        <w:rFonts w:cs="Times New Roman"/>
                        <w:sz w:val="12"/>
                        <w:szCs w:val="12"/>
                      </w:rPr>
                      <w:t xml:space="preserve">E-mail:  secretariat@spitalulconstanta.ro,  Website:  </w:t>
                    </w:r>
                    <w:hyperlink r:id="rId2" w:history="1">
                      <w:r w:rsidRPr="001D701E">
                        <w:rPr>
                          <w:rStyle w:val="Hyperlink"/>
                          <w:rFonts w:cs="Times New Roman"/>
                          <w:sz w:val="12"/>
                          <w:szCs w:val="12"/>
                        </w:rPr>
                        <w:t>www.spitalulconstanta.ro</w:t>
                      </w:r>
                    </w:hyperlink>
                  </w:p>
                  <w:p w14:paraId="04A36958" w14:textId="77777777" w:rsidR="00A80696" w:rsidRPr="001D701E" w:rsidRDefault="00A80696" w:rsidP="001D701E">
                    <w:pPr>
                      <w:spacing w:after="0" w:line="240" w:lineRule="auto"/>
                      <w:rPr>
                        <w:rFonts w:cs="Times New Roman"/>
                      </w:rPr>
                    </w:pPr>
                    <w:r w:rsidRPr="001D701E">
                      <w:rPr>
                        <w:rFonts w:cs="Times New Roman"/>
                        <w:sz w:val="12"/>
                        <w:szCs w:val="12"/>
                        <w:lang w:val="pt-BR"/>
                      </w:rPr>
                      <w:t>SCJU CONSTANȚA este operator date cu caracter personal înregistrat cu nr. 64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12"/>
        <w:szCs w:val="12"/>
        <w:lang w:val="en-US"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69CAB727" wp14:editId="20E1388C">
              <wp:simplePos x="0" y="0"/>
              <wp:positionH relativeFrom="column">
                <wp:posOffset>-421005</wp:posOffset>
              </wp:positionH>
              <wp:positionV relativeFrom="paragraph">
                <wp:posOffset>21855</wp:posOffset>
              </wp:positionV>
              <wp:extent cx="6815455" cy="364490"/>
              <wp:effectExtent l="19050" t="0" r="4445" b="14986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15455" cy="364490"/>
                        <a:chOff x="0" y="0"/>
                        <a:chExt cx="6815926" cy="364638"/>
                      </a:xfrm>
                    </wpg:grpSpPr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29926" y="2805"/>
                          <a:ext cx="1088305" cy="359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5587377" y="19634"/>
                          <a:ext cx="100012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9A55F1F" w14:textId="77777777" w:rsidR="00A80696" w:rsidRPr="007D4EB2" w:rsidRDefault="00A80696" w:rsidP="00F3467F">
                            <w:pPr>
                              <w:tabs>
                                <w:tab w:val="left" w:pos="1500"/>
                              </w:tabs>
                              <w:spacing w:after="0"/>
                              <w:jc w:val="center"/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</w:pP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>CONSILIUL JUDE</w:t>
                            </w:r>
                            <w:r w:rsidRPr="007D4EB2">
                              <w:rPr>
                                <w:rFonts w:ascii="Impact" w:hAnsi="Impact" w:cs="Arial"/>
                                <w:sz w:val="14"/>
                                <w:szCs w:val="16"/>
                                <w:lang w:val="pt-BR"/>
                              </w:rPr>
                              <w:t>Ţ</w:t>
                            </w: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>EAN</w:t>
                            </w:r>
                          </w:p>
                          <w:p w14:paraId="083F0DF1" w14:textId="77777777" w:rsidR="00A80696" w:rsidRPr="007D4EB2" w:rsidRDefault="00A80696" w:rsidP="00F3467F">
                            <w:pPr>
                              <w:tabs>
                                <w:tab w:val="left" w:pos="1500"/>
                              </w:tabs>
                              <w:spacing w:after="0"/>
                              <w:jc w:val="center"/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</w:pP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 xml:space="preserve">C O N S T A N </w:t>
                            </w:r>
                            <w:r w:rsidRPr="007D4EB2">
                              <w:rPr>
                                <w:rFonts w:ascii="Impact" w:hAnsi="Impact" w:cs="Arial"/>
                                <w:sz w:val="14"/>
                                <w:szCs w:val="16"/>
                                <w:lang w:val="pt-BR"/>
                              </w:rPr>
                              <w:t xml:space="preserve">Ţ </w:t>
                            </w: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/>
                        <pic:cNvPicPr>
                          <a:picLocks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2699" cy="359028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498972" y="5610"/>
                          <a:ext cx="316954" cy="359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9CAB727" id="Group 8" o:spid="_x0000_s1028" style="position:absolute;margin-left:-33.15pt;margin-top:1.7pt;width:536.65pt;height:28.7pt;z-index:251651072" coordsize="68159,364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EwAAAAAUmdodGxvbmcAAAEu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GOEJJTQQMAAAAABmnAAAAAQAAAKAAAAAoAAAB4AAA&#10;SwAAABmLABgAAf/Y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0ADEFkb2JlX0NNAAL/7gAO&#10;QWRvYmUAZIAAAAAB/9sAhAAMCAgICQgMCQkMEQsKCxEVDwwMDxUYExMVExMYEQwMDAwMDBEMDAwM&#10;DAwMDAwMDAwMDAwMDAwMDAwMDAwMDAwMAQ0LCw0ODRAODhAUDg4OFBQODg4OFBEMDAwMDBERDAwM&#10;DAwMEQwMDAwMDAwMDAwMDAwMDAwMDAwMDAwMDAwMDAz/wAARCAAo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9" type="#_x0000_t75" style="position:absolute;left:45299;top:28;width:10883;height:35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GN53bCAAAA2gAAAA8AAABkcnMvZG93bnJldi54bWxEj0GLwjAUhO+C/yE8YW+aKqxINRYVBBEW&#10;Vl0Ke3s0z7a0ealNrN1/vxEEj8PMfMOskt7UoqPWlZYVTCcRCOLM6pJzBT+X/XgBwnlkjbVlUvBH&#10;DpL1cLDCWNsHn6g7+1wECLsYFRTeN7GULivIoJvYhjh4V9sa9EG2udQtPgLc1HIWRXNpsOSwUGBD&#10;u4Ky6nw3Crr0qyrr46X7xVvqU03bfPe9Vepj1G+WIDz1/h1+tQ9awSc8r4QbINf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Rjed2wgAAANoAAAAPAAAAAAAAAAAAAAAAAJ8C&#10;AABkcnMvZG93bnJldi54bWxQSwUGAAAAAAQABAD3AAAAjgMAAAAA&#10;">
                <v:imagedata r:id="rId6" o:title=""/>
                <v:path arrowok="t"/>
              </v:shape>
              <v:shape id="Text Box 11" o:spid="_x0000_s1030" type="#_x0000_t202" style="position:absolute;left:55873;top:196;width:10002;height:32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xwYsAA&#10;AADbAAAADwAAAGRycy9kb3ducmV2LnhtbERPS4vCMBC+C/6HMII3TRQVtxpFFMGTi49d2NvQjG2x&#10;mZQm2vrvNwsL3ubje85y3dpSPKn2hWMNo6ECQZw6U3Cm4XrZD+YgfEA2WDomDS/ysF51O0tMjGv4&#10;RM9zyEQMYZ+ghjyEKpHSpzlZ9ENXEUfu5mqLIcI6k6bGJobbUo6VmkmLBceGHCva5pTezw+r4et4&#10;+/meqM9sZ6dV41ol2X5Irfu9drMAEagNb/G/+2Di/BH8/RIPkK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8xwYsAAAADbAAAADwAAAAAAAAAAAAAAAACYAgAAZHJzL2Rvd25y&#10;ZXYueG1sUEsFBgAAAAAEAAQA9QAAAIUDAAAAAA==&#10;" filled="f" stroked="f">
                <v:textbox>
                  <w:txbxContent>
                    <w:p w14:paraId="69A55F1F" w14:textId="77777777" w:rsidR="00A80696" w:rsidRPr="007D4EB2" w:rsidRDefault="00A80696" w:rsidP="00F3467F">
                      <w:pPr>
                        <w:tabs>
                          <w:tab w:val="left" w:pos="1500"/>
                        </w:tabs>
                        <w:spacing w:after="0"/>
                        <w:jc w:val="center"/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</w:pP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>CONSILIUL JUDE</w:t>
                      </w:r>
                      <w:r w:rsidRPr="007D4EB2">
                        <w:rPr>
                          <w:rFonts w:ascii="Impact" w:hAnsi="Impact" w:cs="Arial"/>
                          <w:sz w:val="14"/>
                          <w:szCs w:val="16"/>
                          <w:lang w:val="pt-BR"/>
                        </w:rPr>
                        <w:t>Ţ</w:t>
                      </w: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>EAN</w:t>
                      </w:r>
                    </w:p>
                    <w:p w14:paraId="083F0DF1" w14:textId="77777777" w:rsidR="00A80696" w:rsidRPr="007D4EB2" w:rsidRDefault="00A80696" w:rsidP="00F3467F">
                      <w:pPr>
                        <w:tabs>
                          <w:tab w:val="left" w:pos="1500"/>
                        </w:tabs>
                        <w:spacing w:after="0"/>
                        <w:jc w:val="center"/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</w:pP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 xml:space="preserve">C O N S T A N </w:t>
                      </w:r>
                      <w:r w:rsidRPr="007D4EB2">
                        <w:rPr>
                          <w:rFonts w:ascii="Impact" w:hAnsi="Impact" w:cs="Arial"/>
                          <w:sz w:val="14"/>
                          <w:szCs w:val="16"/>
                          <w:lang w:val="pt-BR"/>
                        </w:rPr>
                        <w:t xml:space="preserve">Ţ </w:t>
                      </w: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>A</w:t>
                      </w:r>
                    </w:p>
                  </w:txbxContent>
                </v:textbox>
              </v:shape>
              <v:shape id="Picture 13" o:spid="_x0000_s1031" type="#_x0000_t75" style="position:absolute;width:15426;height:35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izRQ2/AAAA2wAAAA8AAABkcnMvZG93bnJldi54bWxET0uLwjAQvgv7H8IIe9PUByJdo8iC4E22&#10;il6HZrYtdialibbur98Igrf5+J6z2vRcqzu1vnJiYDJOQJHkzlZSGDgdd6MlKB9QLNZOyMCDPGzW&#10;H4MVptZ18kP3LBQqhohP0UAZQpNq7fOSGP3YNSSR+3UtY4iwLbRtsYvhXOtpkiw0YyWxocSGvkvK&#10;r9mNDZwLyfLu/JfVs/nhwVPmiz6xMZ/DfvsFKlAf3uKXe2/j/Bk8f4kH6PU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Is0UNvwAAANsAAAAPAAAAAAAAAAAAAAAAAJ8CAABk&#10;cnMvZG93bnJldi54bWxQSwUGAAAAAAQABAD3AAAAiwMAAAAA&#10;" adj="1856" filled="t" fillcolor="#ededed">
                <v:imagedata r:id="rId7" o:title=""/>
                <v:path arrowok="t"/>
                <o:lock v:ext="edit" aspectratio="f"/>
              </v:shape>
              <v:shape id="Picture 12" o:spid="_x0000_s1032" type="#_x0000_t75" style="position:absolute;left:64989;top:56;width:3170;height:35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OmiW+AAAA2wAAAA8AAABkcnMvZG93bnJldi54bWxET81qAjEQvhd8hzCCt5p1QdGtUaogtEdX&#10;H2DYjJulyWS7iWv69k2h4G0+vt/Z7pOzYqQhdJ4VLOYFCOLG645bBdfL6XUNIkRkjdYzKfihAPvd&#10;5GWLlfYPPtNYx1bkEA4VKjAx9pWUoTHkMMx9T5y5mx8cxgyHVuoBHzncWVkWxUo67Dg3GOzpaKj5&#10;qu9OAR8Oy7XZnOpjU9jRlMl+pm+r1Gya3t9ARErxKf53f+g8v4S/X/IBcvcL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LlOmiW+AAAA2wAAAA8AAAAAAAAAAAAAAAAAnwIAAGRy&#10;cy9kb3ducmV2LnhtbFBLBQYAAAAABAAEAPcAAACKAwAAAAA=&#10;">
                <v:imagedata r:id="rId8" o:title=""/>
                <v:path arrowok="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52CF43" w14:textId="042D0202" w:rsidR="00A80696" w:rsidRDefault="001C64C7" w:rsidP="00515282">
    <w:pPr>
      <w:pStyle w:val="Footer"/>
      <w:jc w:val="right"/>
    </w:pPr>
    <w:r>
      <w:rPr>
        <w:noProof/>
        <w:sz w:val="12"/>
        <w:szCs w:val="12"/>
        <w:lang w:val="en-US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68D3BD59" wp14:editId="5AF1E1D5">
              <wp:simplePos x="0" y="0"/>
              <wp:positionH relativeFrom="margin">
                <wp:align>center</wp:align>
              </wp:positionH>
              <wp:positionV relativeFrom="paragraph">
                <wp:posOffset>158560</wp:posOffset>
              </wp:positionV>
              <wp:extent cx="6815455" cy="364490"/>
              <wp:effectExtent l="19050" t="0" r="4445" b="130810"/>
              <wp:wrapNone/>
              <wp:docPr id="13101404" name="Group 13101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15455" cy="364490"/>
                        <a:chOff x="0" y="0"/>
                        <a:chExt cx="6815926" cy="364638"/>
                      </a:xfrm>
                    </wpg:grpSpPr>
                    <pic:pic xmlns:pic="http://schemas.openxmlformats.org/drawingml/2006/picture">
                      <pic:nvPicPr>
                        <pic:cNvPr id="1479464913" name="Picture 147946491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29926" y="2805"/>
                          <a:ext cx="1088305" cy="359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247420109" name="Text Box 1247420109"/>
                      <wps:cNvSpPr txBox="1">
                        <a:spLocks noChangeArrowheads="1"/>
                      </wps:cNvSpPr>
                      <wps:spPr bwMode="auto">
                        <a:xfrm>
                          <a:off x="5587377" y="19634"/>
                          <a:ext cx="100012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70C323" w14:textId="77777777" w:rsidR="001C64C7" w:rsidRPr="007D4EB2" w:rsidRDefault="001C64C7" w:rsidP="001C64C7">
                            <w:pPr>
                              <w:tabs>
                                <w:tab w:val="left" w:pos="1500"/>
                              </w:tabs>
                              <w:spacing w:after="0"/>
                              <w:jc w:val="center"/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</w:pP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>CONSILIUL JUDE</w:t>
                            </w:r>
                            <w:r w:rsidRPr="007D4EB2">
                              <w:rPr>
                                <w:rFonts w:ascii="Impact" w:hAnsi="Impact" w:cs="Arial"/>
                                <w:sz w:val="14"/>
                                <w:szCs w:val="16"/>
                                <w:lang w:val="pt-BR"/>
                              </w:rPr>
                              <w:t>Ţ</w:t>
                            </w: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>EAN</w:t>
                            </w:r>
                          </w:p>
                          <w:p w14:paraId="76FAFA7E" w14:textId="77777777" w:rsidR="001C64C7" w:rsidRPr="007D4EB2" w:rsidRDefault="001C64C7" w:rsidP="001C64C7">
                            <w:pPr>
                              <w:tabs>
                                <w:tab w:val="left" w:pos="1500"/>
                              </w:tabs>
                              <w:spacing w:after="0"/>
                              <w:jc w:val="center"/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</w:pP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 xml:space="preserve">C O N S T A N </w:t>
                            </w:r>
                            <w:r w:rsidRPr="007D4EB2">
                              <w:rPr>
                                <w:rFonts w:ascii="Impact" w:hAnsi="Impact" w:cs="Arial"/>
                                <w:sz w:val="14"/>
                                <w:szCs w:val="16"/>
                                <w:lang w:val="pt-BR"/>
                              </w:rPr>
                              <w:t xml:space="preserve">Ţ </w:t>
                            </w:r>
                            <w:r w:rsidRPr="007D4EB2">
                              <w:rPr>
                                <w:rFonts w:ascii="Impact" w:hAnsi="Impact"/>
                                <w:sz w:val="14"/>
                                <w:szCs w:val="16"/>
                                <w:lang w:val="pt-BR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1292927" name="Picture 281292927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2699" cy="359028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pic:pic xmlns:pic="http://schemas.openxmlformats.org/drawingml/2006/picture">
                      <pic:nvPicPr>
                        <pic:cNvPr id="1341344657" name="Picture 134134465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498972" y="5610"/>
                          <a:ext cx="316954" cy="359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8D3BD59" id="Group 13101404" o:spid="_x0000_s1033" style="position:absolute;left:0;text-align:left;margin-left:0;margin-top:12.5pt;width:536.65pt;height:28.7pt;z-index:251667456;mso-position-horizontal:center;mso-position-horizontal-relative:margin" coordsize="68159,364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EwAAAAAUmdodGxvbmcAAAEu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79464913" o:spid="_x0000_s1034" type="#_x0000_t75" style="position:absolute;left:45299;top:28;width:10883;height:35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n/EXIAAAA4wAAAA8AAABkcnMvZG93bnJldi54bWxET19rwjAQfx/sO4QT9jZTt+K0NsoUBjIQ&#10;nErBt6M529Lm0jVZrd9+EQZ7vN//S1eDaURPnassK5iMIxDEudUVFwpOx4/nGQjnkTU2lknBjRys&#10;lo8PKSbaXvmL+oMvRAhhl6CC0vs2kdLlJRl0Y9sSB+5iO4M+nF0hdYfXEG4a+RJFU2mw4tBQYkub&#10;kvL68GMU9NmurprPY3/G78xnmtbFZr9W6mk0vC9AeBr8v/jPvdVhfvw2j6fxfPIK958CAHL5Cw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AQp/xFyAAAAOMAAAAPAAAAAAAAAAAA&#10;AAAAAJ8CAABkcnMvZG93bnJldi54bWxQSwUGAAAAAAQABAD3AAAAlAMAAAAA&#10;">
                <v:imagedata r:id="rId4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47420109" o:spid="_x0000_s1035" type="#_x0000_t202" style="position:absolute;left:55873;top:196;width:10002;height:32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LJkcYA&#10;AADjAAAADwAAAGRycy9kb3ducmV2LnhtbERPX2vCMBB/H/gdwgm+zcTSTe2MMibCnhy6Kfh2NGdb&#10;1lxKE2399kYY7PF+/2+x6m0trtT6yrGGyViBIM6dqbjQ8PO9eZ6B8AHZYO2YNNzIw2o5eFpgZlzH&#10;O7ruQyFiCPsMNZQhNJmUPi/Joh+7hjhyZ9daDPFsC2la7GK4rWWi1Ku0WHFsKLGhj5Ly3/3Fajhs&#10;z6djqr6KtX1pOtcryXYutR4N+/c3EIH68C/+c3+aOD9Jp2miJmoOj58iAHJ5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1LJkcYAAADjAAAADwAAAAAAAAAAAAAAAACYAgAAZHJz&#10;L2Rvd25yZXYueG1sUEsFBgAAAAAEAAQA9QAAAIsDAAAAAA==&#10;" filled="f" stroked="f">
                <v:textbox>
                  <w:txbxContent>
                    <w:p w14:paraId="6E70C323" w14:textId="77777777" w:rsidR="001C64C7" w:rsidRPr="007D4EB2" w:rsidRDefault="001C64C7" w:rsidP="001C64C7">
                      <w:pPr>
                        <w:tabs>
                          <w:tab w:val="left" w:pos="1500"/>
                        </w:tabs>
                        <w:spacing w:after="0"/>
                        <w:jc w:val="center"/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</w:pP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>CONSILIUL JUDE</w:t>
                      </w:r>
                      <w:r w:rsidRPr="007D4EB2">
                        <w:rPr>
                          <w:rFonts w:ascii="Impact" w:hAnsi="Impact" w:cs="Arial"/>
                          <w:sz w:val="14"/>
                          <w:szCs w:val="16"/>
                          <w:lang w:val="pt-BR"/>
                        </w:rPr>
                        <w:t>Ţ</w:t>
                      </w: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>EAN</w:t>
                      </w:r>
                    </w:p>
                    <w:p w14:paraId="76FAFA7E" w14:textId="77777777" w:rsidR="001C64C7" w:rsidRPr="007D4EB2" w:rsidRDefault="001C64C7" w:rsidP="001C64C7">
                      <w:pPr>
                        <w:tabs>
                          <w:tab w:val="left" w:pos="1500"/>
                        </w:tabs>
                        <w:spacing w:after="0"/>
                        <w:jc w:val="center"/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</w:pP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 xml:space="preserve">C O N S T A N </w:t>
                      </w:r>
                      <w:r w:rsidRPr="007D4EB2">
                        <w:rPr>
                          <w:rFonts w:ascii="Impact" w:hAnsi="Impact" w:cs="Arial"/>
                          <w:sz w:val="14"/>
                          <w:szCs w:val="16"/>
                          <w:lang w:val="pt-BR"/>
                        </w:rPr>
                        <w:t xml:space="preserve">Ţ </w:t>
                      </w:r>
                      <w:r w:rsidRPr="007D4EB2">
                        <w:rPr>
                          <w:rFonts w:ascii="Impact" w:hAnsi="Impact"/>
                          <w:sz w:val="14"/>
                          <w:szCs w:val="16"/>
                          <w:lang w:val="pt-BR"/>
                        </w:rPr>
                        <w:t>A</w:t>
                      </w:r>
                    </w:p>
                  </w:txbxContent>
                </v:textbox>
              </v:shape>
              <v:shape id="Picture 281292927" o:spid="_x0000_s1036" type="#_x0000_t75" style="position:absolute;width:15426;height:35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6zmWfFAAAA4gAAAA8AAABkcnMvZG93bnJldi54bWxET01rwkAQvRf8D8sIvdWNaakaXUUKBW+l&#10;UfQ6ZMckmJkN2dVEf323UCjv9HhfvNVm4EbdqPO1EwPTSQKKpHC2ltLAYf/5MgflA4rFxgkZuJOH&#10;zXr0tMLMul6+6ZaHUsUS8RkaqEJoM619URGjn7iWJGpn1zGGSLtS2w77WM6NTpPkXTPWEhcqbOmj&#10;ouKSX9nAsZS86I+PvHl9+7pzynzSBzbmeTxsl6ACDeHf/JfeWQPpfJouImbweyneAb3+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+s5lnxQAAAOIAAAAPAAAAAAAAAAAAAAAA&#10;AJ8CAABkcnMvZG93bnJldi54bWxQSwUGAAAAAAQABAD3AAAAkQMAAAAA&#10;" adj="1856" filled="t" fillcolor="#ededed">
                <v:imagedata r:id="rId5" o:title=""/>
                <v:path arrowok="t"/>
                <o:lock v:ext="edit" aspectratio="f"/>
              </v:shape>
              <v:shape id="Picture 1341344657" o:spid="_x0000_s1037" type="#_x0000_t75" style="position:absolute;left:64989;top:56;width:3170;height:35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/8qb3IAAAA4wAAAA8AAABkcnMvZG93bnJldi54bWxET11rAjEQfBf6H8IWfNNc/aq9GqUKQvvo&#10;6Q9YLtvL0WRzvcQz/vumUCjMy+7szOxsdslZMVAfWs8KnqYFCOLa65YbBZfzcbIGESKyRuuZFNwp&#10;wG77MNpgqf2NTzRUsRHZhEOJCkyMXSllqA05DFPfEWfu0/cOYx77Ruoeb9ncWTkripV02HJOMNjR&#10;wVD9VV2dAt7vl2vzcqwOdWEHM0v2I31bpcaP6e0VRKQU/4//1O86vz9fZCxWy2f47ZQXILc/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Bv/Km9yAAAAOMAAAAPAAAAAAAAAAAA&#10;AAAAAJ8CAABkcnMvZG93bnJldi54bWxQSwUGAAAAAAQABAD3AAAAlAMAAAAA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="00A80696"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24AEBF1" wp14:editId="65577D19">
              <wp:simplePos x="0" y="0"/>
              <wp:positionH relativeFrom="column">
                <wp:posOffset>-401955</wp:posOffset>
              </wp:positionH>
              <wp:positionV relativeFrom="paragraph">
                <wp:posOffset>103770</wp:posOffset>
              </wp:positionV>
              <wp:extent cx="6795385" cy="2540"/>
              <wp:effectExtent l="0" t="0" r="24765" b="3556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5385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454353" id="Straight Connector 18" o:spid="_x0000_s1026" style="position:absolute;flip:y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65pt,8.15pt" to="503.4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" strokecolor="black [3200]" strokeweight=".5pt">
              <v:stroke joinstyle="miter"/>
            </v:line>
          </w:pict>
        </mc:Fallback>
      </mc:AlternateContent>
    </w:r>
  </w:p>
  <w:p w14:paraId="3DE5EF78" w14:textId="4DB2AF0A" w:rsidR="00A80696" w:rsidRDefault="001C64C7" w:rsidP="001C64C7">
    <w:pPr>
      <w:pStyle w:val="Footer"/>
      <w:ind w:left="-709"/>
    </w:pPr>
    <w:r w:rsidRPr="001D701E">
      <w:rPr>
        <w:noProof/>
        <w:sz w:val="12"/>
        <w:szCs w:val="12"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B1972C" wp14:editId="2681CBF8">
              <wp:simplePos x="0" y="0"/>
              <wp:positionH relativeFrom="column">
                <wp:posOffset>1181100</wp:posOffset>
              </wp:positionH>
              <wp:positionV relativeFrom="paragraph">
                <wp:posOffset>38735</wp:posOffset>
              </wp:positionV>
              <wp:extent cx="3129915" cy="1403985"/>
              <wp:effectExtent l="0" t="0" r="0" b="0"/>
              <wp:wrapNone/>
              <wp:docPr id="88060906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991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68E8E3" w14:textId="77777777" w:rsidR="001C64C7" w:rsidRPr="001D701E" w:rsidRDefault="001C64C7" w:rsidP="001C64C7">
                          <w:pPr>
                            <w:pStyle w:val="Footer"/>
                            <w:rPr>
                              <w:rFonts w:cs="Times New Roman"/>
                              <w:sz w:val="12"/>
                              <w:szCs w:val="12"/>
                            </w:rPr>
                          </w:pPr>
                          <w:r w:rsidRPr="001D701E">
                            <w:rPr>
                              <w:rFonts w:cs="Times New Roman"/>
                              <w:sz w:val="12"/>
                              <w:szCs w:val="12"/>
                            </w:rPr>
                            <w:t>Bd. Tomis nr. 145, CP 900591, Constanta, Tel: 0241/616784 Fax: 0241/662070; 0241/660331</w:t>
                          </w:r>
                        </w:p>
                        <w:p w14:paraId="5CBB04F6" w14:textId="77777777" w:rsidR="001C64C7" w:rsidRPr="001D701E" w:rsidRDefault="001C64C7" w:rsidP="001C64C7">
                          <w:pPr>
                            <w:pStyle w:val="Footer"/>
                            <w:rPr>
                              <w:rFonts w:cs="Times New Roman"/>
                              <w:sz w:val="12"/>
                              <w:szCs w:val="12"/>
                            </w:rPr>
                          </w:pPr>
                          <w:r w:rsidRPr="001D701E">
                            <w:rPr>
                              <w:rFonts w:cs="Times New Roman"/>
                              <w:sz w:val="12"/>
                              <w:szCs w:val="12"/>
                            </w:rPr>
                            <w:t xml:space="preserve">E-mail:  secretariat@spitalulconstanta.ro,  Website:  </w:t>
                          </w:r>
                          <w:hyperlink r:id="rId7" w:history="1">
                            <w:r w:rsidRPr="001D701E">
                              <w:rPr>
                                <w:rStyle w:val="Hyperlink"/>
                                <w:rFonts w:cs="Times New Roman"/>
                                <w:sz w:val="12"/>
                                <w:szCs w:val="12"/>
                              </w:rPr>
                              <w:t>www.spitalulconstanta.ro</w:t>
                            </w:r>
                          </w:hyperlink>
                        </w:p>
                        <w:p w14:paraId="0DBA2990" w14:textId="77777777" w:rsidR="001C64C7" w:rsidRPr="001D701E" w:rsidRDefault="001C64C7" w:rsidP="001C64C7">
                          <w:pPr>
                            <w:spacing w:after="0" w:line="240" w:lineRule="auto"/>
                            <w:rPr>
                              <w:rFonts w:cs="Times New Roman"/>
                            </w:rPr>
                          </w:pPr>
                          <w:r w:rsidRPr="001D701E">
                            <w:rPr>
                              <w:rFonts w:cs="Times New Roman"/>
                              <w:sz w:val="12"/>
                              <w:szCs w:val="12"/>
                              <w:lang w:val="pt-BR"/>
                            </w:rPr>
                            <w:t>SCJU CONSTANȚA este operator date cu caracter personal înregistrat cu nr. 6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CB1972C" id="_x0000_s1038" type="#_x0000_t202" style="position:absolute;left:0;text-align:left;margin-left:93pt;margin-top:3.05pt;width:246.45pt;height:110.55pt;z-index:2516695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" filled="f" stroked="f">
              <v:textbox style="mso-fit-shape-to-text:t">
                <w:txbxContent>
                  <w:p w14:paraId="1D68E8E3" w14:textId="77777777" w:rsidR="001C64C7" w:rsidRPr="001D701E" w:rsidRDefault="001C64C7" w:rsidP="001C64C7">
                    <w:pPr>
                      <w:pStyle w:val="Footer"/>
                      <w:rPr>
                        <w:rFonts w:cs="Times New Roman"/>
                        <w:sz w:val="12"/>
                        <w:szCs w:val="12"/>
                      </w:rPr>
                    </w:pPr>
                    <w:r w:rsidRPr="001D701E">
                      <w:rPr>
                        <w:rFonts w:cs="Times New Roman"/>
                        <w:sz w:val="12"/>
                        <w:szCs w:val="12"/>
                      </w:rPr>
                      <w:t>Bd. Tomis nr. 145, CP 900591, Constanta, Tel: 0241/616784 Fax: 0241/662070; 0241/660331</w:t>
                    </w:r>
                  </w:p>
                  <w:p w14:paraId="5CBB04F6" w14:textId="77777777" w:rsidR="001C64C7" w:rsidRPr="001D701E" w:rsidRDefault="001C64C7" w:rsidP="001C64C7">
                    <w:pPr>
                      <w:pStyle w:val="Footer"/>
                      <w:rPr>
                        <w:rFonts w:cs="Times New Roman"/>
                        <w:sz w:val="12"/>
                        <w:szCs w:val="12"/>
                      </w:rPr>
                    </w:pPr>
                    <w:r w:rsidRPr="001D701E">
                      <w:rPr>
                        <w:rFonts w:cs="Times New Roman"/>
                        <w:sz w:val="12"/>
                        <w:szCs w:val="12"/>
                      </w:rPr>
                      <w:t xml:space="preserve">E-mail:  secretariat@spitalulconstanta.ro,  Website:  </w:t>
                    </w:r>
                    <w:hyperlink r:id="rId8" w:history="1">
                      <w:r w:rsidRPr="001D701E">
                        <w:rPr>
                          <w:rStyle w:val="Hyperlink"/>
                          <w:rFonts w:cs="Times New Roman"/>
                          <w:sz w:val="12"/>
                          <w:szCs w:val="12"/>
                        </w:rPr>
                        <w:t>www.spitalulconstanta.ro</w:t>
                      </w:r>
                    </w:hyperlink>
                  </w:p>
                  <w:p w14:paraId="0DBA2990" w14:textId="77777777" w:rsidR="001C64C7" w:rsidRPr="001D701E" w:rsidRDefault="001C64C7" w:rsidP="001C64C7">
                    <w:pPr>
                      <w:spacing w:after="0" w:line="240" w:lineRule="auto"/>
                      <w:rPr>
                        <w:rFonts w:cs="Times New Roman"/>
                      </w:rPr>
                    </w:pPr>
                    <w:r w:rsidRPr="001D701E">
                      <w:rPr>
                        <w:rFonts w:cs="Times New Roman"/>
                        <w:sz w:val="12"/>
                        <w:szCs w:val="12"/>
                        <w:lang w:val="pt-BR"/>
                      </w:rPr>
                      <w:t>SCJU CONSTANȚA este operator date cu caracter personal înregistrat cu nr. 64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D5181F" w14:textId="77777777" w:rsidR="00447117" w:rsidRDefault="00447117" w:rsidP="001504ED">
      <w:pPr>
        <w:spacing w:after="0" w:line="240" w:lineRule="auto"/>
      </w:pPr>
      <w:r>
        <w:separator/>
      </w:r>
    </w:p>
  </w:footnote>
  <w:footnote w:type="continuationSeparator" w:id="0">
    <w:p w14:paraId="3AC3614E" w14:textId="77777777" w:rsidR="00447117" w:rsidRDefault="00447117" w:rsidP="00150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833BAA" w14:textId="77777777" w:rsidR="00A80696" w:rsidRDefault="00A80696" w:rsidP="00627297"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0EB3D81F" wp14:editId="2476DC6E">
              <wp:simplePos x="0" y="0"/>
              <wp:positionH relativeFrom="column">
                <wp:posOffset>-148590</wp:posOffset>
              </wp:positionH>
              <wp:positionV relativeFrom="paragraph">
                <wp:posOffset>-80327</wp:posOffset>
              </wp:positionV>
              <wp:extent cx="6429375" cy="595312"/>
              <wp:effectExtent l="0" t="0" r="9525" b="1460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" name="Straight Connector 21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46B1263" id="Group 6" o:spid="_x0000_s1026" style="position:absolute;margin-left:-11.7pt;margin-top:-6.3pt;width:506.25pt;height:46.85pt;z-index:25164902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K&#10;PD94cGFja2V0IGVuZD0idyI/PoNRbeIAAAAgY0hSTQAAeiUAAICDAAD5/wAAgOkAAHUwAADqYAAA&#10;OpgAABdvkl/FRgAYGQlJREFUeAEA//8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+Pn8APL1+gD1+fsA9vn8APj6/AD7/P0A/P7/APz+/wAAAAAAAwEBAAQCAQAFAwIABwcEAAkH&#10;BAALBwUADgoGAAsJB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fz+AOHq8gDk7PQA4urzAOHr8wDl7fQA5ez0AOrx9wDv9PkA8PT5APT3+gD1+fwAAPn7AAD8/QAA&#10;/f8AAP7/AAAAAAAAAgEAAAIBAAAEAwAABgQACAgEAA0IBQAPDAcAEQsHABUPCgAZEgoAGhMMAB4V&#10;DAAfFg4AGxQMAB8WDgALCQ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Lq8wDj6vMAztvpAMTX5wDa4+4A2+jxAPXr9AAA/P0AAAEBAAAA/wAAAwIA&#10;AAoHAAkKBgAOCQYAFhAKAAkHBAAHBQMABAMCAAQDAgABAQAAAAAAAP//AAD8/P0A+/7/APn7/QD3&#10;+fsA9vn8AOTs9ADc4u4AAPb6AAD+/gAAAAEAAAD/AAACAgAEEQoAJBgPACIZDwA4JxgANygZAB8Y&#10;DgAgFg4ABwYD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q7/YAzNroALjM4QDH2OgA2+bwAPHq8gAA+/0AAAAA&#10;AAAIBQAXGRAALDQfACUaEAAqHhMAJRoPABoTDAANCgYADAgFAAoIBQAKBwQACQcEAAQDAgAAAAAA&#10;AAAAAAAAAAAAAAAAAAAAAAAAAAAAAAAA+/z+APj5/AD1+fsA9fj7APT3+wDz9/oA5OrzANnm8ADX&#10;4u4A3efxAODq8gDY2+oA2NXlALa81gAAAQIABhQMACYYDwAtIRQARzMeADoqGgAlHB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CcWAh8UEg8CAQcJTkxSBLi5t/z3+vbzwsXS8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APaL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MAAAAAMQDCW9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9AAAAAv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Le7ADD0uQAvtPjAMfW&#10;5wDn4+4AAPv+AAAIBAAeHRIALCIVAC8gFAAtHxMAIhsQAB8WDQAYEgsAAAAAAAAAAAAAAAAAAAAA&#10;AAAAAAAAAAAAAAAAAAAAAAD6+v0A9fr8APr6/AD8/f8A/P3+AAAAAAAEAwIABAMBAAcGBAAKBgQA&#10;BgYDAAAAAAAAAAAAAAAAAAAAAAAAAAAAAAAAAAAAAAAAAAAA5evzAOHq8wDc5fAA0+HsANLg7QDV&#10;4O0A5ePuAAD6/AAAAQEAChYNADYnGAA+KxoAQC8dADQlFwANCw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AQEBM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qSNQiwV7kkE8NI9HRcSFAD4&#10;9QkAA/0EAAYA/Pz8APPc7AHt9wUnw/L7FaBAV3L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9ov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wAAAAAxAMJb0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8AAAAAAAAAAAAAAAAAAAAA&#10;AAAAAAAAAAAAAAAAAAAAAAAAAAAAAAAAAAAAAAAAAAAAAAAAAAAAAAAAAAAAAAAAAAAAAAAAAAAA&#10;AAAAAAAAAAAAAAAAAAAAAAAAAAAAAAAAAAAAAAAAAAAAAAAAAAAAAAAAAAAAAAAAAAAAAAAAAAAA&#10;AAAAAAAAAAAAAAABgP5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QAAAAL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QEBAT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9YUgJRQSFUSzYJXwDqyEb97OEEBwUHAPb/+gAJBAwA/vj+AAMB/wAAA/oA/wQEAPj+BwAJ&#10;EBvp+Rs9u6mz0axfd6Ox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SgFxEaUMPdgTvz0X59O8AAgYNAP/8AQAFAQAA&#10;/QH9AAAAAAAAAAAAAAAAAAAAAAAAAAAAAAAAAAAAAAD4/esADAoaAAAdRKt4pOF7iY6i2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pdM&#10;bTMgC4kJ890JCQD3AAAECAD1+P4ACwsLAPz69gAA/wIAAAAAAAAAAAAAAAAAAAAAAAAAAAAAAAAA&#10;AAAAAAQBBQD5Af8A/Pr2AAgXLuLaBjuCKj1pn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jAkmYn8q2Z//j0AAH/+wD//wEA/QEGAP4BAgD8/vkABwUA&#10;AP/9BAAAAAAAAAAAAAAAAAAAAAAAAAAAAAAAAAAAAAAA/P4JAAcC8QAB/fkAAAP/APkOGv/V/EBb&#10;M0yAp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APaL/AAAAAAAAAAAAAAAAAAAAAAAAAAAAAAAAAAAAAAAAAAAAAAAAAAAAAAAAAAAA&#10;AAAAAAAAAAAAAAAAAAAAAAAAAAAAAAAAAAAAAAAAAAAAAAAAAAAAAAAAAAAAAAAAAAAAAAAAAAAA&#10;AAAAAAAAAAAAAAAAAAAAAAAAAAAAAAAAAAAAAAAAAAAAAAAAAAAAAAAAAAAAAAAAAAAAAAAAAAAA&#10;AAAAAAAAAAAAAACA/3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wAAAAAxAMJb0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B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e+eXYf&#10;98yECPDvBf4DAgAABgQA/v//AP78/AAEAgEAAQEAAPz9+wACAQMAAAAAAAAAAAAAAAAAAAAAAAAA&#10;AAAAAAAAAAAAAPsDBgAJ++4A/wIMAP0CAAAE/u4A+gwy8qzcIFNbboy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iiXVFXDLLsgHt4wj5AwoAAQUHAPb4+QAHBAYABv4AAP/8/QAE&#10;CAsA+vv7AAIB/gAAAAAAAAAAAAAAAAAAAAAAAAAAAAAAAAAAAAAABP7+APoEBwD9AfYA//8EAAP6&#10;CwAHAvoA+RQp3YK9+z+Gh6Tl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HNvA4NP8sYM4cY2&#10;+gISAAAG9QD//wEABQMIAAH8AAAB/wEAAAD+APn++QACBwQAAf0BAAAAAAAAAAAAAAAAAAAAAAAA&#10;AAAAAAAAAAAAAAAE/PsA/wMKAPcA8wAFBwoAAvcFAAP+7wD7CAwABRpItUp4vFG3wcb7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OqhFw8DK6hAO77AvsJGgAD/fUAAQD+AP/9/QD+/f4AAQID&#10;AAEEAQD+AvsA/wD7AAH+BQAAAAAAAAAAAAAAAAAAAAAAAAAAAAAAAAAAAAAA/wECAAX9+QAAAwkA&#10;9f39AAsD9gAABAQA9voGAAoFCf/WEVRGK0Fu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CRkUBMxTmZgDo&#10;/QL6CP8AAP3nAPkADAACAPgAAwX7AAEHAgD8/gMA//8EAAP/AgAB/gMAAAEAAAAAAAAAAAAAAAAA&#10;AAAAAAAAAAAAAAAAAAAAAAD9AQgA+wD4AAr/+QAJAgIA9QMLAAP5AQAK//wA+/7lARQM6mdDNj+/&#10;vcrB/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v4GAAMCAwAA&#10;AfkABQQFAAD4/wABAAEAA/8AAAAC/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VrSjIJ9NUzAAQJAAEA/gADAgkABQD6AAMAAgAA/gcA//wFAAP+&#10;AgAE//4AAf/+AAABAgAAAAAAAAAAAAAAAAAAAAAAAAAAAAAAAAAAAAAAAAAAAAT+9gAGAgYA/AAD&#10;AP4AAQAH/P4ABAL9APwDAQAB/hEAFvTQSzM6GC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BPcA/f3+AAAABgD7+wEAAgoGAAEF/wD9/gIAA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OS0ZSPz09Ar6&#10;/PoABAMIAP78/AAAAAAAAAAAAAAAAAAAAAAAAAAAAAAAAAAAAAAAAAAAAAAAAAAAAAAAAAAAAAAA&#10;AAAAAAAAAAAAAAAAAAAAAAAAAAAAAAAAAAAAAAAAAAAAAAAAAAAAAAAAAAAAAAAAAAD88vAJUkk7&#10;L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/+AAA/wkA&#10;AwAEAP0A8wD+/wwAAPcAAAAG+QACAAkA/v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S0ZDA/fixUAL/v0AAwwJAPj49wAJAQQA/AAAAAAAAAAAAAAA&#10;AAAAAAAAAAAAAAAAAAAAAAAAAAAAAAAAAAAAAAAAAAAAAAAAAAAAAAAAAAAAAAAAAAAAAAAAAAAA&#10;AAAAAAAAAAAAAAAAAAAAAAAAAAAAAAAAAAAAAPn2AB8Z/C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A4AAAEKAAP8BAAAAv0AAP39AAf8BAAAAP0A/vw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pIyAUEQDm&#10;JgQGBQD2/PkA/wAEAAAA/wAAAAAAAAAAAAAAAAAAAAAAAAAAAAAAAAAAAAAAAAAAAAAAAAAAAAAA&#10;AAAAAAAAAAAAAAAAAAAAAAAAAAAAAAAAAAAAAAAAAAAAAAAAAAAAAAAAAAAAAAAAAAAAAAAAAAAE&#10;//wACfzpI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AAAAvsAAP/0AAD/CwAqHeIAQC3eAAD7BgAAAv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wLCA8H//UTAP79AP///gAHBwgAAP//AAAAAAAAAAAAAAAA&#10;AAAAAAAAAAAAAAAAAAAAAAAAAAAAAAAAAAAAAAAAAAAAAAAAAAAAAAAAAAAAAAAAAAAAAAAAAAAA&#10;AAAAAAAAAAAAAAAAAAAAAAAAAAAAAAAAAAAAAAD9/QAF/vQ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wH4AAAAAwAAA/8AAPgTAD4lsgAyH+sAvNJoAP8N&#10;9gD+/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//9AQAA&#10;BwD/AP0ABQEDAPj59gALAAEAAAAAAAAAAAAAAAAAAAAAAAAAAAAAAAAAAAAAAAAAAAAAAAAAAAAA&#10;AAAAAAAAAAAAAAAAAAAAAAAAAAAAAAAAAAAAAAAAAAAAAAAAAAAAAAAAAAAAAAAAAAAAAAAAAAAA&#10;AAECAPn4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D/CgAA/wEA/f8IAAD9AgA5HOQAOR/aAA4I+ADv9wwAAAX4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sBAPUAAxLw+vzaCwgFDQD8B/8A/fn/AAAAAAAA&#10;AAAAAAAAAAAAAAAAAAAAAAAAAAAAAAAAAAAAAAAAAAAAAAAAAAAAAAAAAAAAAAAAAAAAAAAAAAAA&#10;AAAAAAAAAAAAAAAAAAAAAAAAAAAAAAAAAAAAAAAAAAAAAAADBQAGChD2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P5AAAB+AD9/gUABRDwAC8c8QAlF+8A&#10;HyTiAO/YJ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DBAQ7AAF+uQEBgYb//r8APwF/AAHAgkA/wD9AAAAAAAAAAAAAAAAAAAAAAAAAAAAAAAAAAAAAAAA&#10;AAAAAAAAAAAAAAAAAAAAAAAAAAAAAAAAAAAAAAAAAAAAAAAAAAAAAAAAAAAAAAAAAAAAAAAAAAAA&#10;AAAAAAAA/P0AAP0ABu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+fIj4/gAO3PkD/wAC/gQAB/kLAAL+8wAAAAAA&#10;AAAAAAAAAAAAAAAAAAAAAAAAAAAAAAAAAAAAAAAAAAAAAAAAAAAAAAAAAAAAAAAAAAAAAAAAAAAA&#10;AAAA+AL+AAEACwAE//kAAgD8AP0BAQACAv8AAvoDAAEA/gAEBQAA+QQb3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f5HacHAf7++wX9APoMAgD1BAgAAAAAAAAAAAAAAAAAAAAAAAAAAAAAAAAAAAAA&#10;AAAAAAAAAAAAAAAAAAAAAAAAAAAAAAAAAAAAAAAAAAAAAAAAAAIBAgAD+/AAAAEHAPcCCgACAf8A&#10;Av77AP8E/wD+AQEA9QsT/73R6c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FzaRW+raIuza2DWcSlb2gAAAAAq87qwQMSJtgC+/cAAvz9AAT9&#10;BAAAAAAAAAAAAAAAAAAAAAAAAAAAAAAAAAAAAAAAAAAAAAAAAAAAAAAAAAAAAAAAAAAAAAAAAAAA&#10;AAAAAAAAAAAAAf0AAAAF/gD+/QMAAwEBAPz69gD9AQgA/QX/AAX+9gAKBxrOFRow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aiHMRIB6UwZAehCKhHsIQH4oBgA&#10;//QHAAYK9NPLurotNUbeYL56tyD92ioD+v0A+wAEAAAD/gAAAAAAAAAAAAAAAAAAAAAAAAAAAAAA&#10;AAAAAAAAAAAAAAAAAAAAAAAAAAAAAAAAAAAAAAAAAAAAAAAAAAAHAgMA+v0CAAUAAgAG+vAAAQkK&#10;APj9CAD/++sABfz8AAAgRaJEIlP0u7u6ENPNxflyeIH3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9kXhKeimFO&#10;y6lwgf/LdbpWDr/ARAO+gisD1ED769cf+/j1B/n18wAA9+oMIAXkXAAAAADh/y6YABUo6///8QD+&#10;BgAAAAAAAAAAAAAAAAAAAAAAAAAAAAAAAAAAAAAAAAAAAAAAAAAAAAAAAAAAAAAAAAAAAAAAAAAA&#10;AAAAAAAAAAAAAAL+/AD9BgwA+//+AAIFBAD6/AAABvvyAAoEAQDsCCnl8AAoswAAAAAf9rSRb0L0&#10;xd27hIeehmFLWFpME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hbWgEmGQM1STQNTjQb8lAE7rArAPX4AADt&#10;AQD5CwcABAAFAAIHCgD+AAMAAf//AAIBAQD5+PkABgcEAAP+9QD9AQAABPjcInVWOJbc505a2vkl&#10;iy8tXj8Az6pGAAcAAAAAAAAAAAAAAAAAAAAAAAAAAAAAAAAAAAAAAAAAAAAAAAAAAAAAAAAAAAAA&#10;AAAAAAAAAAAAAAAAAAAAAP8FCwAG/PMA/QP+AP8ACwAJBAIAAA8fAOADNowhJ06xgoJ0ByQG1IEC&#10;9PMG/gQeAAYHBgD68OcA//ThJisTByYsPwdrABkw0WZKcruettWxjpi5x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A9ov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wAAAAAxAMJb0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APaL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jMAAAARAAAAAAAAAN7dw27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RAAA&#10;AGYAAABVAAAAAAAAAAAAAAAAAAAAACM9kt4AAAB43cNuqwAAAAAAAAAAAAAAACM9khEAAAAzAAAA&#10;3t3Dbt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IiAAAA&#10;iAAAADMAAAAiAAAA7wAAAM0AAACa3cNuq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mYAAAC7AAAAVQAAAAAAAAAAAAAAAAAAAAAAAAAAAAAAIgAA&#10;AGYAAAAAAAAAACM9kjMjPZLdAAAA7gAAALsAAADdIz2S7iM9kk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IAAABVAAAAIgAAAAAAAAARAAAARAAAAG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uGch2shDSgJ/bRef/z8wECBg4A+QAMAPX9AgD/AwEAAwEAAAYDBQD//QIA/gINAP/+BQADAQQA&#10;A/4BAP/9AAD8/P0A/AD3AAIL+gACBgcAAPYAAAf69AAE/P4AAPz4AAIB8wABBAcA/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gACA/8A+/v/AAQFDgD7+gEAAvwCAAIABAD9+goAAQEBAAECAQAA&#10;AAAA////AAEAAQACAgMAAQEBAP//AADyBe4ABQIXAAH4AADz+/MABQkbAAb18QIM6KlnpXYuqmpa&#10;Tx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PZJEIz2SRCM9kkQjPZJEIz2SIgAAAAAAAAAAAAAAAAAAAAAAAAAAAAAA&#10;AAAAAAAAAAAAAAAAAAAAAAAAAAAAAAAAAAAAAAAAAAAAAAAAAAAAAAAAAAAAAAAAAAAAAAAAAAAA&#10;AAAAAAAAAAAAAAAAAAAAAAAAAAAAAAAAAAAAAAAAAAAAAAAAAAAAAAAAAAAAAAAAAAAAAAAAAAAA&#10;AAAAAAAAACM9kkQjPZJEIz2SRCM9kkQjPZI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uwAAALsAAAC7AAAAuwAA&#10;ALsAAADdIz2SMwAAAAAAAAAAAAAAAAAAAAAAAAAAAAAAAAAAAAAAAAAAAAAAAAAAAAAAAAAAAAAA&#10;AAAAAAAAAAAAAAAAAAAAAAAAAAAAAAAAAAAAAAAAAAAAAAAAAAAAAAAAAAAAAAAAAAAAAAAAAAAA&#10;AAAAAAAAAAAAAAAAAAAAAAAAAAAAAAAAAAAAAAAAAAAjPZK7AAAAuwAAALsAAAC7AAAAuwAAAN0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QAAAAAAAAAAAAAAAAAAAAAAAAAAAAAABEAAAAAAAAAAAAAAAAA&#10;AAAAAAAAAAAAAAAAAAAAAAAAAAAAAAAAAAAAAAAAAAAAAAAAAAAAAAAAAAAAAAAAAAAAAAAAAAAA&#10;AAAAAAAAAAAAAAAAAAAAAAAAAAAAAAAAAAAAAAAAAAAAAAAAAAAAAAAAAAAAAAAAAAAAAAAAAAAA&#10;AAAAAAAAAAAAAAAARAAAAAAAAAAAAAAAAAAAAAAAAAAA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gAAAAAAAP8AAAAA/wAAAAAAAAABAAABAAAA&#10;AAEA/PcZABIN4wD5/QwA/wMKAPz++gAA/P0AAAf2AAH7/AD/AgUAAAAAAAAAAAAAAAAAAAAAAAAA&#10;AA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QD/AAD+/wAA//sA&#10;+/8BAAAGBQD++gMAAf/zAAQECAAQAesA7AMAAAr4CwD4CAgA+gIBAAAB/wD+B/wABPznAPwAC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AAAAAAAAP8AAAABAAAAAAAAAAAAAP8AAAAAAQAABvUAVDbPAN7oHgC91SgAAAP8AAX+BwD7&#10;AvgABAD/APsAAwAAAAAAAAABAAAAAAAAAAEAAAAAAAAAAQAAAAA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wEAAfv9AAQB/wD7AQAAAAMFAAD/BAACAfwAEQn7AG89wAB+vEUA&#10;+vYCAP4A/gAAAfcABfIQAPsHBAD/AOwAAAEAAAAAAAAAAAAAAAAAAAAA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AAAABEAAAAAAAAAAAAAAAAAAAAAAAAAAAAAAAAAAACrAAAAZ93Dbu8A&#10;AAAAAAAAAAAAAAAAAAC8AAAAACM9kngAAABmAAAAdwAAABE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3cNuv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4AAP/+AAAA/wAAAP8AAAD/AAD//wAA//8A&#10;AP/+AAD6BABOMNoATi7TAP//CAAA//4AAgIHAAD8BwD+AwkAAAAAAAAAAAAAAP8AAAAAAAAAAAAA&#10;A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v4AAQEF&#10;AAD//wAA+/0AAAf8AP78CwAnFOEAWji8ABAB/wD8A/4AAP0AAAQE/gAEAQIAAAT+AP8DBQAAAAEA&#10;AAABAAAAAQAAAAEAAAAAAAAAAAAAAP8AA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jMAAABmAAAAAAAAAAAAAAAA&#10;AAAAAAAAAAAAAAAAAAAAmt3Dblbdw27vAAAAAAAAAAAAAAAAAAAAAAAAAAAAAAAA3cNu793DbokA&#10;AAAjAAAAvAAAAO/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AAAAAQAAAQAAAAABAAAAAAAAAAAAAP//AAD/AAAXDfcALBnSACIRBgAFFFQA//X5&#10;APwBAwAA+gsA/Qb8AAAB/gAAAAAAAP8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+/4AAAUBAPz6BQACAfsA/v3/AAAI9gD9+QoAQSjUACAb&#10;7gBBKdUArNEyAAT8AAD8/Q4A/An5AAD/9wAA+wIAAAMBAAAAAAAAAAAAAAD/AAAAAAAAAP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AAABAAAAAQABAAAAAP8BAP8A&#10;AAAAAP8AAAAAAEEtygAfGfMA/voAACkW3QDU2RwA/gn8AAQA+gD8BfUAAPoIAAAAAAAAAAAAAAAA&#10;AAAA/wAAAP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L9AAD+&#10;CAcA/v8DAAQABgACAwAA/P36ABIK7wBLLtkAAAH/AE42wQCsxz4A/gfwAAH/AQD/AvoAAPoFAAAG&#10;AgAA/QEAAAD/AAAAAAAAAAEA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BAAA/wMAAP4CAP/9AwD//gIAAP0CAAD+BAAA/wQASi3RAAABDAACAgQASCDVAP77&#10;EgAA/AMAAAT7AAD9AAAA/QEAAP4BAAD+AQAA/wAAAP8BAAAAAAAAAP8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EDAAD7BAAEAP0A/P4GAP8BAgAA9xAAKiXjADEc3wAA&#10;9AMANBvcABQM9wD+/wcACAD9AAX6/QAA/gQA/gD4AAAAAAAAAA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DAAD+AwAA/QIAAP0BAAD8AQAA&#10;/QIAAP4CAAD+AwA3JdcAAPX0APwE/wBPNtMABAr6AAD6+gD9AAsAAO8aAAD/AQAA/gEAAP8AAAD/&#10;AAAAAP8AAP8AAAAAAAA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AQIA&#10;APb+AAL++wAA/QEA/fr6AAP5EAAmIuoABQX4AAAEBgAkFfMAOyrPAAD4CwD39xEA+/oOAAAEDQAE&#10;8xAAAP8AAAAAAAAAAAE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cT9gBNNL4AEQjnAO/4HAAF/f0A+Ab8ABPyDQAKIukAJA72AP0IAAAE9P0A&#10;OSTXAJJOpwDg+QUACv78APf/FAAHAu4ABAQFAOn3DQC0zyYA4e4WAAED/AAD/AsA/An1AAD7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/QAC/QMAAf4HAP0BAQAABvQAAPkMABIB9wA6O9EAOhPrAPv39wD1AgcA8ggDAA30CAAEBekAXzXV&#10;AAD/AAAA/vcABAQAAIJJtAApD98A+w8BAAf4CwAA/fwA+gn6ABj5AwC33i8Av+IeAP77AgACBP0A&#10;/v8BAAD+AQAE/wQA/AL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2e8BADzpFQB1V7sAFhzF&#10;APf9/QAJ/fwA/gAAAAL9AAAA+gAA9/wEAAMADgAG+e4AZkquAPkJCgAG+/YABP0AAAAGCADV7Q8A&#10;eZtlAOLrGQALC/8A9fUOAPwM8wAA+QYAAAH9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7+AP4B/gADA/8AAAADAAAB+QAABAUA9PYHANfX&#10;GQBYVbkAWDrVAAP6CQAA/wMAAAb0AAD3BAAAAP8A//sIAAAA+gAB/P4AKB3fAIBq2QAH7QQA/AX9&#10;AP4KAwAG+/0AgMQ9ANjFNAD+9wwABA3pAPzxAwAABggAAAnxAP74D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gAncw5ALbiJACPTqUAUELHAAD2EgD7B+4AB/kKAAAA9gAJ/gUAAAju&#10;AAD6CgAA/PwACu/8AAAGAAD3CgQAnbg/AIuqXADi+QIAAAf0APX2EAACBvIAA/UDAP4I/AD9/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QAAP78AP0A/gAAAAMAAP4BAAAE+AD6BAgA4ukdAFyafADC0ckAgViSABgG/gAA/gAA+gb/AAb1&#10;/QD9Bv0ABP4AAPQDCAAM//wAAO0PAAAB8gAEBf4A3doeAGmfWQDE1TgA9wzyAAAL6gAC+gQACAQI&#10;APj/AwAA+A8A/gL4AAD/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Pz2AAAF+gDs&#10;5h0AZZ5yAGuoUwDy+fwAB/wAAAAD9gD7BgAA/P37AAD2AAAA//YAAQoAAAAE+gDiAg8Aa45jAHCk&#10;XwDi/wQAAAgAAAIBAAAHA/IA/gL8APsM/AAC8h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EAAAABwAA/AQAAf8FAAD+CgAA/v4A&#10;AAf3APsGBQAE+wgAmsIvAEWMmQDL2zEA+AgAAAb2AwD5CgYABPoAAAAAAAAM9PgA8vz8AP0J8AAA&#10;AP4Ap8U2ADmJfAC74i4A9w3yAAAMBwAA+wUA/PkDAAACAQACBvcAAAX4AAD6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9BgYABv3+APsM8QD5Af8ApalQAD+PcQDi6hQAAAIRAAH9AAAE&#10;A/wAAAUAAAD9BQD9+/oAzekoAEt6hwCfyT0A/QT6AAcA9wAH/P8AA/4MAPkABgAA/woAAP0GAAEL&#10;7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4AAgADAAEBAgACAPsAAwAGAAD7CAAA//kAAAT0AAEH8AABBgIA194TAD2SaACZuUQA&#10;/gT6AAfx/QD1DAgA9f4FAAANBAAJCwAAA+8JAHGwYQBjkXYA6/34AAAGAgAABf8AAPAGAAMDAwAD&#10;CvEA+P78AP79CAAA/f4ABQUJ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4/wD6Dv8A&#10;AP79APoF9QD7EPgA3t8sAOj2EwD8Be8A+QgAAAD6AAD5/w4A+Qz+AAUCAADv6PwA1eYbAAEKBwAA&#10;AQQA+QX6APn+AAD+/AoAAAYAAAAB+wAG+f0A+gP2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9/AABAvwAAQP9AP3/8wABAPoAAQAK&#10;AAD+BgAA/f4A+/79AAMF/QD9CP4A+fQUANPYJAD+CgAAAAr9AAvz+AAKCPsAAPb8AAX2CQAABfwA&#10;xdocAPcK9QAK+REAA/n8AAP6AwAFC+MA/f73APv3GQAABAMAAAPzAAD+BAD7/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z&#10;AAAAAAAAAAAAAAAAAAAAAAAAAAAAAADNAAAAAAAAAAAAAAAAAAAAAAAAAAAAAAAAAAAAAAAAAAAA&#10;AADNAAAAAAAAAAAAAAAAAAAAAAAAAAAAAAAAAAAAAAAAAAAAAAAAAAAAAAAAAAAAAABEAAAAAAAA&#10;AAAAAAAAAAAAAAAAAADdw268AAAAAAAAAAAAAAAAAAAAAAAAAAAAAAAAAAAAAAAAAAAAAAAAAAAA&#10;AAAAAAAAAAAAAAAAAAAAAAAjPZJ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oDAAPtAgD9C/wAB/8EAPn3DwAvMMwALhzgAAT5AgAEAP4A&#10;AAUHAAMG8gAB/QAA//wAAD4x3AAwI9oAz+IcAAAJAwAG+A0A/gf3APz/AQAG8wQABAb7APYAAgAB&#10;/QkA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CAP0A+gAAAggAAP8CAP0A/AACAf8A/wICAP7/AgAJ+QAA9wIMAAP6/AD+E+0AYzvG&#10;AAT5AgAA/P4A/A8JAAT79wD9CQAA+v33AAkLAQBkOdAAy+ElAPb/BQAGAvcA/v0LAP78DQAA/voA&#10;Awv/AP36/wAA9gIABwwLAPn8+wAA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AAAAAAAAAAAAAAAAAAAAAAAAAAAAAAAAAAAA7wAAAAAAAAAAAAAAAAAA&#10;AAAAAAAAAAAAAAAAAAAAAAAAAAAAAAAAAM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AAAAAAAAAAAAAAAAAAAAAAAAAAAAAAAAAAAAAAAAAAAAAAAAAAA&#10;AAAAAAAAAAAAAAAAAAAAIz2SEQAAAAAAAAAAAAAAAAAAAAAAAAAAAAAAACM9k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ID/f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T3&#10;/AACDfwA/f0RAPn69gADA/UAXi/CAAgH/gD9/v4AA/wIAKXUMgASBQAASSbGAAAHAAAG/Q4ALh/R&#10;AM/gHgAC9/4A/Qf9AP36AwAABPgA+gwCAPr/CAAD/voA/f/+AAABA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BAAA/fgAAAQKAAACAwD/&#10;APcA/f73AAAB+QAAAQUA+QwNAAD/6gAFAhUAHBDwADQk5QAA/AMA+gsAAOzlBACv0kEAXDnaAA8H&#10;5QD4A/8AQRzYAAT++gD8CAEA+vgBAAAD7wAAAgMAAAIJAP34+gAB/wIABgYJAPn69wAAA/sAAP8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Ed3Dbu8AAAAAAAAAAAAAAAAAAAAAAAAA&#10;AAAAAAAAAAAAAAAAAAAAAAAAAAAAAAAAAAAAAAAAAAAAAAAAAAAAAAAAAAAAAAAAEQAAAAAAAAAA&#10;AAAAAAAAAAAAAAAAAAAAAN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IgAAABV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jPZIRAAAAiAAAAFUAAAAR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Ddw268AAAAAAAAAAAAAAAAAAAAAAAAAAAAAAAAAAAA&#10;AAAAAAAAAAAAAAAAAAAAAAAAAAAAAAAAAAAAAAAAAAAAAAAAAAAAAAAAAAAAAAAAAAAAAD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gX8APz4EgAABPIAAAEEAAYGAQA7HNwAAAP7APX2&#10;EAB5rVcAmsE0APwGAgB9SA4AgE24AP0J9wBWMuAAocf5AP7/BAAA/AMAAAMCAAD//wAA/f8AAAD7&#10;AP0AAQAAAQ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9AAABCQAA/fMAAAAAAAAAAwAAAwAAAAAIAAD/AAD++vEACgAUAPb9/wAz&#10;JdsABQrxAAAD/wC70SoAZKRtAOjlGQCmzNAAnVqVACMn6QAlHugANx/gAMndJAD8CQcAAP0AAAD+&#10;AAAAAP8AAAL/AP8A/gD5AAAAAAABAAD+B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LwAAABEAAAAAAAAAAAAAAAAAAAAAAAA&#10;AAAAAABEAAAAq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CM9kjMAAAC7AAAAE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AO8AAAj3AAMA/gAAAAUALSHSACkl8gDT6BgAQox4AJm7SAD8+AkABfkKAIurcQBMhoIA3OkSAEgs&#10;xAAvEO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KDgD3+vgAAAD/AGwxygD+BP0AhKtWAFWUegDu6QYACgrqAMbUKAA1&#10;kIEAnLRAAAAN8wBiQssA/QAKAAP49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gAAAAAAAAAAAAAAAAAAAAAAAAAAAAAAAAAAADMAAAAAAAAAAAAAAAAAAAAAAAAAAAAA&#10;AAAAAAAAAAAAAAAAAAAAAAAAAAAAAAAAAAAAAAAAAAAAAAAAAAAAAAAAAAAAAAAAAAAAAAAAAAAA&#10;AAAAAAAAAAAAAAAAAAAAAAAjPZI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iAAAAuwAAAB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i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Iz2SMwAAAAAAAAAAAAAAAAAAAAAAAAAAAAAAAAAA&#10;AAAAAAAAAAAAAAAAAAAAAAAAAAAAAAAAAAAAAAAAAAAAAAAAAAAAAAAAAAAAAAAAAAAAAAAAAAAA&#10;AAAAAAAAAAAAAAAAAAAAAAAAAAAAAAAAvAAAALwAAAC8AAAAvAAAALwAAAC8AAAAvAAAALwAAAC8&#10;AAAAvAAAALwAAAC8AAAAvAAAALwAAAB43cNu3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HgAC9QIA/Q36AAD9AQBhOMwAnM4rAGibbgAE&#10;+AgA/wf3AAAF+QD79xoA+w3eALfXIwDefnYAgWedAD0s4QDRwxoAAAD/AAAA/w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b4AP8I/AAwH+IA&#10;GQwFAEGIcwDIzjwA/gzsAPwJBQD6+gMAAw7+APT1DQB1o3UAx+cmAGYuyQAFDPQA+vsOAAD/+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M0AAAAAAAAAAAAAAAAAAAAA&#10;AAAAAAAAAAAAAABVAAAAeAAAAAAAAAAAAAAAAAAAAAAAAAAAAAAAAAAAAAAAAAAAAAAAAAAAAAAA&#10;AAAAAAAAAAAAAAAAAAAAAAAAAAAAAAAAAADvAAAAAAAAAAAAAAAAAAAAAAAAAAAAAAAAAAAAIgAA&#10;AN4AAAAAAAAAAAAAAAAAAAAAAAAAAAAAAAAAAAAAAAAAAAAAAC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wAAABEAAAAAAAAAAAAAAAAAAAAAAAAAAAAAAHgAAAC83cNuzQAAAAAAAAAA&#10;AAAAACM9kncAAAC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I/P4A+Av2AAj0BQD9A/kAmsBOANzfDgD/BfwA+Qf0AAAB/QAN+AYA9gbjAP37EQADC/8A&#10;2fkmAGSTcQAjGuoAAAD/AAABAAAAAAAAAAAAAAAAAAAAAAAAAAAAAAAAAQAAA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F/QAR8wIA8/EPAEKYWQDi5igAABPvAAP0CQAFBvcA+wYA&#10;AP78BwAA/fEA+QnyAKO9QgDP0jEACgjxAPr4Dg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vAAAAAAAAAAAAAAAAAAAAAAAAAAAAAAAAAAAACIjPZJ33cNuiQAAAAAAAAAA&#10;AAAAAAAAAAAAAAAAAAAAAAAAAAAAAAAAAAAAAAAAAAAAAAAAAAAAAAAAAAAAAAAAAAAAAN3Dbs0j&#10;PZIAAAAAAAAAAAAAAAAAAAAAAAAAAAAAAAAzAAAAvAAAAAAAAAAAAAAAAAAAAAAAAAAAAAAAAAAA&#10;AAAAAAAAAAAAIgAAAAA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mAAAAAAAAAAAAAAAAAAAA&#10;AAAAAAAAAABF3cNu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YAAAAAAAAAAAAAAAAAAAAAAAAAAAAAAEXdw268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MwAAALwAAAAAAAAAAAAAAAAAAAAA&#10;AAAAAAAAAAAAAAAAAAAAEQAAAAAAAAAAAAAAAAAAAAAAAAAAAAAAAAAAAAAAAAAAAAAAAAAAAADd&#10;w27vIz2SAAAAAAAAAAAAAAAAAAAAAAAAAAAAIz2SRN3Dbr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gE/AAG+AwAAgTvAPsRAADQ4RMA9v0I&#10;AAYACQAABgIAAAYAAPf3CAAAAQ4AAALxAAMB9wAA+OgA9AMDANHkJgAAAQAAAAD/AAAA/w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wGAO8M&#10;CADf7A0A4u0UAAAH/QAAARQACAL6APv+AwAD+gMA/wEGAAAKBwD++wkABwf9ANT1CQDw7BkACP/z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dw27eAAAAvAAAAAAAAAAAAAAA&#10;AAAAAAAAAAAAAAAAAAAAAHcjPZIzAAAAAAAAAAAAAAAAAAAAAAAAAAAAAAAAAAAAAAAAAAAAAAAA&#10;AAAAAAAAAAAjPZIiIz2SdwAAAAAAAAAAAAAAAAAAAN4AAAAAAAAAAAAAAAAAAAAAAAAAAAAAADMA&#10;AAAAAAAAAAAAAAAAAAAAAAAAAAAAAAAAAAAAAAAAAAAAAAAAAABVAAAAAAAAAAAAAAAAAAAAAAAA&#10;AAA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D3APoN9AD2/gYAAO8JAAQCAAD9DuwA+vn+AAD+/wAI9RQA/BbxAP0B8gAB/REA+gAA&#10;AAcKDAAC9gwAAf31AAAA/wAAAAAAAAAAAAAA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AAAPX3AAEOCgAAAPoABgH3AAD65wD1DQUAAPgEAP8F&#10;+wAB+/YAAPsKAP4HCAD5/AcABfnuAAAN+AD4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aAAAAAAAAAAAAAAAAAAAAAAAAAAAAAAAAAAAAEQAAALsjPZIzAAAA&#10;AAAAAAAAAAAAAAAAAAAAAAAAAAAAAAAAAAAAAAAAAAAAIz2SdwAAAMwAAACIIz2SRAAAAAAAAAAA&#10;AAAAvAAAAAAAAAAAAAAAAAAAAAAAAAAAAAAAVSM9kjMAAAAAAAAAAAAAAAAAAAAAAAAAAAAAAAAA&#10;AAAAIz2SdwAAACIAAAAAAAAAAAAAAAAAAAAAAAAAAAAAAK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v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DAAAA9AYACAMSAAgC8gD7&#10;BPoAAPoSAAYGBQAA//8AAAHyAAD2/gAAAQcA/wL6AAADBAD7+fUABQX6AP8GAwAAAP8AAAD/AAAA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YOAA8KBAD97ggABQMJAPoI8QAA+hEAAPwCAAUDCAAB/Q4ACAPwAAAB8wAA/PYABQD8APsGEQAA&#10;+AwAAAU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3cNuqwAAALwA&#10;AAAAAAAAAAAAAAAAAAAAAAAAAAAAAAAAAAARAAAAzCM9kpkjPZJVAAAAAAAAAAAAAAAAAAAAACM9&#10;kjMjPZKIIz2S3QAAAIgAAAARAAAAAAAAAAAAAAAAAAAAAAAAAKsAAAAAAAAAAAAAAAAAAAAAAAAA&#10;AAAAAAAAAACqIz2SMwAAAAAAAAAAAAAAAAAAAAAAAAAAIz2SRAAAAHcAAAAAAAAAAAAAAAAAAAAA&#10;AAAAAAAAAN7dw27N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fcSAAUE9wD2AvYAAP8CAAAB9gABBQ0A+PvpAAX7GAD4BPMABv4KAPz8/QAF&#10;//wA+foJAAEGBQD5A/kAAP7+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fkA8foMAAMM6wAA9Q8AAAH9AAgF9wD5/fkA&#10;+wUEAAn7BAD3CxAADfMEAPMH+QD7AfgAB/oIAPkC9QAA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AAAALsAAAARAAAAAAAAAAAAAAAAAAAAAAAAAAAA&#10;AAAAAAAAZgAAAGYjPZIAAAAAAAAAAAAAAAAAAAAAAAAAAAAAAAAAAAAAAAAAAAAAAAAAAAAAAAAA&#10;AAAAAAAA3cNuvCM9krwAAABEAAAAAAAAAAAAAAAAAAAAAAAAACIAAADMIz2SmgAAAN4AAADNAAAA&#10;MwAAAEQAAABE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A/UA+/8AAAD9AQAAAQIA&#10;APwOAP8A+QAAARAA+wH5AAD/AwD6Af8AAAACAPkBAAAAAPkA/f8AAAD8AgAAAAIAAAAAAAAAAAAA&#10;AAEAAAAAAAAAAAAAAAAAAAD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9BQAAA/kA/fwFAP0H9gAA/QYA+AEAAAD/BwAA/wAA9wQAAAD4/QDzBP0AAP0AAAABAgD5A/wA&#10;AAACAAD/AgAAAAEAAgEAAP7//wACAQMA/v8AAAAB/wAABPwAAPz2AAAAC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7N&#10;Iz2SeAAAAJkAAAAAAAAAAAAAAAAAAAAAAAAAAAAAAAAAAAAAAAAAAAAAAAAAAAAAAAAAAAAAAAAA&#10;AAAAAAAAAAAAAAAAAAAAAAAAAAAAAAAAAAAAAAAAAAAAAAAAAAAAAAAAeAAAAMwAAAAAAAAAAAAA&#10;AAAAAAAAAAAAAAAAAAAAAABmAAAAAAAAAAAAAAAAAAAAAAAAAAAAAAAAAAAAAAAAAAAAAAAAAAAA&#10;AAAAAJrdw26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szLhHS+gxW+v0BAAH68wD/AhAAAP/0AAAABwD/BA8ABP/sAPz8+AAEAP0A/AIEAPQBAADK&#10;+xl1FRUrHUFB1Ge/v7/y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LF2aAAAAAAAAAAAAAAAAAAAAAAAAAAAAAAAAAAAA&#10;AAAAAAAAAAAAAAAAAAAAAAAAAAAAAAAAAAAAAAAAAAAAAAAAAAAAAAAAAAAAAAAAAAAAAAAAAAAA&#10;AAAAAAAAAAAAAAAAAAAAAAAAAAAAAAAAAAAAAAAAAAAAAAAAAAAAAAAAAAAAAAAAAAAAAAAAAAAA&#10;AAAAAAAAAAAAAAAAAAAAZkpCJWgCDqULy9M18AH/AAELDAAA/QEABgH+ACj99zhdTEsVo7S16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DAgD/AP8A//8AAAAA/gAAAAEAAQIBAP///wAA/v8AA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8AAAAAAAAA/wAAAAEAAAABAAAAAAAAAAAAAAEAAAAA/AD+AgAAAP7/AP8A/wAAAAEA&#10;AP8AAAIABAD+BAoAAP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dw26aIz2SAAAAAIgAAAARAAAAAAAAAAAAAAAA&#10;AAAAAAAAAAAAAAAAAAAAAAAAAAAAAAAAAAAAAAAAAAAAAAAAAAAAAAAAAAAAAAAAAAAA793DbrwA&#10;AAAAAAAAAAAAAADdw27NIz2SZwAAAJkAAAAAAAAAAAAAAAAAAAAAAAAAAAAAAAAAAAAAAAAAAAAA&#10;AAAAAAAAAAAAAAAAAAAAAAAAAAAAAAAAAAAAAAC83cNuZ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WKTY54fj7HgQFCQD8/wAAAAD7&#10;AP4AAAAAAgIAAPv4AP8A/gAABAQAAQMJAAD7/QAA/PQAAAcPANjm5FFeQECAv7+/8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25uaiXJ0n735NMX&#10;8woEABD9AwD9+PgABwcGAPwJ/wD45OUXLSwpWQAAAJ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0AAAEBAAAB&#10;/wAA/v8AAAEAAP//AgAAAP8AAAD+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AAAAA/wAAAAAAAAAAAAAA&#10;/wAAAAEAAAD/AAAAAAAAAf4AAAEBAAAB/wD/Af4AAP8BAAD9AAD++wAAAAEEAAAA/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pojPZK8AAAAmQAAAEQAAAAAAAAAAAAAAAAAAAAAAAAAAAAAAAAAAAAAAAAA&#10;AAAAAAAAAAAAAAAAAAAAAAAAAAAAAAAAvAAAAGcAAAAAAAAAAAAAAAAAAAAAAAAAAN3DbpojPZLv&#10;AAAAmQAAABEAAAAAAAAAAAAAAAAAAAAAAAAAAAAAAAAAAAAAAAAAAAAAAAAAAAAAAAAAAAAAAAAA&#10;AACJ3cNue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AQAAAAEAAAECAAAB/gAAAP8AAP7+AAABAQABAgIA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AAAAAAAAQAAAAAAAAAA/wAAAP8AAP8AAAAAAwAA/gEAAP//AAD/&#10;/wAAAgAAAAMAAAD+AAAA/wEA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VZdVAAAAIgAAAAAAAAAAAAAAAAAAAAAAAAAA&#10;AAAAAAAAAAAAAAAAAAAAAAAAAAAAAADeAAAA3t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EAAD+/wAA&#10;/wAAAAEDAAAAAAAA//4AAP//AAAAAg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AAAAAEAAAD/AAAAAAAA&#10;AP8AAAAAAAAAAAAAAQAAAAAFAAH/AwD/AQAAAP77AAD+/AAAAgAAAQH/AAE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1WX&#10;VQAAAKoAAAAAAAAAAAAAAAAAAAAAAAAAAAAAAAAAAAAAAAAAAAAAAAAAAAAAAAAAAAAAAAAAAAAA&#10;L1WX7wAAAJoAAACa0atp3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v4AAP7+AAD//wAAAgIAAAICAAABAgAAAP8A//8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AAAAAAAAEAAAD/AAAAAAAAAP8AAAAAAAABAQAB/PkA//8FAAIECAD+&#10;AgAAAP/9AAD//QD/AP8A//8BA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IAAAAAAAAAAAAAAAAAAAAAAAAAAAAA&#10;AAAAAAAAAAAAAAAAAAAAAAAAAAAAAAAAAAAAAAAAAAAAAAAAABEAAAB3AAAAdy9Vl3jRq2m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75&#10;AAMC/gADBAAAAAD9AAD+/AAAAf4AAAEAAAAB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AAAAAAAAAECAQADAgEACAf3AAD+8wD+/PgAAf8AAAABAQAAAgEAAAIBAAI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M9khEjPZK7Iz2S/yM9kv8jPZL/Iz2S/yM9kn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C9Vl5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A/8ABwgEAAECAwD3+foA+/r8AAD/AwAAAgMAAAD/&#10;AAD/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AAAABAAAAAAAAAP8AAAABAAAAAQEAAgEBAAEBAQAYFwkA6On3&#10;APj5+wD/AAIAAP//AAD+/wAA/wEA/v8A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QAA&#10;AEQAAAAAAAAAAAAAAAAAAAAAAAAAI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i9V&#10;l97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cAAAL0AAT//AD//AUA/QQGAAAFBAAA+/0ADfj8APMC&#10;CQB3SLgA6/P8AJq7WgAACfEAAfv/AP8ICQAB/vcA/wD9AAEBAwAA/QEA///+AAIEAgD/AAUA//7/&#10;AAAA/AAAAf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IAAAB8QAA/AwAAP39AAUE/AD//v0A/wP/AP39DwAAAgQABP33APwE&#10;8wAAAQUABP8HAPz++wD9/AMALSDkAIJGrwBUmG8ABQMBAP0B9gD9/gMAAAb7AAb4/wD6/xUAAAjv&#10;AAD6AQABAw0A/wLyAAD7AAAAAAoAAAT3AAD9DAAAAP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EAAAAAAAAAAAAAAAAAAAAAAAAAO8AAAB4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AAAAAAAAAAAAAAAAAAAAAAAAAAAAAAAAAAAzQAAAHgAAAAAAAAAAAAAADMAAAAA&#10;AAAARAAAAEQAAAAAAAAAAAAAAAAAAAAAAAAAAAAAAAAAAACIL1WXq9Grad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XtAAD6EQD8AQEAAQf+AAL7BAAA9vgA/gf6APMPCwAD9P8AQibTAPnzBQCeu/gA/gT/APwD/AAA&#10;+fcAAwf1AAL7CwD6BP0AAAQAAAH9BwAB/QEA/gD3AAAC/QADBQgA/fv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P79AD9/ggA&#10;Awb8AAEG9QD++xMA/fz/AAAG6QAABP4AAP79APwCDAAA/goAAAD+APz9BwAABgIAB/IHADAY1gA0&#10;L9MAGBTpAOXrEwAABAMAAQb+AAf1EAD4B/wAAAP0AAD5CAAGAfwAAPf6APoCAQAACQoAAP8HAAD6&#10;9AAIAPMA+AM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AAAAAAAAAAAAAAAAAAAAACJ3cNu7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v0atpvAAAAAAAAAAAAAAAvAAAAAAAAACJL1WXRAAAAKoAAAARAAAAAAAAAAAAAAAA&#10;AAAAAAAAAAAAAABmAAAAe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RAAAAAAAAAAA&#10;AAAAAAAAAAAAAAAAAAAA7wAAAFbRq2neAAAAAAAAAAAAAAAAAAAAANGraasAAACrL1WXeAAAAHcA&#10;AAB3AAAA3gAAAAAAAAAAAAAAAAAAAAAAAAAAAAAAAAAAAAAAAAAAAAAAAAAAAAAAAAAA0atp3gAA&#10;AJ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d4AAA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9hMACQIDAAD++AD//fgA/gX4AP4EBAAE/AsA&#10;APb8ABQR8gAkGNwAQTHOABoj1gD89AUAAAADAAgF+AD8+hEA+gYAAAD6BwAG/QcA/wMCAP3/AQAD&#10;BAEACAYAAP34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QMHAAMK/QD9/wAA/PUDAP4A9gADBwEAAPsVAAD6EQAA/A0A&#10;AP3/AAD9AAAABPoAAgTuAAAA7wD9A/8ASjDcABsX9gBLK9IABgAFAAEBEAAA+g4A//z+AAAB9wAI&#10;+PcAAQL9APoB/QD6BA4ABAQSAAL+9QAA/PUAAAQPAPgG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lUAAAAAAAAAAAAAAAAAAAAAAAAA7wAAAJ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m8AAAAeAAAAAAAAAAAAAAAAAAAAAAAAAAAAAAAAAAAAE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C80atp3gAAAAAAAAAA&#10;AAAAAAAAAAAAAAAAAAAAAAAAAADRq2nv0atpeNGraQHRq2n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I7wD3/goAAP0DAAUB/wD+AfkA/QH+AP0BBwAE+PkATjDMABwa9QAA+AQAMhXwAODbAwAHAP8A&#10;AfsBAAAECAAA/PoABAj6AP36AQAA/PYABAj9AP75GAD49gkAAAznAAD8B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8A/fz5&#10;AAAACgAABwcA/wL5AP35CgAA/QIABQnkAPv+HQACAfEA/gAGAAD8DQAF/AAA+f//ABoa5wBIK8wA&#10;/vQAAFMs2wCavVEAAAHhAAD/AAD5DRAAAAELAPwA+QAF/gAA+gUGAAAH6wD8/AEAAPQIAAIE+AAF&#10;CfgA+/gRAP4E9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RAAAAAAAAAAAAAAAAAAAAAAAAACJ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sJAPcEAwAACAIA/v8IAAD6/QAAAfgAAAX9&#10;APwDDgBNJ80AAP0FAP7++wBUMNAAscs1APn2CgADAvUAAAT3AAT8/QD8/QwAAAMBAAX5BgAD+v4A&#10;+An2AAAM8wAA9wQAA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X/BgD7+f4ABQf+AP4BAgD9+wIAAAj0AAL/BwD7+BsACQHz&#10;APgACQAEAwIA/P7yAPkCBQAA+xEAOyLeABAB/AAA+QAALSDUAA8P6gDx+BkABAH+AP/8+QD9+vwA&#10;/QUKAPwA/QAA//kAAPf+AAX/BwACDf4A+QECAPn9AgAACPIAAPw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3gAAACIAAADeAAAAzQAAAJ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J9wARDvIADP77AP76+AAHD/EADAUFAAn2BwAXEu4AOiTdAP71DAAAAAAAQCzSAB8e&#10;4QAECfYAAwv4AAP89AAEAf8AD/74ABcJ7AAGFOsA+Ar7AAD+AwAF/wIABgIH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7&#10;/vwAAwcDAP8AAQD9/AAAAAb+AAD//QAB+vgAGBPsAAUI+QD/B/4AAwf1AAsH8QAAAgAAFAX4AEEj&#10;zwAADv4AAPwAAA0Z9QBXOr8ADf/3AAX+9gAL//YAAgzyAAgG+QAVBf4ABAb3AAAM/QD+AQUA/PYB&#10;AAD8AwAA/QwAAvU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cNuid3DbiPdw24B3cNuI93Dblbdw27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PYTAGtKqgBVNMsAB/X3APf9AQAA&#10;BgYA/v3/AAgL9wAODPIAAgAHAADzBwAZC/EArWuWAPn3BQAE/gQADQX5AAL6AAAJEPQAs8srAJC4&#10;SADZ+hIAAwT+APz5/gD/CfQAAPs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I+AD9/wQAAPf+AAAE+wAAA/4AAPAWAAwH9AAz&#10;NsYAfDnFABYD7gDx9wgAAwP9AAEHBwD7+gEAMBbcAADyAAAAAgIADPf+AI1IqQBkN9MABgruAP/1&#10;/wAICfkAAgASANDuAQCTpGgAxOMaAP0O7wAAAxIAAAL+AAAB7AADBAoA/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sBf0AnLA5ABcH8gBkSboABfv/APz+BQACBfsAAfUGAPoFAAAA+vkAAAwAAPX+AAAw&#10;GeQAAPcAAAAGAwAAAv0AAAEAAIi3WACNv0YA7PMMAAICAAAC/vsA/QIAAAD6CQAAA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oCAAMA/wAEBQQA+v0SAP/58wACDvEA9vIIAMi2PACb8gAAj1KjABom/QD/9QgACfP1AAAH/wD7&#10;BgAA+PwBAAUA/gAC+gYADBD6ADAQ2gAF//gA/gsCAAL3AgC60xoAeaFqAN7vDQAAEPkABPsLAP77&#10;/gD+DPcAAPwCAP4D/wAAAA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/gDr9RAAaqxbAGqiawAhFOUA&#10;k1qYAEsu0wD+AvoABvwAAPkAEwAHA/AAC//9AP/zAwABBf0AttA6AGijWADs7QoA+PwKAAEO7wAA&#10;BekA/v4PAAIFAQAA/P4AAAD7AAD/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IA/QAAAP0A/gAAA/AAAAAAAP77AgD+CfoA&#10;7QACAJ7NQQCkwkoA/wbvAHVHsQB5UbUADPcGAAUE9wD/A/8ABfsAAAD//wD8/wAA/vv4ANX8GQB9&#10;i2IAr9k1AAMB4wD9BAoAAAT9AAD8AAD8Af8AAAb6AAD6AwAAAAMA/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/cA+gISAAD69gALBfMA3+0QAFqTcgCocpoASTHFAAD2BQAHAO0A+vkA&#10;AAUBAAABDv0AtsktAEuZZAAA/gkAAP4KAAQN9AD8BP4AAPgLAAAABwD8/vUAAP/+AAACBwAA//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+gEA+w3sAP/4CQCGqGUA7P0T&#10;AJJfnwAE9QAABvkAAP8FAAABAfsABPoAAPX9BgBOgXMA4uwaAAAG6gD9/xQAAAD7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fXw2UwXFfr44uQG9Pz5AAkJCgAAAwIAAAABAAD/AQACAQEA/wD+AAH+/wAD&#10;AQIA////AAD19xT3+vgOAAAA8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X6AAD6B+0ACf0GAPX+&#10;/gAEBf4A+AYHACAbzwAA9gIAAAX7AAD9AAAG+gsAAAb1APb5BQAwI+gAFQn0AOv4DwACDeoA/P37&#10;AAD4DAAAAQ8AAgD3AP78AgAAAQoAAAAAAAAA+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E+AD98ggADAYIAPMS+AAiC+4AB/sAAPAFAAAQ9gwA+wj+AAYA9gAAAQoACQj2&#10;ADYc5wDe6CEAAAQGAAAE8wAA/Q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UKiXiAtPW7vze/BgLDA0A&#10;/vb6AAAIAgABAAEA//8AAAEAAQABAQIAAv/+AAAAAAD+Af4ABvr9BxAICQs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PsLAAAHBQD3/fYAAA/8AAD2FQBPJc4AKQv8APkL/gAA+AAA+wcAAPgI&#10;+wAAAgEACvr9ABoM6wA4I+MAAPT5AP77CgAAAAMAAAIDAAMB9wD+/fEAAP0AAAIBAQAA/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D9AAAKAwDzBvQAGAfsAGg6&#10;wgAA+AUAEPsAAAAJ/gD2A/YAAAMJAPr19gAGAwwASTjOAAABAgAM//IAAPs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Iz2SRCM9khEAAAAAAAAAAAAAAAAAAAAAAAAAAAAAAAAAAAAAIz2SIiM9&#10;kkQjPZI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+sq/Xo8/PvAwMEAP8A/gACAgEA//8BAP/+/gD9/v0AAP7+AAABAgABAAEA&#10;AAD/AP8DAQANAgQDJh0eC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I+gD3+AEA&#10;AAMUAAnv9gD7//UAVTnQAAAG/QAG+wYA6v8MAHOUYQAH//kAgWWbABsM+wD/BQAAPiHTALvOLwD5&#10;/QcAAQT+AP79/AD9/gAAAwIFAAD//wAAAPcAAgMFAP79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BwD+BAcAAO8BADE13wALE/IAAPz9AP0CAgCZwS4AsrxDAIBgsgA4&#10;M9MA+fH0ADMbygAHDuwA9vUeAAII3gD+/Q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MwAAABHd&#10;w26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PZKqAAAAVQAAAAAAAAAA&#10;Iz2SRd3DbrwAAAAAAAAAAAAAAAAAAAAAIz2SdwAAAIgAAAAAAAAAACM9knjdw26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EAAAAAAAAAAAAAAAAAAAA&#10;AAAAAADRq2m8AAAAAAAAAAAAAAAAAAAAAAAAAAAAAAAAAAAAAAAAAAAAAAAAAAAAAAAAAAAAAAAA&#10;AAAAAAAAAAAvVZdEAAAAv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9//5AAD6DQAEB/MA+/4LAAMR7QAuF9oAAAr9AMrQJgBiqmIA&#10;1tYaAAAQ/QDFeyoAl2SJAEAs5ABZQbkAg75PAPvz+wD9/foAAP0KAAABBgABBAIA/v36AP779wAA&#10;Ag4AAAL8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4CAAAA7AAEBgkA&#10;PinXAAQC/QDr+gUAdql4AKDDIwAA+hgAvI0iAINRsgB5QbgAKyD1AEQn3gC1ygYAAP8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iAAAAHcAAAAAAAAAACM9kgAAAAC8AAAAVt3Dbu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EAAAAAAAAAAAAAAAAAAAAzAAAAvA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G/Q8A+gr5&#10;APz7+wAG/QQASC/XAB4j5QCJrT4Ah7FuAPL3/wAAEfYABfT+AN39EgBMiYgAd12kAH03vAA5KNgA&#10;u8c4AAAC/gAABgYAAP7zAPz9/gABAA0AAAX/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IAQMA+PsEAAwQBwBzO6sAwt0gAGeccQDY4BUABAgBAPwM4wD9/wMA&#10;f6NfAM/XGQCTZbYAZDi3ALbOKwAC+gYA/QT4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ncAAAAAAAAAAAAAAAAA&#10;AAAAAAAAAAAAAAAAAAAAAAAAAAAAAAAAAAAAAAAAAAAAAAAAAAAAAAAAAAAAAAAAAAAAAAAA3t3D&#10;bq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AAAAAAAAAAA&#10;AAAAAGYjPZKa3cNu7wAAAAAAAAAAIz2SMwAAAEQ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z/BQAN+PEA8wAUAAMD9QAxH9gAaJRmAKXMNgD9AAUAAAfx&#10;AAIC9wD7CAcAAAEDAPsABgCKo00Az9YtACsR3QC5BzAAAAACAAD9+AAAAAQAAAAAAP8A+QAA/wIA&#10;AAD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gB9wAF/hAAPRXY&#10;AIrRQACMomMA8P0CAAsBAAD1AwEAC/v+APUJEQD7CvUAr887ANaCJQBZS7gAEgz4APD2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PZJmAAAAiAAAAAAAAAAAAAAAAAAAAAAAAAAAAAAAAAAAAAAAAAAAAAAAAAAAAAAA&#10;AAAAAAAAAAAAAAAAAAAAAAAAAAAAAAAAAADvAAAAq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NAAAAAAAAAAAAAAAAAAAAIgAAAMwjPZKaAAAAAAAAABEAAABmAAAA&#10;AAAAAAAAAAAAAAAAAAAAAL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D/f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NAAAA3gAAAM0AAACr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C9Vl5oAAABmAAAAAAAAAAAAAAAAAAAAEQAAAHcAAAB3AAAAAAAAAAAAAAAAAAAAAAAA&#10;AAAAAAAAAAAAAAAAAO8AAACJAAAAAAAAAAAAAAAAAAAAAAAAAAAAAAAAAAAAAAAAAAAAAAAAAAAA&#10;AAAAAAAAAAAAAAAAAAAAAAAAAAAAAAAAAAAAAAAAAAAAAAAAAAAAAAAAAAAAAAAAAAAAAAAvVZcz&#10;AAAAuw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atp3gAA&#10;AGcvVZerAAAAqgAAABEAAAAAAAAAAAAAAAAAAAAAAAAAAAAAAFUAAAAAAAAAAAAAAAAAAAAAL1WX&#10;MwAAALs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C9VlzMAAAC7AAAAEQAAAAAAAAAAAAAA&#10;AAAAAAAAAAAAAAAAAAAAAAAAAAAAAAAAAAAAAAAAAAAAAAAAAAAAAAAAAAAAAAAAAAAAAAAAAAAA&#10;AAAAAAAAAAAAAAAAAAAAAAAAAAAAAAAAAAAAAAAAAAAAAAAAAAAAAAAAAAAAAAAAAAAAAAAAAAAA&#10;AAAAAAAAAAAAAAAAAAAAAAAAAAAAAAAAAAAAL1WXMwAAALs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CukA8/QKAAAN8gD3+AkAlrVRAPL0FAD9AvIABwT0APr/BwAC+vwABf8FAP0C9gD8BvoA9PgMALjW&#10;KgAG/C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+wP1AMPiIQDCn1MA8QQGAAADAAD8DAIAAAPvAPX/&#10;DgAAA+oAAvwWAAMC+wDX6RsAk6RRAO0ACwAEA/YAAAA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EAAAAAAAAAAAAAAAAAAAAAAAAAAAAAAAAAAAAAAAAAAAAAAAAAAAAAAAAAAAAAAAAAAAAA&#10;AAAAAAAAAAAAAAAAAAAAAAAAAAAAAAAAAAAAAAAAAAAAAAAAAAAAAAAAAAAAAAAAAAAAAAAAAAAA&#10;AAAAAAAAAAAAAAAAAAAAAAAAAAAAAAAAAAAAAAAAAAAAAAAAAAAAAAAAAA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QAAAAAAAAAAAAAA&#10;AAAAAAAAAAAAAAAAAAAAAAAAAAAAAAAAAAAAAAAAAAAAAAAAAAAAAAAAAAAAAAAAAAAAAAAAAAAA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qwAAAIgA&#10;AAARAAAAAAAAAAAAAAAiAAAAiAAAAAAAAAAAAAAAAAAAAAAAAAAAAAAAAAAAAJr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bwvVZdFAAAAuwAAABEAAAAAAAAAAAAA&#10;AAAAAAAAAAAAAC9VlyLRq2neAAAAAC9VlyIAAAC7AAAAE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gAAAgQAAPj5AAAG+QDq9wgAAAgBAAD/AQAE&#10;+AIA+Qv2APz4/wADAAgA//r2AAEI+gD/CQEA9/4AAPcBDAAA//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T3BgD7&#10;Cv8A8Af+AAD3IAAADOoAAPgDAPwA+gAA/QEAAAn1AAD1BwAFAv4AAP4AAP4L9gDp9hQAAAz8APz2&#10;/w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AAAAAAAAAAAAAAL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7vIz2SZwAAAKoAAAAAAAAAAAAAAAAAAAAAAAAAAAAAAAAA&#10;AAAAAAAAAAAAAAAAAADNAAAAe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UVAAUFAAAA+wQABfsAAAMBAQAG//cAAPoEAPYE8wAA+gwAAAEIAP0E+wD9AvoA//3/AAD8AAAA&#10;+f0ACPz2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wYCAAD6AgAA+fcABQ7uAALxBQAH+wgAAPwGAAAACAAC&#10;9QsACPoZAPoH7AD5//oAAPn9AAAN+QAA9vkAAAI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dw268AAAAqwAAAAAA&#10;AAAAAAAAAAAAAAAAAADeAAAAm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6r&#10;AAAARQAAALwAAAAAAAAAAAAAAAAAAAAAAAAAAAAAAAAAAAAAAAAAmgAAAEXdw27v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voA+wEAAAAIAgABAPoA//gPAPoA8wACBwIA&#10;/gQMAAX1AwABBAMA/P7zAAAEAAAABAkAAP0CAAL//gD8/vkAAAI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4A/cA&#10;AAIAAAD8EwD7+vQACAcDAPwA/AD9/hEAAP7xAAD++wAECvQA+P4FAAIJAgAA9RAA/v/6AAT7+QD9&#10;CRUA//71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5WIz2SIgAAACIAAAAAAAAA793Dbs0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mgAAAAAA&#10;AAAAAAAAAAAAAAAAAAAAAAAAAAAAAAAAAAAAAAAAAAAAAAAAAAD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rwAAAC8Iz2SIgAAAEQAAAARAAAA&#10;AAAAAAAAAADNAAAAzd3Dbu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PzAAD8BgAAAAMA+gL7AAAL9gAA/vIA/wAIAAD4FAD7B+kAAwMKAP77AAAA/wkAAPwA&#10;AAD/9AD+BQIA/gH2AAD8D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8JAAEA9gACA/YA/f0AAPgD8AAA/gAAAAH+&#10;AAT//gD8CfIA9PwKAAD8DgD+CvAAAggCAAAE9AAEAgQA/Pn7AAA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t4AAAD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7dw26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dw27eAAAAm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dEAAAAuy9V&#10;l7wAAAB40atpzQAAAAAAAAAAAAAAAAAAAAAAAAAAAAAAAAAAAAAAAAAAL1WXIgAAAGYAAAAAAAAA&#10;AAAAAAAAAAAAAAAAAAAAAM0AAAAAAAAAAAAAAAAAAAAAAAAAAAAAAAAAAAAAAAAAAAAAAO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/RAABgQDAAMD/AAA/BAAAP0HAAD+&#10;EwD/+v8ACgTwAAABAgD9AAMAAAUDAAADAgAA/f4AAPwBAAD6DAAA/R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/QQA//kFAP38+AAEBgsAAAEYAAECFwADAfsAAP/6AAD/GgAA/wsABQf8AAD8/AD++/8AAAEM&#10;AP4CDQAABf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7/+wD6/AEAAAj2AAAECQAA9vwAAwYIAP0E/QD2/g8ABv8AAPr+/wAABPwAAP/7AAL/&#10;AwADAwIA/v76AAAB+AD9/w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v8/AAACgAAAP4MAPz66wAABQsA//sAAP3+&#10;EQAACvIABPb6APwG8wD/+AYAAAcPAAj/BAD4+AMA+wDtAAACCwAAAP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v8AAAAAAAD6DwAAAPwA&#10;AAUAAP3/+AAAAAsAAAH5APoBAAAAAgAAAAAIAAABAAD+A/4A/gACAAAD/QAA/gUAA/wAAP0E/gAA&#10;AQUAAP/9AAUC/gAB+f4AAAQPAPoF8AAA/A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T+AAD8AQACA/sA/voVAAAF7AAAAv4A&#10;AvsIAAH+CgD9BfwAAPvzAAD9BgAEAwoA/P//AAAEBgAC/u8AAvoHAPwF/AAA/wkA/AUAAAD+/gD4&#10;BfoAAAAAAP8ACgAAAP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BAIBAAIC/AAAAf4A+wAEAPwDAwD9APcAAP0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AAAAQACAP7+AAAAAPkAAAAFAAL9CQD+APoA/QLzAAAB8gAFBA8ABQT/AP//AQAAAP0A&#10;AAH7AP7+DwD+Afo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kQAAADMAAAARAAAAAAAAAAAAAAA&#10;AAAAAAAAAAAAAAAAAAAAAAAAAAAAAAAARAAAALsjPZIRAAAAAAAAAAA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A/AD8/AIA&#10;Afv9AAAA/wAA/QEA/gMEAP4B9wAA/w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L9AAACAQIAAP8DAAAB+QAF/gMAAf0G&#10;AAAC/AAABPwAAAMCAPv0/AAB/fwA/QD5AAD7AwABAAQAAATzAP8AC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VAAAAuwAAABEAAAAAAAAAAAAAAAAAAAAAAAAAAAAAAAAAAAAAAAAAAAAAAAAAAAAAAAAA&#10;MwAAAI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HAAAACAD9AAkAAwIHAAAB/QAAAAcA/wL/AAP//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8DAP0C/wAAAgQAAgL+AP78/QD/Af0AAAIEAAD/CgAA+xAAAAn3AP8CBgAAAQkAAAQA&#10;AAH8BAAABPUAAf0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YAAAAAAAAAAAAAAAAAAAAAAAAAAAAA&#10;AAAAAAAAAAAAAAAAAAAAAAAAAAAAAAAAAAAAAAAAAAAAZiM9ki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D/f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4&#10;/gALCPEA+P4EAP38CQAC/vQAAAELAP4EBQACAf0A/Q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CAgAA//sAAAEEAAAAAgD9&#10;APwAAAT9AAD+BgAB/QYACfzpAPgPBgD79gEAAP8HAAIH7QD++AYAAAUOAAIC8gD+AA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vAAAALwAAADvAAAAMwAAAGYAAAAAAAAAAAAAAAAA&#10;AAAAAAAAAAAAAAAAAABVAAAAi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FAD4m1QDr9gwAzN8pAAICAAAA/PwA/gMDAP0A&#10;+w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MAAAD/AAAA//4AAP8CAAAC/wAAA/4AAPkHABQJ7wBRO9MAmsZEAAAD9wAA&#10;Av0A/vwHAAMFAwD9/f4AAgL9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fdw26a&#10;AAAAAAAAAAAAAAAAIz2SzQAAAJk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vwAVzHFAODuEADM3SQA/AQHAAYA+QAAAf8A/v8G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PwAAP8FAAAA/AAC/v0A&#10;/gMDAAD/AgAC/AEAJhvhAGhEwACoxzMA8vsCAAcE/wD5+wMAAQb/AAD+/QD/AQg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3cNumgAAAAAAAAAAAAAAAAAAAADdw26aIz2SVQAAAEQAAAAA&#10;AAAAAAAAAAAAAAAAAAAAI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iAAAAAAAAAAAAAAAAAAAAAAAAAAAAAADvAAAAAAAAAAAAAAAA&#10;AAAAAAAAAAAAAAAAAAAAAAAAAAAAAAAAAAAAMwAAAAAAAAAAAAAAAAAAAAAAAAAAAAAA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FAQBHK9gAQCLZAAEC/gAABAkAAQL7AAAA/gAA&#10;AAY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+wAAAAUAAwABAAL+/gACAQMAAPwFAAb+AQAjHOoAMRfXACwr4wAAAAoA&#10;A/cWAAEI9AD8/vUAAAINAP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N3DbpoAAAAAAAAA&#10;AAAAAAAAAAAAAAAAAAAAAAAAAAC8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E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VS9VlzMAAAAAAAAAAAAAAAAAAAAAAAAAAAAAAAAAAAAAL1WX&#10;mQAAABEAAAAAAAAAAAAAAAAAAAAAAAAA79Grab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AAX+DAAE/gQAAP0AAAACAQAAA/sAAQD9&#10;AAv1DAA+JeAAFQ3rAD8k2gAnGesABfv0APkEBQABAQIAAAH1AAEE+gAA/PoAAAQFAAQBAgAC/gMA&#10;AAL7AAAF9QAA/w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8AAIBAgAB/v0AAgD7AAIDAgAAAQMAAAD/AAAC/AAD/P0AAAMCAP4A&#10;/AD6CPUAAPcBAAIJ6gD4AwMAYC/KAAAOAABiKb0AAP79APsH7QD/+woAAAAMAAAA+QABAvkAAgH1&#10;AAIA/gAB/gsAAwAJAAT/+wAF+/0ABP8GAAAE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0AAAAAAAAAAAAAAAAAAAAAAAAAAAAAAAAAAAAAAAAAzQAA&#10;AAAAAAAAAAAAAAAAAAAAAAAAAAAAM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0AAAAAAAAAAAAAAAAAAAAAAAAAAAAAAAAAAAAAAAAAzQAAAAAAAAAAAAAAAAAAAAAAAAAAAAAA&#10;MwAAAAAAAAAAAAAAAAAAAAAAAAAAAAAARAAAAAAAAAAAAAAAAAAAAAAAAAAA3cNuvAAAAAAAAAAA&#10;AAAAAAAAAAAAAAAAAAAAAAAAAAAAAAAAAAAAAAAAAAAAAAAAAAAAAAAAAAAAAAAAIz2SR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ARAAAAzC9V&#10;l5kvVZd3L1WXRC9Vl0QvVZdVL1WXiC9Vl90AAABmAAAAAAAAAAAAAAAAAAAAAAAAAAAAAAC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QgA+/nmAAH/FAAJBwEA9/b/AAIHCQD+AP4A9Qf0AE42vgADCwAA+/0IAC8jyADc2k4ABQ8G&#10;APsB9AAE+wUA/P4AAAoEBwD8+PMA+v//AAAMBwAA/AcAAPYRAAUE9QD7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/v79AAMCDAD+&#10;/gMA//30AAAE+wACAgYA//wDAPsFBgAA//EAA/4DAP77IAAGCfIA+O8XADAh5AA3Jt0A8v4GADEl&#10;6gAOAfsA8vwJAAAM+gAA9/YAAAX1AP/0GAD/BvkAAAEFAAAD9AD9AvsAAAMJAAAH+wAA/fIAAPsM&#10;AAAB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Grad4v&#10;VZe8AAAARAAAAAAAAAAAAAAAAAAAAAAAAAAAAAAAZgAAAAAAAAAAAAAAAAAAAAAAAAAAAAAAAAAA&#10;AAAAAAAAAAAAAAAAAAAAAAAAAAAAzdGraY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z2BgD0ACYA/wLgAPfxCgABDgcA/vX+AAP/&#10;AgD9CAYAPxzeAPn+AAADBfoAXCnfAKnBBgAB//gAAO8EAPwIAwAH9QcA9gb5AAADDQAHA/gAA/QJ&#10;APb+/AAAC+gA+/4PAAD+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ABQD//vMA/QIAAAAC/wAAAvgAAgAMAAD4CAAF//gA/fURAAMJ7gD6&#10;AQEAAAn2APn3AgAB9wMALBzWAAAN8wAJ9AgAMh3aACse6wDH3yAABPIJAAEABwD79wMABwn9AP36&#10;/QD8BQkAAAn8AAD48wAB9gsAAggMAP4A7gAG/PsA+QU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wAAAAAAAAAAAAAAAAAAAAAAAAAAAAAAAAAAAAAAAAAAAAAA&#10;AAAAAAAAAAAAAAAAAAAAAAAAAAAAAAAAAAAAAAAAAAAAAAAAAAAAAAAAAAAAAAAAAAAAAAAAAAAA&#10;AAAAAAAAAAAAAAAAAAAAACM9khEAAACIAAAAVQ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YAAAC7AAAAMwAAAAAAAAAAAAAAAAAAAAAA&#10;AAAAAAAAAAAAAAAAAAAAAAAAAAAAAAAAAAAAAAAAAAAAAAAAAAAAAAAAAAAAAKsAAABnAAAAAAAA&#10;AAAAAAAAAAAAAAAAAAAAAAAAAAAAAAAAAAAAAAAAAAAAAAAAAAAAAAAAAAAAAAAAAAAAAAAAAAAA&#10;AAAAAAAAAAAAAAAAAAAAAAAAAAAAAAAAAAAAAAAAAAAAAAAAAAAAAAAAAAAAAAAAAAAAAAAAAAAA&#10;AAAAAAAAAAAAAAAAgP9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0DuYAOxzQAP/3DQD2BfUAAvgKAPsBAQACBPYAJxH5ADQY5gD/+gAAAfYKAEwt0wBK&#10;NLwA5+MgAA0eAADz//8A+gX9AA/79QAFCv8AyuIWAPb4AgAECwAA/vIRAP8BBAD/Av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vwAAAMI&#10;AAICCQD+//UAAAECAP74BQAIBPMAHyLkACD90QDm/RwABQbyAA3wBADzGf0AAP4GAFg3wwAK+QAA&#10;APv/AP8KCABeS6gA96xjAAAP6AAG9gMA9Q0HABL1+gAICAEA0Pf+AOv0GwAA/B4ACAT4AP4B8gD5&#10;+gQA/gUGAAAA+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AAAAAAAAAAAAAAAAACM9kjMAAAC7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CM9kjMAAAC7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vL1WXRQAAAGYAAAB3AAAAEQAAAAAAAAAAAAAAAAAAAAAAAAAAAAAAAAAAAAAAAAAA&#10;AAAAAAAAAAAAAAAAAAAAzQAAAInRq2m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n8EgBKJcAAc0u7AAf8AwD4CvMA&#10;B/oAAAH3CAD/CvgA+/8AAAUDAAD6/vQABgQBAK5ilwAHAwAA/gAGAP39+wABCf8A5fsDAJWlZADV&#10;1TUA9wjvAPz29wAEAxEAAf32APsA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h2Ct&#10;ADEd3wD5+v8AAf0AAAMBBQACAwIAAfr8AAD/AAD3B/kAB/cAAGY2zQBoKNUA/gb4AAAFAAD++QAA&#10;+hAAALrROACGm0wA6+gQAAUS8gD39QMAAAEIAAAM+AD79gUAAAL7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vN3D&#10;bt4AAAAAAAAAAAAAAAAjPZIiAAAAu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iLdw27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AAAAAAAAAA&#10;AAAAAAAAAAAAAAAAAAAAAAAAAAAAAAAAAAAAAAAAAAAAAAAAAAAAAAAAAAAAvN3Dbt4AAAAAAAAA&#10;AAAAAAAjPZIi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IgAAALsAAAA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nvAAAAiQAAAIkvVZdEAAAA&#10;MwAAAEQAAAAAAAAAIgAAACIAAAAAAAAAzQAAAO8AAADeAAAA3gAAAKvRq2n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fMBAHu2ZgC/3isAnF6WAB8HBAD3/AYACQ74AAH5AAAF/gMAAPsCAAYH+wDz/woA&#10;DQn2AP71BAACBQMA/Bb6ANvQLwBvoUwAvOIqAAAF/AAJ+AwA9wUBAPwD+wAD/f8AAAAD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IEAP/8&#10;8wD+//8AAAEAAAD//gACB/sA+vgNAN/ZIQA5i3MAmE+kAGBGxwAA/AQAAPn+AP35/gADBgAA+AEB&#10;AAkB/wAAAAsA9/r2AAkK+AAB/AUAAAP7AP4EBQCOpVMAi7VTAPIC/QAAEvoA+/wAAAAE/wAABwEA&#10;APoAAAP/6AD9AA4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Iz2SIt3Dbt4AAAAA&#10;AAAAAAAAAAAAAAAAAAAAAAAAAAAAAAAAAAAAAAAAAAAAAAAAAAAAIgAAAAAAAAAAAAAAAAAAAAAA&#10;AAAAAAAAAAAAAM0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3cNuRQAAAAAAAAAAAAAAAAAAAAAAAAAAAAAAAAAAAAAA&#10;AAAAAAAAAAAAAAAAAAAAAAAAAAAAAAAAAAAAAAAAAAAAAAAAAAAAAAAAAAAAAHcAAAARAAAAAAAA&#10;AAAAAAAAAAAAAAAAAAAAAAB4AAAAvN3Dbs0AAAAAAAAAAAAAAAAjPZJ3AAAAi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GrabwAAAC8AAAAi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6CQcADPvjALzUNAA5gZMAqMYy&#10;AAkN9gD8AP4AAPwEAP0I/QD4CfsAAPkFAA0F9QD89v8AAgj7AP4G/wCfp0oAPotpAMHiKQACBxIA&#10;AAT3APcG8QAB/wQAAP39AP0F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APsAAAIHAAMBCgAB/g4AAPsKAP7/+QAACPcA+wUAAAHz&#10;GQBho3MAX5lmAOjtBgAACv0A/wsIAAD/BAABAP8A/vcAAPQP9QAJ9Q8AAP0AAP4I+wDc5CAASI5/&#10;AH2uXgDyA/kAAAP0AAX49wAI+QcABv4FAAD6+AAA/QMA/QYX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BEAAAAAAAAAAAAAAAAAAAAAAAAAAAAAAAAAAAAAAAAAAAAAAAA&#10;AAAAAAAAAAAAAAAzAAAAAAAAAAAAAAAAAAAAAAAAAAAAAADv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v7+APQGAgAAA+sA5/UTAF2bcQDI4bYAeE+2ABgK7QAD9woAAwP2AAAE&#10;+wD7+gAABQUOAODzAwB9pFIApM9OAAAD8AACAwEAAv3pAP4A/QAAAwgAAv0BAP//CQD+A/Q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8AAICBgD+/fQAAQL+AAEDBwD+/ggA/v78AAAE/QD4BP0AA/7/AKLCRwDQ3CgAkWKeAD4j1AD9&#10;AgAAB/gIAAAI/AAM7vwA/gz3APYFAACuxD8AdahbAOr1CAAFC+QAAAMJAPv/CQD7Bf4A+wf9AAD8&#10;AgAC/wQAAwP9APv98AAAAAc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AAAAAdyM9&#10;kqvdw27vAAAAAAAAAAAAAAAAAAAAAAAAAAAAAAAAAAAAAAAAAAAjPZIzAAAAZgAAAAAAAAAAAAAA&#10;AAAAAAAAAAAAAAAA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BPcAAv8IAAD8BwAE&#10;A/kA/AAAAJu3RwDW6BIAAAMJAAAD+wAA/wAAAP4CAP7+AAAABPcAydkeAKTITAACBPAAAP8DAP4C&#10;/gD8AgIAAP8FAAD8AAD9Av8A/gL9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QA/v/+AP8CAwD+AAUA/v3+AAD//QAAAAEA&#10;AP4EAAv8AwD9AwQABwP3ANLkIwCRuUMAAgEEAAP7AAD5CPgA+QP8APoLCQD//QAAC/YAAIm4UADq&#10;8AcAAAkDAPv9CwD7/v8AAP/9AAD+/wAA/P8AAAD9AP4B/wD7/gIAAAAH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+/gD/9wYACP/+APwB/wAACfsAGSP0ADgX5QD/+/cA9Qb7APUIEAAA&#10;Bf4ABwEFAPr9+wBHKt0AKxnfAP77DQAAAQAAAAEBAAAAAQAAAAAAAAAAAAAAAA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9QP9AAD7/QD5CP4AAAkBAFAwywD+BfwA&#10;/QIAAAcBAwAH/gYABvX7AAMC+wD8CQIAWjrAAAAGCwAA8wcACgX0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JoAAAAAAAAAAAAAAAAAAAAAAAAAAAAAAAAA&#10;AABmIz2SuyM9kkQAAAAAAAAAAAAAAAAAAAAAAAAAACM9kmYAAADMAAAAMwAAAAAAAAAAAAAAAAAA&#10;AAAAAAAAAAAA3t3Dbpo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sNAP8V/AAA6g0A&#10;AAn4AAPwBwBlUKkABhX2AAHvBQALBfsA3uoMAP4A+gAkEwMAAgD7ABAP9AAgIOUA4eMpAPQO9wAA&#10;AP8AAAAAAAAAAAAAAAAAAAAAAAD/AAAAAP8A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gUAAAryAAfxCwAaEukASzTKAP/+AAD2CgAADe0EANT1EQArF+gA/gQDAAX/AABFG9sA&#10;gwL0APkR+wD28g0AAAX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+QAA7gcA+A7yAAn+AwD4Df8ANR3hAAT5CAAABfsAssE4&#10;AGOrawAIDO0Ao1icAEAy1AAA+QgATy3JALXOJwAAAAoAAAAAAAAAAAAAAAAAAAAAAAAAAAAAAQAA&#10;AAABAAAA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P4CAPz7DAD5AwwAPSDRAAoH&#10;BAADA/wA9+cSAF6tbAC1yh8AbD/SAH5WlAAGE/0ALx7eACER9QDg6hsA+gXqAP4AC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vz/AAMG&#10;9wAAAvsA9/MFACYY3AA+I9QA7fcFAGmkXwBPpHgA8uwCAOTrHABBknsAg65UAP0AAQBjMdUAGBX5&#10;AAD/AAAA//8AAAD/AAAAAAAAAAAAAAAAAAAA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8Af8AAAPyAAL4+gBGLcgACgn4ALnLLQA5jIMAsMQpAAQABgCPwj4ASop7AN/U&#10;JgAEIvsAVT6uAPgA7QAABg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/vkA/QQBAAD8FAAABRgAaDrIANryFQBPiYoAmMI8AAD6&#10;9gAADfEACQLzAAIE9QB/rUgAPpB2AN/4+wBJIN4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ME6QAA+BIAKh35AEot0QB/&#10;qlgASJhuAN7oCwAKCf8A9wgAAAz+/gDJ5jAALJN5AKisPABGJegADAwBAP70D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poAAABFAAAAzQAA&#10;AAAAAAAAAAAAAAAAAAAAAAAAAAAAAAAAAAAAAAAAAAAAAAAAAAAAAAAAAAAAAAAAAAAAAAAAAAAA&#10;7wAAAHjdw25n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P9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gMKAAb0/QAA/PUADA7cAMrdGwA8iYkAxd8gAAv+CQAACvoA+gANAPcE/QD+/Q4ACQMJAMbVLwBQ&#10;hn8A4wADAAAAAAAAAQAAAAABAAAAAAAAAAAA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9/BkAAAD6AAIM3ABZqWQAgrBYAAD+DQAABwAA9gL1AAL8+AD3APUA&#10;APr5AATsBABep2UAjLlYAA0J+wAAA+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QEA/g7/AAbvCgD/AvEA+wUMAAT98QAF+/0A&#10;9w4NAAD59AAAABkAAP/4AAAD8QAA/wwABgD6APr7AgAAAQgAAAP7AAAA/wAAAP8AAAD/AAAAAAAA&#10;AAAAAP8AAAAAAAAA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QAC/u4AAwME&#10;APv3FQADB+UA/QEUAAAC/gAE+voA/gH/AP4LAQAA/fkABP0MAAD58wD8BQMAAP8QAAIE7wD+/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L/AAAA&#10;AAAAAAAAAAAAAAAAAAAAAAAAAABF3cNu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/wAF/f4ABQMH&#10;AP8BAgAABAMAAP36APz5/QAiC+EAAAP7AP8EBAAAAQIAAv/8AAIABAAA/gcAAAT5AAD/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+g8A/wT2ABAG/AAABP4AAwL+APz6BwACDP4AAA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+/8A/AEEAAAE&#10;9wABBAIAAP0AAPv8BwASB+wATDe8ADEZ6QAA9QQA/wH6AAEBAgD///8AAAP4AAD+BgA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CwD3ABAO+QBtR70ASyXWAP7/BAAF/wgABf/7AAb5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PkA&#10;//74AAD9CgD9Av4AAgEJAAAE+ABMMMoAAPf+AEYszgAaEu4AAP8EAPwAAQAAAgIAAfwHAAAC/AD/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/gP/AEMh1wAAAvkALh3gABIM6wAABfkA/PUIAAAI+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4AAAAvAAAALwAAAC8AAAAvAAA&#10;AJo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3DbokAAAC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Swb3y&#10;RyU3fyIPJbHe9fgAAAMAAAAAAAAAAAAAAAAAAAAAAAAAAAAAAAAAAAAAAAAAAAAAAAAAAAAAAAAA&#10;AAAAAAAAAAAAAAAAAAAAAAAAAAAA/gD9//4AAf/+AAABBAAAAgMAAP/+AAwCAgASBQD0EOXJgAAA&#10;AABqmrRcpdbvNAD/+wAAAQUA/AIBAP//+wAAAAYAAAAAAAAAAAAAAAAAAAAAAAAAAAAAAAAAAAAA&#10;AAAAAAAAAAAAAAAAAAAAAAAAAAAAAAAAAAAAAAAAAAAADPr8AD4uCq0U0MFqop2T6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StqO0KGaDl+L5AWn8//8AAAAAAAAAAAAAAAAA&#10;AAAAAAAAAAAAAAAAAAAAAAAAAAAAAAAAAAAAAAAAAAAAAAAAAAAAAAAAAAAAAAAAAAIAAAD/AAAA&#10;/wEAAAEDAAD+AQAA+/4ABgD6AAr//pe5pJrPKzM3HLnZ8JDx/QYDA/z1AAACDgD6/gEAAAX+AAD8&#10;AAAAAAAAAAAAAAAAAAAAAAAAAAAAAAAAAAAAAAAAAAAAAAAAAAAAAAAAAAAAAAAAAAAAAAAAAAAA&#10;AAAAAAAoC/2t25uVW7bSwv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5+bj/uK3p3RIFvPAAPz+AAMA/gAAAP4AAP8BAAAEBwAAAQIAAP4CAAABBwAAAfoAAAH9&#10;AAD+/wABAgUAAAIFAAD+/wAAAP4AAAD8AAAA+wADAwMA//r7AAQA/AAAAwEAAAgFADAaA6QKyJaC&#10;AAAAACJOanTi+AUTAvv/AP///QD9BfMAAAH7AAP9AwAA//8AAAD/AAAAAAAAAAAAAAAAAAAAAAAA&#10;AQAAAAAAAAD/AAAAAwIAAAIAAAf9+wAB//4AAAD/AAv/+gA7DQOr6auFZ9vSwv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GJhLLlSz9u/gkL/QP5+QAGAQUA+/0DAPQC&#10;AAAGAwQABfsBAP8AAAD/AAAA/wAAAP8AAAD/AAAA/wAAAP8AAAD/AAAAAf8AAAEAAQAAAAAA/wAA&#10;AAECAgAAAQAA/gD/AP8BAAD7CfQACff8FlYqMTDk49//3BwdvPn7AAD+//IADPkOAPwAAAAHAgMA&#10;Av39AP0A/AAABQEAAP/+AP78/gAABAUAAQAAAAEAAAABAAAAAQAAAAEAAAAAAQAAAAEAAAABAAD5&#10;Av4ABPwAAP4B/QD2A/YAAAT+AP/+BAADAQQAA/33ANQXJqOAlpnj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m59v0GA1wqQ2ao3ebrPP0B&#10;BgAABP8AA/z1AP/7+AAJCQoA+Pr4AP0CCQAAAQAABgQCAPr39QAAAAAABggJAPr9/QABAwUA//4K&#10;AP/77AAGCgYA+gANAAP9+gBBDPGv26WUaeHb0/Rce45WrOz9b/v7/AAFCP8A+/8OAAb6+gD6AfQA&#10;/f4RAAAB+wAAAAAAAAAAAAAAAAAAAAAAAAAAAAAAAAAAAAAABQL/APv9/QAA/v8A+wAGAAECBAAM&#10;AfT6PhL3lraCY3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AH1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IAAAAAmQDhru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gI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BgY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8OLb8ykA37MgKjUd7AQZLfr09QAIAfkAAQYJAPj+BwD/BQoABf/6AP//&#10;AAD9/f4AAAoNAAAFBgD9+vkABQL/AAH69wALAwsA+fwBAP0CBQAN/O8APgzwlNetlGjj3NX2AAAA&#10;ACgwNRfvDSFR8f4ABwP99gAA/gMA/P0DAAcIDQD9AP8AAP/9AAABAAAAAAEAAAAAAAAAAAAAAAAA&#10;AAAAAAAAAAAB//8A/wABAAQFBwD9/QEAAQIEABMF/NY/GABZyLiz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KfCwM4NOizPJ/H7TQ77+wjf&#10;BfkAEgILAPoAAAADAAAAAAAAAAAAAAAAAAAAAAAAAAAAAAAAAAAAAAAAAAABAQD+//8AAgEBAAMC&#10;AgABAAEAAP4AAAD//wAA//8AAgAIAPwA9wDy8vAc0AkBoq22vegKLCPgL+z5Wgf+9QEH/QQA/gIA&#10;APoGAwD2AP4AAwIDAAT5/AAFAAEA/wMAAAABAgAAAQAA/wAAAAAAAAAAAP8AAAABAAAAAAAAAAAA&#10;BP0AAAEEAgAC/AMADAAKAOwC9gALBP8AAv4GAMkpHoGFv72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Ag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wsDJ7L6DYlpM&#10;CNpuIxUM7Pf/EAD7/AEAAPz1AAAAAQD7AAUA/wIBAAMH/wAA+esAAPrtAAIG/gD7/wAA/AYMAPP7&#10;5wACCwAAIQr541wg/We6im9t5NzX+AAAAAAAAAAAqpOEvlUY+3EQAvb/+/8IAAUC/AAABwAA+fb+&#10;AAD/9wAAAAAAAAAAAAAAAAAAAAAAAAAAAAAAAAAAAAAAAAAAAP3/AQAA/gAA/P38AAAB/QD+/vwA&#10;8fgBLcDd86RCWmQ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tMUh8PMkly4AMYTePx+CH6+PQA&#10;/f8CAP4BAQD+AwMAAP//AAAEBgAA/wAAAPv9AA0OD/0TA+rgJwPzpd+2pZfazMjoAAAAAAAAAAAA&#10;AAAAAAAAAAAAAAAAAAAAfZOwVpfk+Z3s9fUMDv4CAPIA/gAEAv4A/P8HAAABAAAAAAEAAAAAAAAA&#10;AAAAAAAAAAD/AAD/AAADBQIA/f0AAAD6+gACBQIA//3/AAUECQAD/fsADgcA6zkH44rQtrSX4NLF&#10;9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KRcXnouzNaF/vr0APj9AQAGAP8AAAAAAAAAAAAAAAAAAAAAAAAAAAAAAAAAAAAAAP8BAAACAAEA&#10;AP//AAD+/wAAAP8AAgICAAABAgD/AP8A/AD9AA/z/gDfKyDRf/boRcfM1OsAAAAAS0A2EnMGH7IU&#10;1Mw7+gcDAP/+AAAKAAUA/P//APQA/QAIBAYACvj/APcG/gAAAAAAAP8AAAAAAAABAAAAAAAAAAEB&#10;AQAAAAAA/wT6APX8AgAT/gYA7wn4AAr0+wAOKjXhhgv7TJywst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xbSu4baCZW8As4E1UAfYPFEa+ocnBPbAFfbuzxb8+tYV//7UEO3j0TgC6btfF+x7&#10;P+exOQG3mzW5gm1/2szI6AAAAAAAAAAAAAAAAAAAAAAAAAAAAAAAAAAAAACDbVCqJOTBUSANAuny&#10;+wIAAAIKAPwABAAAAAAAAAAAAAAAAAAAAAAAAAAAAAAAAAAAAAAAAAAAAP769gAA//8AAAoKAP4D&#10;AAABAf4A/fz7APf8AQDp/QQVvPkiixBMZMRBZ3VcLTk4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bMzO3WzMzFAAAA&#10;xQAAAAAUFhcFAwUHBPr5+gAEAwP7yOnl/MgAAAAAAAAAAAAAAAAAAAAAAAAAAAAAAAAAAAAAAAAA&#10;AAAAAAAAAAAAAAAAAAAAAAAAAADIpZa8Qln+SA4vS7LT3/Md/wcHAAD9/AAAAAAAAAAAAAAAAAAA&#10;AAAAAAAAAAAAAAAAAAAAAgIGAP39/wAAA/4AAPz8AAEFCAAC/QQA/f75AAAB+gD0+wcA0PcFMAwR&#10;OaMmQSlpYkFPeJ6Gec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cgH5BKsvbgxS8&#10;yzv3/PQA+AUFAAb+AAAG+wAA+QQAAAAAAAAAAAAAAAAAAAAAAAAAAAAAAAAAAAAAAAAA//8AAQEB&#10;AP8AAQABAQEAAQMCAPz9/AD8AP4ABAYFAOkYH8ls481K3Nzq7gAAAAAAAAAAAAAAAAAAAACzysfr&#10;4TQmT5VDT3kJu8uDAfHrAPf4+AAFBgQA/P79APwDAQAD/QAAAQAAAAAAAAD/AQAAAf8AAAD//wD+&#10;/wAAAAD/AP4BAQDn/fkAHAAZAOVLL6NeyLds4L7l8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BwoA/P31AAD9/gAA/wgA&#10;/gD4AAUH9gAB/AYA/PgHAEk00gD+DvsA/vH7AIupVACAt1IA+P34AL7fHQCSX6AAHhHwADcl2AAE&#10;AQcAAP/yAAfxBQD8DQEA/fgRAPsD/AAAAP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A9o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AA/v0AAwIHAAEDBgD8//EAAP3+AAD4BgARCvoA0IOCAAcC+ABjqloA&#10;tcU5AAIO/AD+BfMACeoUACUZ8gCBZ4UASS3fAGGMcQCnzToACAn4APj5/gADBgEA/QL1AAD+C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wAAAAAxAMJb0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IAAQABgAA/vgA/P72&#10;AAAF/AAAAQUADQz/AC0v7ADc3hMAZbhiAOTXIwAIDvAA+P0OAAv6+AD1EvwA0usNAFyIiwB2WpsA&#10;OivaAKfTLwD4AgYABQkCAPsB8AAA+hc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/3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8QD+AAkAAQD9AAABAgAABAoAAP0IAPb0+QDr6PsATKhwAPfs&#10;AQAGC+0A+AT7AAD6BQD1/gEAAAH+AAAI/wD1Af0Af6hoADES7QAAAvoAAfkJAAEI+wAA+gsAAAb1&#10;AAD8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P4A9wAA&#10;AgEAAAAHAAD6/wAAAv8A/gANAOLhJQD58Q8AABD/APoO8wAA+QQAAgIGAAAGCwAA+wYAAgf5AAUA&#10;8wAABP4Az+8EAAMHAQD/AQAA+vnzABL/DAAA/v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hIAAP8MAP4ADAAAAgEAAP36AAAA9AAACvAA9QECAAEJ8AAH&#10;8gcAAO0SAAAJ/wADBesABv72AAAG8wAA9/sA+wANAAoA7wABAwYA/fcMAAAM9QAABgUA9/r6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Tz&#10;AP4C/QD+/PoAAAX5AAIABQD+/AoA/wP0AAAJ/AD99QUA/RH8AAD5AAAJ9AgA9wX+AAABBwAH9wQA&#10;+wT7AAAB/gD2AAMAAAH2AAQA/QD+8RAA/gr9APcOAgAH+AIA+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AIAAP4CAAACAAAA/QkA/gAAAAAC+gAA/wYAAPv+&#10;AAAGAAAA9wAAAAAAAPcH+wAAAAUAAAD+APkD+gAAAAAAAP//AAAAAwAA/wMA/AAAAAAG+QAA/AAA&#10;AAAAAPkD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A9ov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wAAAAAxAMJb0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Q4PAQIHiFPDzVCS9z5E0va4foWBQL2APz//wAABAQA/gMCAAD//QAA/voAAgUCAP78+gAAAAsA&#10;AP79AAADAwAA/fsAAAMFAA7++fYSxZQw4NHO2wAAAAAAAAAAAAAAAAAAAAAAAAAAAAAAAAAAAAAA&#10;AAAAAAAAAFBGPxaO9QfT8ObfFv77AAACBAQAAP8CAAT9+gD7AQEABAMDAP///wD8/f0AAgICAAID&#10;AwD9/v4A/f79AAYBBQD+Av0A/fz2AAj9/gAB+gAA/QwPAP4iIOrwDwzAufbsudcB+7KxucPs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A/3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yMT8AMjErQCqo606SlwgOBcZTQEp&#10;QUbs8vY75/D1EfP7AgAABQcAAP8CAAD6/gAFAQMA/gMCAP0BAQAA//4AAAEAAAD/AAD5/QAC/wIF&#10;BQAAAAAAAAAAAAAAAAAAAAAAAAAAAAAAAAAAAAAAAAAAAAAAAAAAAABpNj1T7J+mFgcFBwD5/vsA&#10;CgMEAPv4AAABBwAA/vwAAP4AAAAA/v8ABAABAAQCBAD8//4A/P/9AP8DAQAI+fUA/AICAP0LDwAH&#10;JiXe5g0NwMn29cPM8/O+q7Cq4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hGTCUBGShDABooOfgOGjTg7fQp7/T2AQAD&#10;BAAA/f4AAAIDAAD+/AADBQEA/QAFAAsA/v4h0qIz1MG50AAAAAAAAAAAAAAAAAAAAAAAAAAAAAAA&#10;AAAAAAAAAAAALiopAo8qMrsOycVCCPwJAPcGAAACAAAABP0LAPwF6gD+/wkAA/8AAAD6/QAD/wAA&#10;AQIBAPr//gAGDgsAFBkX39UHDdHeA/3M0wD7y+gGBc2tsLHt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9ov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wAAAAAxAMJb&#10;0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PEREDC9FUjnZ8P9J4vH8MfUCBxUQFhcO9QAEC/H5/wQF//4ALRAC9grg&#10;yUyzloXNAAAAAAAAAAAAAAAAAAAAAAAAAAAAAAAAAAAAAAAAAABEPC4QifIU1Qbo3xr7DgAAB/kB&#10;AAH7AgAC/f8A+AsBAAIEAQABAQQACwwS9AAMEOrW8vLs9iEbz/AdFLiuzcbDuMbO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D2i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AAAAADEAwlvQ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QAAAAL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QEBAT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SIjCQ8LCA3+/P4M+v4EBPsCBwAODwz5Bf3y59LLzvoAAAAAAAAAAAAAAAAAAAAAAAAAAAAA&#10;AAAAAAAAAAAAAEQ1MRiKHza18uDYCerv6v0KBAv8/Q8P+AQUDuvyDwLW+BAZ3QoXFNqTpaLo+QgI&#10;6+fv8u/k5OT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A9ov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wAA&#10;AAAxAMJb0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0AAAAC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EBAQE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KFRkCPBoeCt/z5f/r&#10;8e/9BwEK/Ons6/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D2i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DAAAAADEAwlv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///QAAAAL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QEBAT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APaL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MA&#10;AAAAMQDCW9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9AAAAAv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3ufxAMza6QCrw9oAxNPlAOjq8wAA//8A&#10;APz+AAACAQAAAwIACA4IAB4UDAAcFQ0ALyAUADUmFwAlHBEAHBMMABgTCwAAAAAAAAAAAAAAAAAA&#10;AAAAAAAAAAAAAAAAAAAAAAAAAAAAAAAAAAAAAAAAAAAAAAAAAAAAAAAAAAAAAAAAAAAAAAAAAAAA&#10;AAAAAAAAAAAAAAAAAAAAAAAAAAAAAPT2+gDk7PQA4urzANDe6gDN3OoA2+TwAOTu9ADr7fUAAPz9&#10;AAD9/wAAAQAAAAIBAAADAwAkHBEARDEdAE86JAAyJBYAFhE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AQEBM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9ov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wAAAAAxAMJb0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0AAAAC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k6/MAzNrpAMTV5gDL2ukA1OHtAO7t9AAA/f4AAP7/AAAAAAAAAgEA&#10;AAIBAAAIBQAcEwwAGBILABgQCgAbFAwAFhAKABQOCQATDggADwoGAA0LBwAIBAIABgQDAAMDAgAG&#10;BQIAAgICAPr7/QD9/f4A+/z+APn8/QD3+fwA8fT5AO/1+QDs8vcA6vD3AOfu9QDn7/QA6O72AOXt&#10;9QD08fYAAP//AAD+/wAA/wAAAAAAAAACAQAAAwIAGxcOAC0iFQA5JxgAOysaADMlFgAQDQg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AAAAAAAAAAAAAAAAAAAAAAAA&#10;AAAAAAAAAAAAAAAAAAAAAAAAAAAA0QEBAT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HBUNABwV&#10;DQBQOyQAAAAAAN7m8QDR3usAv9HjAMzd6gDn7fUA6PD2APjz+AAA9/sA5OHtAOTf7AAAAQEAAAIB&#10;AAADAQAAAQEAAP8AAAAAAAAAAQAAAAQDAAMEAwADAwIABgUCAAICAQD6+/0A/f3/APv8/QAA/P0A&#10;AP3/AAAAAAAAAAAAAAAAAAD//wAA/v8AAP7/AAAAAAAAAwEAAAIBAAACAgALEAgAGhELABwVDQA5&#10;JxcAQC4dACwhFAAZEw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hoPACIaDwBRPCQAAAAAAOzx&#10;9wDo7/YA5uz0ANTg7ADS3+wA3efxAOnx9wDs8vcA7/L3AAD6/QAAAAAAAAAAAAD/AAAA+/wA/fr8&#10;AP0AAAD6//8AAAAAAAAAAAAAAQEAAAAAAAABAQAAAAAAAAAAAAAAAAAAAAAAAAkFABMOCQAVDgkA&#10;GBEKACYbEAAvIRUAKyATABYQCgAaEgsADww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A8JABQPCQAsIBMARjQfAAAAAAAAAAAA8vT5AOvy&#10;9wDt8vgA7/T4AO7z+ADw9foA9Pb6APb7/AD2+PwA+fr9AP8A/wAAAAAAAP8AAAICAQAHBgMACggE&#10;AAoFBAANCwcAEQoGABEOCAARDAgAEw4IABYOCgALCg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D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kY9u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4MBwAODAcAIx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o2vvEAAAA2wAAAA8AAABkcnMvZG93bnJldi54bWxEj09rwzAMxe+DfQejQW+rs1HGmtUJXaHQ&#10;Swv9M3YVtpaExnKIvSbtp58Ohd0k3tN7Py3K0bfqQn1sAht4mWagiG1wDVcGTsf18zuomJAdtoHJ&#10;wJUilMXjwwJzFwbe0+WQKiUhHHM0UKfU5VpHW5PHOA0dsWg/ofeYZO0r7XocJNy3+jXL3rTHhqWh&#10;xo5WNdnz4dcbmNsw333b4dO523HWbL9WfheuxkyexuUHqERj+jffrzdO8IVefpEBdPE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o2vvEAAAA2wAAAA8AAAAAAAAAAAAAAAAA&#10;nwIAAGRycy9kb3ducmV2LnhtbFBLBQYAAAAABAAEAPcAAACQAwAAAAA=&#10;">
                <v:imagedata r:id="rId2" o:title=""/>
                <v:path arrowok="t"/>
              </v:shape>
              <v:line id="Straight Connector 21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yALp8IAAADbAAAADwAAAGRycy9kb3ducmV2LnhtbESPQYvCMBSE7wv+h/CEva2pPSxSG0UU&#10;QUQRq3h+NM+22LzUJtauv34jLOxxmJlvmHTem1p01LrKsoLxKAJBnFtdcaHgfFp/TUA4j6yxtkwK&#10;fsjBfDb4SDHR9slH6jJfiABhl6CC0vsmkdLlJRl0I9sQB+9qW4M+yLaQusVngJtaxlH0LQ1WHBZK&#10;bGhZUn7LHkbB6h5nDe9Xi8seb1vaHV7YdS+lPof9YgrCU+//w3/tjVYQj+H9JfwAOfs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yALp8IAAADbAAAADwAAAAAAAAAAAAAA&#10;AAChAgAAZHJzL2Rvd25yZXYueG1sUEsFBgAAAAAEAAQA+QAAAJADAAAAAA=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  <w:r w:rsidRPr="006E073F">
      <w:rPr>
        <w:rFonts w:ascii="Impact" w:hAnsi="Impact"/>
        <w:sz w:val="36"/>
        <w:szCs w:val="36"/>
      </w:rPr>
      <w:t xml:space="preserve">  </w:t>
    </w:r>
    <w:r w:rsidRPr="003B6894">
      <w:rPr>
        <w:rFonts w:ascii="Impact" w:hAnsi="Impact"/>
        <w:sz w:val="36"/>
        <w:szCs w:val="36"/>
        <w:lang w:val="pt-BR"/>
      </w:rPr>
      <w:t xml:space="preserve">   </w:t>
    </w:r>
  </w:p>
  <w:p w14:paraId="4394AFCA" w14:textId="77777777" w:rsidR="00A80696" w:rsidRDefault="00A80696" w:rsidP="00627297">
    <w:r w:rsidRPr="001D701E">
      <w:rPr>
        <w:rFonts w:ascii="Impact" w:hAnsi="Impact"/>
        <w:noProof/>
        <w:sz w:val="36"/>
        <w:szCs w:val="36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7EF32027" wp14:editId="50258136">
              <wp:simplePos x="0" y="0"/>
              <wp:positionH relativeFrom="rightMargin">
                <wp:posOffset>194310</wp:posOffset>
              </wp:positionH>
              <wp:positionV relativeFrom="margin">
                <wp:posOffset>1878107</wp:posOffset>
              </wp:positionV>
              <wp:extent cx="352425" cy="977900"/>
              <wp:effectExtent l="0" t="0" r="0" b="0"/>
              <wp:wrapNone/>
              <wp:docPr id="57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2425" cy="9779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AE4006" w14:textId="77777777" w:rsidR="00A80696" w:rsidRPr="001D701E" w:rsidRDefault="00447117" w:rsidP="001D701E">
                          <w:pPr>
                            <w:pStyle w:val="Footer"/>
                            <w:rPr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</w:rPr>
                              <w:id w:val="860082579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Page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PAGE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A143FC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 of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NUMPAGES 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A143FC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F32027" id="Rectangle 3" o:spid="_x0000_s1026" style="position:absolute;margin-left:15.3pt;margin-top:147.9pt;width:27.75pt;height:77pt;z-index:25165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" o:allowincell="f" filled="f" stroked="f">
              <v:textbox style="layout-flow:vertical;mso-layout-flow-alt:bottom-to-top">
                <w:txbxContent>
                  <w:p w14:paraId="1EAE4006" w14:textId="77777777" w:rsidR="00A80696" w:rsidRPr="001D701E" w:rsidRDefault="00447117" w:rsidP="001D701E">
                    <w:pPr>
                      <w:pStyle w:val="Footer"/>
                      <w:rPr>
                        <w:sz w:val="18"/>
                        <w:szCs w:val="18"/>
                      </w:rPr>
                    </w:pPr>
                    <w:sdt>
                      <w:sdtPr>
                        <w:rPr>
                          <w:sz w:val="18"/>
                          <w:szCs w:val="18"/>
                        </w:rPr>
                        <w:id w:val="860082579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Page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PAGE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A143FC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2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 of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NUMPAGES 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A143FC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2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B6DF22" w14:textId="77777777" w:rsidR="00A80696" w:rsidRDefault="00A80696">
    <w:pPr>
      <w:pStyle w:val="Header"/>
    </w:pPr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B43237B" wp14:editId="59B5109B">
              <wp:simplePos x="0" y="0"/>
              <wp:positionH relativeFrom="column">
                <wp:posOffset>-194578</wp:posOffset>
              </wp:positionH>
              <wp:positionV relativeFrom="paragraph">
                <wp:posOffset>-69850</wp:posOffset>
              </wp:positionV>
              <wp:extent cx="6429375" cy="595312"/>
              <wp:effectExtent l="0" t="0" r="9525" b="14605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7" name="Straight Connector 17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A06091B" id="Group 15" o:spid="_x0000_s1026" style="position:absolute;margin-left:-15.3pt;margin-top:-5.5pt;width:506.25pt;height:46.85pt;z-index:25165926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Cjw/&#10;eHBhY2tldCBlbmQ9InciPz6DUW3iAAAAIGNIUk0AAHolAACAgwAA+f8AAIDpAAB1MAAA6mAAADqY&#10;AAAXb5JfxUYAGBkJSURBVHgBAP//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j5/ADy9foA9fn7APb5/AD4+vwA+/z9APz+/wD8/v8AAAAAAAMBAQAEAgEABQMCAAcHBAAJBwQA&#10;CwcFAA4KBgALCQ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38&#10;/gDh6vIA5Oz0AOLq8wDh6/MA5e30AOXs9ADq8fcA7/T5APD0+QD09/oA9fn8AAD5+wAA/P0AAP3/&#10;AAD+/wAAAAAAAAIBAAACAQAABAMAAAYEAAgIBAANCAUADwwHABELBwAVDwoAGRIKABoTDAAeFQwA&#10;HxYOABsUDAAfFg4ACwk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i6vMA4+rzAM7b6QDE1+cA2uPuANvo8QD16/QAAPz9AAABAQAAAP8AAAMCAAAK&#10;BwAJCgYADgkGABYQCgAJBwQABwUDAAQDAgAEAwIAAQEAAAAAAAD//wAA/Pz9APv+/wD5+/0A9/n7&#10;APb5/ADk7PQA3OLuAAD2+gAA/v4AAAABAAAA/wAAAgIABBEKACQYDwAiGQ8AOCcYADcoGQAfGA4A&#10;IBYOAAcG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6u/2AMza6AC4zOEAx9joANvm8ADx6vIAAPv9AAAAAAAA&#10;CAUAFxkQACw0HwAlGhAAKh4TACUaDwAaEwwADQoGAAwIBQAKCAUACgcEAAkHBAAEAwIAAAAAAAAA&#10;AAAAAAAAAAAAAAAAAAAAAAAAAAAAAPv8/gD4+fwA9fn7APX4+wD09/sA8/f6AOTq8wDZ5vAA1+Lu&#10;AN3n8QDg6vIA2NvqANjV5QC2vNYAAAECAAYUDAAmGA8ALSEUAEczHgA6KhoAJRw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AnFgIfFBIPAgEHCU5MUgS4ubf89/r288LF0v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S3uwAw9LkAL7T4wDH1ucA&#10;5+PuAAD7/gAACAQAHh0SACwiFQAvIBQALR8TACIbEAAfFg0AGBILAAAAAAAAAAAAAAAAAAAAAAAA&#10;AAAAAAAAAAAAAAAAAAAA+vr9APX6/AD6+vwA/P3/APz9/gAAAAAABAMCAAQDAQAHBgQACgYEAAYG&#10;AwAAAAAAAAAAAAAAAAAAAAAAAAAAAAAAAAAAAAAAAAAAAOXr8wDh6vMA3OXwANPh7ADS4O0A1eDt&#10;AOXj7gAA+vwAAAEBAAoWDQA2JxgAPisaAEAvHQA0JRcADQs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KkjUIsFe5JBPDSPR0XEhQA+PUJ&#10;AAP9BAAGAPz8/ADz3OwB7fcFJ8Py+xWgQFdy2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A&#10;PaL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MAAAAAMQDCW9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AAAAAAAAAAAAAAAAAAAAAAAA&#10;AAAAAAAAAAAAAAAAAAAAAAAAAAAAAAAAAAAAAAAAAAAAAAAAAAAAAAAAAAAAAAAAAAAAAAAAAAAA&#10;AAAAAAAAAAAAAAAAAAAAAAAAAAAAAAAAAAAAAAAAAAAAAAAAAAAAAAAAAAAAAAAAAAAAAAAAAAAA&#10;AAAAAAAAAAAAAYD+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fWFICUUEhVEs2CV8A6shG/ezhBAcFBwD2//oACQQMAP74/gADAf8AAAP6AP8EBAD4/gcACRAb&#10;6fkbPbups9GsX3ejs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oBcRGlDD3YE789F+fTvAAIGDQD//AEABQEAAP0B&#10;/QAAAAAAAAAAAAAAAAAAAAAAAAAAAAAAAAAAAAAA+P3rAAwKGgAAHUSreKThe4mOots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qXTG0z&#10;IAuJCfPdCQkA9wAABAgA9fj+AAsLCwD8+vYAAP8CAAAAAAAAAAAAAAAAAAAAAAAAAAAAAAAAAAAA&#10;AAAEAQUA+QH/APz69gAIFy7i2gY7gio9aZ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B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0AAAAC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EB&#10;AQEw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YwJJmJ/Ktmf/49AAB//sA//8BAP0BBgD+AQIA/P75AAcFAAD/&#10;/QQAAAAAAAAAAAAAAAAAAAAAAAAAAAAAAAAAAAAAAPz+CQAHAvEAAf35AAAD/wD5Dhr/1fxAWzNM&#10;gK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D2i/w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Xvnl2H/fM&#10;hAjw7wX+AwIAAAYEAP7//wD+/PwABAIBAAEBAAD8/fsAAgEDAAAAAAAAAAAAAAAAAAAAAAAAAAAA&#10;AAAAAAAAAAD7AwYACfvuAP8CDAD9AgAABP7uAPoMMvKs3CBTW26M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9ov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wAAAAAxAMJb0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ol1RVwyy7IB7eMI+QMKAAEFBwD2+PkABwQGAAb+AAD//P0ABAgL&#10;APr7+wACAf4AAAAAAAAAAAAAAAAAAAAAAAAAAAAAAAAAAAAAAAT+/gD6BAcA/QH2AP//BAAD+gsA&#10;BwL6APkUKd2Cvfs/hoek5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D2i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DAAAAADEAwlvQ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BzbwODT/LGDOHGNvoC&#10;EgAABvUA//8BAAUDCAAB/AAAAf8BAAAA/gD5/vkAAgcEAAH9AQAAAAAAAAAAAAAAAAAAAAAAAAAA&#10;AAAAAAAAAAAABPz7AP8DCgD3APMABQcKAAL3BQAD/u8A+wgMAAUaSLVKeLxRt8HG+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APa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MAAAAAMQDCW9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qoRcPAyuoQDu+wL7CRoAA/31AAEA/gD//f0A/v3+AAECAwAB&#10;BAEA/gL7AP8A+wAB/gUAAAAAAAAAAAAAAAAAAAAAAAAAAAAAAAAAAAAAAP8BAgAF/fkAAAMJAPX9&#10;/QALA/YAAAQEAPb6BgAKBQn/1hFURitBbr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kZFATMU5mYA6P0C&#10;+gj/AAD95wD5AAwAAgD4AAMF+wABBwIA/P4DAP//BAAD/wIAAf4DAAABAAAAAAAAAAAAAAAAAAAA&#10;AAAAAAAAAAAAAAAAAAAA/QEIAPsA+AAK//kACQICAPUDCwAD+QEACv/8APv+5QEUDOpnQzY/v73K&#10;wf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L+BgADAgMAAAH5&#10;AAUEBQAA+P8AAQABAAP/AAAAAv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1a0oyCfTVMwAECQABAP4AAwIJAAUA+gADAAIAAP4HAP/8BQAD/gIA&#10;BP/+AAH//gAAAQIAAAAAAAAAAAAAAAAAAAAAAAAAAAAAAAAAAAAAAAAAAAAE/vYABgIGAPwAAwD+&#10;AAEAB/z+AAQC/QD8AwEAAf4RABb00EszOhgm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T3AP39/gAAAAYA+/sBAAIKBgABBf8A/f4C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ktGUj89PQK+vz6&#10;AAQDCAD+/PwAAAAAAAAAAAAAAAAAAAAAAAAAAAAAAAAAAAAAAAAAAAAAAAAAAAAAAAAAAAAAAAAA&#10;AAAAAAAAAAAAAAAAAAAAAAAAAAAAAAAAAAAAAAAAAAAAAAAAAAAAAAAAAAAAAAAA/PLwCVJJO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gAAP8JAAMA&#10;BAD9APMA/v8MAAD3AAAABvkAAgAJAP7+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tGQwP34sVAC/79AAMMCQD4+PcACQEEAPwAAAAAAAAAAAAAAAAA&#10;AAAAAAAAAAAAAAAAAAAAAAAAAAAAAAAAAAAAAAAAAAAAAAAAAAAAAAAAAAAAAAAAAAAAAAAAAAAA&#10;AAAAAAAAAAAAAAAAAAAAAAAAAAAAAAAAAAD59gAfGfw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wOAAABCgAD/AQAAAL9AAD9/QAH/AQAAAD9AP78B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KSMgFBEA5iYE&#10;BgUA9vz5AP8ABAAAAP8AAAAAAAAAAAAAAAAAAAAAAAAAAAAAAAAAAAAAAAAAAAAAAAAAAAAAAAAA&#10;AAAAAAAAAAAAAAAAAAAAAAAAAAAAAAAAAAAAAAAAAAAAAAAAAAAAAAAAAAAAAAAAAAAAAAAABP/8&#10;AAn86S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A&#10;AAL7AAD/9AAA/wsAKh3iAEAt3gAA+wY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MCwgPB//1EwD+/QD///4ABwcIAAD//wAAAAAAAAAAAAAAAAAA&#10;AAAAAAAAAAAAAAAAAAAAAAAAAAAAAAAAAAAAAAAAAAAAAAAAAAAAAAAAAAAAAAAAAAAAAAAAAAAA&#10;AAAAAAAAAAAAAAAAAAAAAAAAAAAAAAAAAAAA/f0ABf70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B+AAAAAMAAAP/AAD4EwA+JbIAMh/rALzSaAD/DfYA&#10;/vw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v//QEAAAcA&#10;/wD9AAUBAwD4+fYACwABAAAAAAAAAAAAAAAAAAAAAAAAAAAAAAAAAAAAAAAAAAAAAAAAAAAAAAAA&#10;AAAAAAAAAAAAAAAAAAAAAAAAAAAAAAAAAAAAAAAAAAAAAAAAAAAAAAAAAAAAAAAAAAAAAAAAAAAB&#10;AgD5+Pj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/woAAP8BAP3/CAAA/QIAORzkADkf2gAOCPgA7/cMAAAF+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7AQD1AAMS8Pr82gsIBQ0A/Af/AP35/wAAAAAAAAAA&#10;AAAAAAAAAAAAAAAAAAAAAAAAAAAAAAAAAAAAAAAAAAAAAAAAAAAAAAAAAAAAAAAAAAAAAAAAAAAA&#10;AAAAAAAAAAAAAAAAAAAAAAAAAAAAAAAAAAAAAAAAAAAAAwUABgoQ9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D+QAAAfgA/f4FAAUQ8AAvHPEAJRfvAB8k&#10;4gDv2C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wQ&#10;EOwABfrkBAYGG//6/AD8BfwABwIJAP8A/QAAAAAAAAAAAAAAAAAAAAAAAAAAAAAAAAAAAAAAAAAA&#10;AAAAAAAAAAAAAAAAAAAAAAAAAAAAAAAAAAAAAAAAAAAAAAAAAAAAAAAAAAAAAAAAAAAAAAAAAAAA&#10;AAAAAPz9AAD9AAb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nyI+P4ADtz5A/8AAv4EAAf5CwAC/vMAAAAAAAAA&#10;AAAAAAAAAAAAAAAAAAAAAAAAAAAAAAAAAAAAAAAAAAAAAAAAAAAAAAAAAAAAAAAAAAAAAAAAAAAA&#10;APgC/gABAAsABP/5AAIA/AD9AQEAAgL/AAL6AwABAP4ABAUAAPkEG9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X+R2nBwH+/vsF/QD6DAIA9QQIAAAAAAAAAAAAAAAAAAAAAAAAAAAAAAAAAAAAAAAA&#10;AAAAAAAAAAAAAAAAAAAAAAAAAAAAAAAAAAAAAAAAAAAAAAACAQIAA/vwAAABBwD3AgoAAgH/AAL+&#10;+wD/BP8A/gEBAPULE/+90enO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Bc2kVvq2iLs2tg1nEpW9oAAAAAKvO6sEDEibYAvv3AAL8/QAE/QQA&#10;AAAAAAAAAAAAAAAAAAAAAAAAAAAAAAAAAAAAAAAAAAAAAAAAAAAAAAAAAAAAAAAAAAAAAAAAAAAA&#10;AAAAAAAAAAH9AAAABf4A/v0DAAMBAQD8+vYA/QEIAP0F/wAF/vYACgcazhUaMN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mohzESAelMGQHoQioR7CEB+KAYAP/0&#10;BwAGCvTTy7q6LTVG3mC+ercg/doqA/r9APsABAAAA/4AAAAAAAAAAAAAAAAAAAAAAAAAAAAAAAAA&#10;AAAAAAAAAAAAAAAAAAAAAAAAAAAAAAAAAAAAAAAAAAAAAAAABwIDAPr9AgAFAAIABvrwAAEJCgD4&#10;/QgA//vrAAX8/AAAIEWiRCJT9Lu7uhDTzcX5cniB9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vZF4SnophTsup&#10;cIH/y3W6Vg6/wEQDvoIrA9RA++vXH/v49Qf59fMAAPfqDCAF5FwAAAAA4f8umAAVKOv///EA/gYA&#10;AAAAAAAAAAAAAAAAAAAAAAAAAAAAAAAAAAAAAAAAAAAAAAAAAAAAAAAAAAAAAAAAAAAAAAAAAAAA&#10;AAAAAAAAAAAC/vwA/QYMAPv//gACBQQA+vwAAAb78gAKBAEA7Agp5fAAKLMAAAAAH/a0kW9C9MXd&#10;u4SHnoZhS1haTB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/3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xYD7qjg1TctGmQj2UBxWEk17E0B8p++de3RQDz7Q4A/gUA+/kDAAYHCQAB&#10;Af0A/gUVAPcBAwAG47JffG5lFkBDWNzRBi+Q+QH+AAf78AAAAAAAAAAAAAAAAAAAAAAAAAAAAAAA&#10;AAAAAAAAAAAAAAAAAAAAAAAAAAAAAAAAAAAAAAAAAAAAAAAAAAAAAAAA//z9AAD9/AACCAMA+P4H&#10;AP79AAAD+e8AAAgd+AAtZGsSIjTfz8GdPhsAzlgB36AxHO2geGEx6LSeaB7J055alIJzTVFuaFcM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YW1oBJhkDNUk0DU40G/JQBO6wKwD1+AAA7QEA&#10;+QsHAAQABQACBwoA/gADAAH//wACAQEA+fj5AAYHBAAD/vUA/QEAAAT43CJ1VjiW3OdOWtr5JYsv&#10;LV4/AM+qRgAHAAAAAAAAAAAAAAAAAAAAAAAAAAAAAAAAAAAAAAAAAAAAAAAAAAAAAAAAAAAAAAAA&#10;AAAAAAAAAAAAAAAAAAD/BQsABvzzAP0D/gD/AAsACQQCAAAPHwDgAzaMISdOsYKCdAckBtSBAvTz&#10;Bv4EHgAGBwYA+vDnAP/04SYrEwcmLD8HawAZMNFmSnK7nrbVsY6Yuc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A9o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wAAAAAxAMJb0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APaL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MAAAAAMQDCW9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A9ov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wAAAAAxAMJb0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D2i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DAAAAADEAwlvQ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APaL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MAAAAAMQDCW9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A/3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zAAAAEQAAAAAAAADe3cN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kQAAABm&#10;AAAAVQAAAAAAAAAAAAAAAAAAAAAjPZLeAAAAeN3DbqsAAAAAAAAAAAAAAAAjPZIRAAAAMwAAAN7d&#10;w27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IgAAAIgA&#10;AAAzAAAAIgAAAO8AAADNAAAAmt3Dbqs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JmAAAAuwAAAFUAAAAAAAAAAAAAAAAAAAAAAAAAAAAAACIAAABm&#10;AAAAAAAAAAAjPZIzIz2S3QAAAO4AAAC7AAAA3SM9ku4jPZJ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AAAAVQAAACIAAAAAAAAAEQAAAEQAAAB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L&#10;hnIdrIQ0oCf20Xn/8/MBAgYOAPkADAD1/QIA/wMBAAMBAAAGAwUA//0CAP4CDQD//gUAAwEEAAP+&#10;AQD//QAA/Pz9APwA9wACC/oAAgYHAAD2AAAH+vQABPz+AAD8+AACAfMAAQQHAPw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4AAgP/APv7/wAEBQ4A+/oBAAL8AgACAAQA/foKAAEBAQABAgEAAAAA&#10;AP///wABAAEAAgIDAAEBAQD//wAA8gXuAAUCFwAB+AAA8/vzAAUJGwAG9fECDOipZ6V2LqpqWk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CM9kkQjPZJEIz2SRCM9kiIAAAAAAAAAAAAAAAAAAAAAAAAAAAAAAAAA&#10;AAAAAAAAAAAAAAAAAAAAAAAAAAAAAAAAAAAAAAAAAAAAAAAAAAAAAAAAAAAAAAAAAAAAAAAAAAAA&#10;AAAAAAAAAAAAAAAAAAAAAAAAAAAAAAAAAAAAAAAAAAAAAAAAAAAAAAAAAAAAAAAAAAAAAAAAAAAA&#10;AAAAAAAjPZJEIz2SRCM9kkQjPZJEIz2SI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rsAAAC7AAAAuwAAALsAAAC7&#10;AAAA3SM9kjMAAAAAAAAAAAAAAAAAAAAAAAAAAAAAAAAAAAAAAAAAAAAAAAAAAAAAAAAAAAAAAAAA&#10;AAAAAAAAAAAAAAAAAAAAAAAAAAAAAAAAAAAAAAAAAAAAAAAAAAAAAAAAAAAAAAAAAAAAAAAAAAAA&#10;AAAAAAAAAAAAAAAAAAAAAAAAAAAAAAAAAAAAAAAAIz2SuwAAALsAAAC7AAAAuwAAALsAAADdIz2S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FdFgqgVQIvA/n&#10;zjP7+gcA+wD+AAr+CgD9/vwAAAcBAPwB+AD9//IA/gb2APoE+AD9BAAABwcLAP33/gD+AP8AAQIB&#10;AAYE/wD///MA+vvzAAMeLuzxI1xamNo0QCQyT7WCfoH9AAAAAAAAAACzudD09xE+o/8HBAAC9Q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B//YAAf77AAQCAgD7BA0A/h9JrA87gIR4r/048BxX&#10;dgMNDu0DAwQA/f39AP3+/gD///8A////AAEAAAAAAQAAA/8MAPP9+wD6BgAAB///AAMA/QDvAvkA&#10;+gL/AAz3/gAHBvsAAPoXAADfzCNwQAGth3plI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EAAAAAAAAAAAAAAAAAAAAAAAAAAAAAAARAAAAAAAAAAAAAAAAAAAA&#10;AAAAAAAAAAAAAAAAAAAAAAAAAAAAAAAAAAAAAAAAAAAAAAAAAAAAAAAAAAAAAAAAAAAAAAAAAAAA&#10;AAAAAAAAAAAAAAAAAAAAAAAAAAAAAAAAAAAAAAAAAAAAAAAAAAAAAAAAAAAAAAAAAAAAAAAAAAAA&#10;AAAAAAAAAAAAAEQAAAAAAAAAAAAAAAAAAAAAAAAAAAAAAB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IAAAAAAAD/AAAAAP8AAAAAAAAAAQAAAQAAAAAB&#10;APz3GQASDeMA+f0MAP8DCgD8/voAAPz9AAAH9gAB+/wA/wIFAAAAAAAAAAAAAAAAAAAAAAAAAAAA&#10;AAAAAAAA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0A/wAA/v8AAP/7APv/&#10;AQAABgUA/voDAAH/8wAEBAgAEAHrAOwDAAAK+AsA+AgIAPoCAQAAAf8A/gf8AAT85wD8A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AAAAAAAD/AAAAAQAAAAAAAAAAAAD/AAAAAAEAAAb1AFQ2zwDe6B4AvdUoAAAD/AAF/gcA+wL4&#10;AAQA/wD7AAMAAAAAAAAAAQAAAAAAAAABAAAAAAAAAAEAAAAA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MBAAH7/QAEAf8A+wEAAAADBQAA/wQAAgH8ABEJ+wBvPcAAfrxFAPr2&#10;AgD+AP4AAAH3AAXyEAD7BwQA/wDsAAABAAAAAAAAAAAAAAAAAAAAA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+AAD//gAAAP8AAAD/AAAA/wAA//8AAP//AAD/&#10;/gAA+gQATjDaAE4u0wD//wgAAP/+AAICBwAA/AcA/gMJAAAAAAAAAAAAAAD/AAAAAAAAAAAAAAA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wL+AAEBBQAA&#10;//8AAPv9AAAH/AD+/AsAJxThAFo4vAAQAf8A/AP+AAD9AAAEBP4ABAECAAAE/gD/AwUAAAABAAAA&#10;AQAAAAEAAAABAAAAAAAAAAAAAAD/AAA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jPZIzAAAAZgAAAAAAAAAAAAAAAAAA&#10;AAAAAAAAAAAAAAAAAJrdw25W3cNu7wAAAAAAAAAAAAAAAAAAAAAAAAAAAAAAAN3Dbu/dw26JAAAA&#10;IwAAALwAAADv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QAAAAEAAAEAAAAAAQAAAAAAAAAAAAD//wAA/wAAFw33ACwZ0gAiEQYABRRUAP/1+QD8&#10;AQMAAPoLAP0G/AAAAf4AAAAAAAD/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v+AAAFAQD8+gUAAgH7AP79/wAACPYA/fkKAEEo1AAgG+4A&#10;QSnVAKzRMgAE/AAA/P0OAPwJ+QAA//cAAPsCAAADAQAAAAAAAAAAAAAA/wAAAAAAAAD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AQAAAAEAAQAAAAD/AQD/AAAA&#10;AAD/AAAAAABBLcoAHxnzAP76AAApFt0A1NkcAP4J/AAEAPoA/AX1AAD6CAAAAAAAAAAAAAAAAAAA&#10;AP8AAAD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/QAA/ggH&#10;AP7/AwAEAAYAAgMAAPz9+gASCu8ASy7ZAAAB/wBONsEArMc+AP4H8AAB/wEA/wL6AAD6BQAABgIA&#10;AP0BAAAA/wAAAAAAAAABAA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AAP8DAAD+AgD//QMA//4CAAD9AgAA/gQAAP8EAEot0QAAAQwAAgIEAEgg1QD++xIA&#10;APwDAAAE+wAA/QAAAP0BAAD+AQAA/gEAAP8AAAD/AQAAAAAAAAD/AAAA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BAwAA+wQABAD9APz+BgD/AQIAAPcQACol4wAxHN8AAPQD&#10;ADQb3AAUDPcA/v8HAAgA/QAF+v0AAP4EAP4A+AAAAAAAAAA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wAA/gMAAP0CAAD9AQAA/AEAAP0C&#10;AAD+AgAA/gMANyXXAAD19AD8BP8ATzbTAAQK+gAA+voA/QALAADvGgAA/wEAAP4BAAD/AAAA/wAA&#10;AAD/AAD/AAAAAAAA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wECAAD2&#10;/gAC/vsAAP0BAP36+gAD+RAAJiLqAAUF+AAABAYAJBXzADsqzwAA+AsA9/cRAPv6DgAABA0ABPMQ&#10;AAD/AAAAAAAAAAABAAAAAAAAAAAAAAAAAAAAAAAAAAAAAAAAAAAAAAAAAAAAAAAAAAAAAAAAAAAA&#10;AAAAAAAAAAAAAAAAAAAAAAAAAAAAAAAAAAAAAAAAAAAAAAAAAAAAAAAAgP9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nE/YATTS+ABEI5wDv+BwABf39APgG/AAT8g0ACiLpACQO9gD9CAAABPT9ADkk&#10;1wCSTqcA4PkFAAr+/AD3/xQABwLuAAQEBQDp9w0AtM8mAOHuFgABA/wAA/wLAPwJ9QAA+w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v0A&#10;Av0DAAH+BwD9AQEAAAb0AAD5DAASAfcAOjvRADoT6wD79/cA9QIHAPIIAwAN9AgABAXpAF811QAA&#10;/wAAAP73AAQEAACCSbQAKQ/fAPsPAQAH+AsAAP38APoJ+gAY+QMAt94vAL/iHgD++wIAAgT9AP7/&#10;AQAA/gEABP8EAPwC+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nvAQA86RUAdVe7ABYcxQD3&#10;/f0ACf38AP4AAAAC/QAAAPoAAPf8BAADAA4ABvnuAGZKrgD5CQoABvv2AAT9AAAABggA1e0PAHmb&#10;ZQDi6xkACwv/APX1DgD8DPMAAPkGAAAB/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+/gD+Af4AAwP/AAAAAwAAAfkAAAQFAPT2BwDX1xkA&#10;WFW5AFg61QAD+gkAAP8DAAAG9AAA9wQAAAD/AP/7CAAAAPoAAfz+ACgd3wCAatkAB+0EAPwF/QD+&#10;CgMABvv9AIDEPQDYxTQA/vcMAAQN6QD88QMAAAYIAAAJ8QD++A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IAJ3MOQC24iQAj06lAFBCxwAA9hIA+wfuAAf5CgAAAPYACf4FAAAI7gAA&#10;+goAAPz8AArv/AAABgAA9woEAJ24PwCLqlwA4vkCAAAH9AD19hAAAgbyAAP1AwD+CPwA/f0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E&#10;AAD+/AD9AP4AAAADAAD+AQAABPgA+gQIAOLpHQBcmnwAwtHJAIFYkgAYBv4AAP4AAPoG/wAG9f0A&#10;/Qb9AAT+AAD0AwgADP/8AADtDwAAAfIABAX+AN3aHgBpn1kAxNU4APcM8gAAC+oAAvoEAAgECAD4&#10;/wMAAPgPAP4C+AAA/w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T89gAABfoA7OYd&#10;AGWecgBrqFMA8vn8AAf8AAAAA/YA+wYAAPz9+wAA9gAAAP/2AAEKAAAABPoA4gIPAGuOYwBwpF8A&#10;4v8EAAAIAAACAQAABwPyAP4C/AD7DPwAAvI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BAAAAAcAAPwEAAH/BQAA/goAAP7+AAAH&#10;9wD7BgUABPsIAJrCLwBFjJkAy9sxAPgIAAAG9gMA+QoGAAT6AAAAAAAADPT4APL8/AD9CfAAAAD+&#10;AKfFNgA5iXwAu+IuAPcN8gAADAcAAPsFAPz5AwAAAgEAAgb3AAAF+AAA+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QYGAAb9/gD7DPEA+QH/AKWpUAA/j3EA4uoUAAACEQAB/QAABAP8&#10;AAAFAAAA/QUA/fv6AM3pKABLeocAn8k9AP0E+gAHAPcAB/z/AAP+DAD5AAYAAP8KAAD9BgABC+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z+AAIAAwABAQIAAgD7AAMABgAA+wgAAP/5AAAE9AABB/AAAQYCANfeEwA9kmgAmblEAP4E&#10;+gAH8f0A9QwIAPX+BQAADQQACQsAAAPvCQBxsGEAY5F2AOv9+AAABgIAAAX/AADwBgADAwMAAwrx&#10;APj+/AD+/QgAAP3+AAUFC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+P8A+g7/AAD+&#10;/QD6BfUA+xD4AN7fLADo9hMA/AXvAPkIAAAA+gAA+f8OAPkM/gAFAgAA7+j8ANXmGwABCgcAAAEE&#10;APkF+gD5/gAA/vwKAAAGAAAAAfsABvn9APoD9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fwAAQL8AAED/QD9//MAAQD6AAEACgAA&#10;/gYAAP3+APv+/QADBf0A/Qj+APn0FADT2CQA/goAAAAK/QAL8/gACgj7AAD2/AAF9gkAAAX8AMXa&#10;HAD3CvUACvkRAAP5/AAD+gMABQvjAP3+9wD79xkAAAQDAAAD8wAA/gQA+/z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M0AAAAAAAAAAAAAAAAAAAAA&#10;AAAAAAAAAAAAAAAAAAAAzQAAAAAAAAAAAAAAAAAAAAAAAAAAAAAAM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MwAA&#10;AAAAAAAAAAAAAAAAAAAAAAAAAAAAzQAAAAAAAAAAAAAAAAAAAAAAAAAAAAAAAAAAAAAAAAAAAAAA&#10;zQAAAAAAAAAAAAAAAAAAAAAAAAAAAAAAAAAAAAAAAAAAAAAAAAAAAAAAAAAAAAAARAAAAAAAAAAA&#10;AAAAAAAAAAAAAAAA3cNuvAAAAAAAAAAAAAAAAAAAAAAAAAAAAAAAAAAAAAAAAAAAAAAAAAAAAAAA&#10;AAAAAAAAAAAAAAAAAAAAIz2S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AwAD7QIA/Qv8AAf/BAD59w8ALzDMAC4c4AAE+QIABAD+AAAF&#10;BwADBvIAAf0AAP/8AAA+MdwAMCPaAM/iHAAACQMABvgNAP4H9wD8/wEABvMEAAQG+wD2AAIAAf0J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gD9APoAAAIIAAD/AgD9APwAAgH/AP8CAgD+/wIACfkAAPcCDAAD+vwA/hPtAGM7xgAE&#10;+QIAAPz+APwPCQAE+/cA/QkAAPr99wAJCwEAZDnQAMvhJQD2/wUABgL3AP79CwD+/A0AAP76AAML&#10;/wD9+v8AAPYCAAcMCwD5/PsAAP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wAAAAAAAAAAAAAAAAAAAAAAAAAAAAAAAAAAAO8AAAAAAAAAAAAAAAAAAAAA&#10;AAAAAAAAAAAAAAAAAAAAAAAAAAAAAADN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DeAAAAAAAA&#10;AAAAAAAAAAAAAAAAAAAAAAAAAAAAAAAAAAAAAAAAAAAAAAAAAAAAAAAAAAAAAAAAAAAAAAAAAAAA&#10;AAAAAAAAAAAAAAAAACM9khEAAAAAAAAAAAAAAAAAAAAAAAAAAAAAAAAjPZ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9/wA&#10;Ag38AP39EQD5+vYAAwP1AF4vwgAIB/4A/f7+AAP8CACl1DIAEgUAAEkmxgAABwAABv0OAC4f0QDP&#10;4B4AAvf+AP0H/QD9+gMAAAT4APoMAgD6/wgAA/76AP3//gAAA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QAAP34AAAECgAAAgMA/wD3&#10;AP3+9wAAAfkAAAEFAPkMDQAA/+oABQIVABwQ8AA0JOUAAPwDAPoLAADs5QQAr9JBAFw52gAPB+UA&#10;+AP/AEEc2AAE/voA/AgBAPr4AQAAA+8AAAIDAAACCQD9+PoAAf8CAAYGCQD5+vcAAAP7AAD/B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M9khHdw27vAAAAAAAAAAAAAAAAAAAAAAAAAAAA&#10;AAAAAAAAAAAAAAAAAAAAAAAAAAAAAAAAAAAAAAAAAAAAAAAAAAAAAAAAAAAAABEAAAAAAAAAAAAA&#10;AAAAAAAAAAAAAAAAAAD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CIAAAAVQAAAB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z2SEQAAAIgAAABVAAAAEQ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3cNuvAAAAAAAAAAAAAAAAAAAAAAAAAAAAAAAAAAAAAAA&#10;AAAAAAAAAAAAAAAAAAAAAAAAAAAAAAAAAAAAAAAAAAAAAAAAAAAAAAAAAAAAAAAAAAAz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4F/AD8+BIAAATyAAABBAAGBgEAOxzcAAAD+wD19hAA&#10;ea1XAJrBNAD8BgIAfUgOAIBNuAD9CfcAVjLgAKHH+QD+/wQAAPwDAAADAgAA//8AAP3/AAAA+wD9&#10;AAEAAAE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QAAAQkAAP3zAAAAAAAAAAMAAAMAAAAACAAA/wAA/vrxAAoAFAD2/f8AMyXb&#10;AAUK8QAAA/8Au9EqAGSkbQDo5RkApszQAJ1alQAjJ+kAJR7oADcf4ADJ3SQA/AkHAAD9AAAA/gAA&#10;AAD/AAAC/wD/AP4A+QAAAAAAAQAA/gY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8AAAARAAAAAAAAAAAAAAAAAAAAAAAAAAA&#10;AAAARAAAAK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jPZIz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jMAAAC7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Dv&#10;AAAI9wADAP4AAAAFAC0h0gApJfIA0+gYAEKMeACZu0gA/PgJAAX5CgCLq3EATIaCANzpEgBILMQA&#10;LxD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g4A9/r4AAAA/wBsMcoA/gT9AISrVgBVlHoA7ukGAAoK6gDG1CgANZCB&#10;AJy0QAAADfMAYkLLAP0ACgAD+P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4AAAAAAAAAAAAAAAAAAAAAAAAAAAAAAAAAAAAzAAAAAAAAAAAAAAAAAAAAAAAAAAAAAAAA&#10;AAAAAAAAAAAAAAAAAAAAAAAAAAAAAAAAAAAAAAAAAAAAAAAAAAAAAAAAAAAAAAAAAAAAAAAAAAAA&#10;AAAAAAAAAAAAAAAAAAAAIz2SI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IgAAALsAAAA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i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jMAAAAAAAAAAAAAAAAAAAAAAAAAAAAAAAAAAAAA&#10;AAAAAAAAAAAAAAAAAAAAAAAAAAAAAAAAAAAAAAAAAAAAAAAAAAAAAAAAAAAAAAAAAAAAAAAAAAAA&#10;AAAAAAAAAAAAAAAAAAAAAAAAAAAAALwAAAC8AAAAvAAAALwAAAC8AAAAvAAAALwAAAC8AAAAvAAA&#10;ALwAAAC8AAAAvAAAALwAAAC8AAAAeN3Dbt4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4AAvUCAP0N+gAA/QEAYTjMAJzOKwBom24ABPgI&#10;AP8H9wAABfkA+/caAPsN3gC31yMA3n52AIFnnQA9LOEA0cMaAAAA/wAAAP8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2+AD/CPwAMB/iABkM&#10;BQBBiHMAyM48AP4M7AD8CQUA+voDAAMO/gD09Q0AdaN1AMfnJgBmLskABQz0APr7DgAA//k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DNAAAAAAAAAAAAAAAAAAAAAAAA&#10;AAAAAAAAAAAAVQAAAHgAAAAAAAAAAAAAAAAAAAAAAAAAAAAAAAAAAAAAAAAAAAAAAAAAAAAAAAAA&#10;AAAAAAAAAAAAAAAAAAAAAAAAAAAAAAAA7wAAAAAAAAAAAAAAAAAAAAAAAAAAAAAAAAAAACIAAADe&#10;AAAAAAAAAAAAAAAAAAAAA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cAAAARAAAAAAAAAAAAAAAAAAAAAAAAAAAAAAB4AAAAvN3Dbs0AAAAAAAAAAAAA&#10;AAAjPZJ3AAAAi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CPz+APgL9gAI9AUA/QP5AJrATgDc3w4A/wX8APkH9AAAAf0ADfgGAPYG4wD9+xEAAwv/ANn5&#10;JgBkk3EAIxrqAAAA/wAAAQAAAAAAAAAAAAAAAAAAAAAAAAAAAAAAAAE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f0AEfMCAPPxDwBCmFkA4uYoAAAT7wAD9AkABQb3APsGAAD+&#10;/AcAAP3xAPkJ8gCjvUIAz9IxAAoI8QD6+A4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wAAAAAAAAAAAAAAAAAAAAAAAAAAAAAAAAAAAAiIz2Sd93DbokAAAAAAAAAAAAA&#10;AAAAAAAAAAAAAAAAAAAAAAAAAAAAAAAAAAAAAAAAAAAAAAAAAAAAAAAAAAAAAAAAAADdw27NIz2S&#10;AAAAAAAAAAAAAAAAAAAAAAAAAAAAAAAAMwAAALwAAAAAAAAAAAAAAAAAAAAAAAAAAAAAAAAAAAAA&#10;AAAAAAAAACIAAAAA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ZgAAAAAAAAAAAAAAAAAAAAAA&#10;AAAAAAAARd3Dbr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mAAAAAAAAAAAAAAAAAAAAAAAAAAAAAABF3cNu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8AAAAAAAAAAAAAAAAAAAAAAAA&#10;AAAAAAAAAAAAAAAAABEAAAAAAAAAAAAAAAAAAAAAAAAAAAAAAAAAAAAAAAAAAAAAAAAAAAAA3cNu&#10;7yM9kgAAAAAAAAAAAAAAAAAAAAAAAAAAACM9kkTdw268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4BPwABvgMAAIE7wD7EQAA0OETAPb9CAAG&#10;AAkAAAYCAAAGAAD39wgAAAEOAAAC8QADAfcAAPjoAPQDAwDR5CYAAAEAAAAA/wAAAP8AAAAAAAAA&#10;/w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8BgDvDAgA&#10;3+wNAOLtFAAAB/0AAAEUAAgC+gD7/gMAA/oDAP8BBgAACgcA/vsJAAcH/QDU9QkA8OwZAAj/8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3cNu3gAAALwAAAAAAAAAAAAAAAAA&#10;AAAAAAAAAAAAAAAAAAB3Iz2SMwAAAAAAAAAAAAAAAAAAAAAAAAAAAAAAAAAAAAAAAAAAAAAAAAAA&#10;AAAAAAAAIz2SIiM9kncAAAAAAAAAAAAAAAAAAADeAAAAAAAAAAAAAAAAAAAAAAAAAAAAAAAzAAAA&#10;AAAAAAAAAAAAAAAAAAAAAAAAAAAAAAAAAAAAAAAAAAAAAAAAVQAAAAAAAAAAAAAAAAAAAAAAAAA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9wD6DfQA9v4GAADvCQAEAgAA/Q7sAPr5/gAA/v8ACPUUAPwW8QD9AfIAAf0RAPoAAAAH&#10;CgwAAvYMAAH99QAAAP8AAAAAAAAAAA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wAAD19wABDgoAAAD6AAYB9wAA+ucA9Q0FAAD4BAD/BfsA&#10;Afv2AAD7CgD+BwgA+fwHAAX57gAADfgA+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gAAAAAAAAAAAAAAAAAAAAAAAAAAAAAAAAAAABEAAAC7Iz2SMwAAAAAA&#10;AAAAAAAAAAAAAAAAAAAAAAAAAAAAAAAAAAAAAAAAACM9kncAAADMAAAAiCM9kkQAAAAAAAAAAAAA&#10;ALwAAAAAAAAAAAAAAAAAAAAAAAAAAAAAAFUjPZIzAAAAAAAAAAAAAAAAAAAAAAAAAAAAAAAAAAAA&#10;ACM9kncAAAAiAAAAAAAAAAAAAAAAAAAAAAAAAAAAAAC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w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wAAAPQGAAgDEgAIAvIA+wT6&#10;AAD6EgAGBgUAAP//AAAB8gAA9v4AAAEHAP8C+gAAAwQA+/n1AAUF+gD/BgMAAAD/AAAA/wAAAP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2&#10;DgAPCgQA/e4IAAUDCQD6CPEAAPoRAAD8AgAFAwgAAf0OAAgD8AAAAfMAAPz2AAUA/AD7BhEAAPgM&#10;AAAF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3DbqsAAAC8AAAA&#10;AAAAAAAAAAAAAAAAAAAAAAAAAAAAAAAAEQAAAMwjPZKZIz2SVQAAAAAAAAAAAAAAAAAAAAAjPZIz&#10;Iz2SiCM9kt0AAACIAAAAEQAAAAAAAAAAAAAAAAAAAAAAAACrAAAAAAAAAAAAAAAAAAAAAAAAAAAA&#10;AAAAAAAAqiM9kjMAAAAAAAAAAAAAAAAAAAAAAAAAACM9kkQAAAB3AAAAAAAAAAAAAAAAAAAAAAAA&#10;AAAAAADe3cNuz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X3EgAFBPcA9gL2AAD/AgAAAfYAAQUNAPj76QAF+xgA+ATzAAb+CgD8/P0ABf/8&#10;APn6CQABBgUA+QP5AAD+/g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X5APH6DAADDOsAAPUPAAAB/QAIBfcA+f35APsF&#10;BAAJ+wQA9wsQAA3zBADzB/kA+wH4AAf6CAD5AvUAAP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gAAAC7AAAAEQAAAAAAAAAAAAAAAAAAAAAAAAAAAAAA&#10;AAAAAGYAAABmIz2SAAAAAAAAAAAAAAAAAAAAAAAAAAAAAAAAAAAAAAAAAAAAAAAAAAAAAAAAAAAA&#10;AAAAAN3DbrwjPZK8AAAARAAAAAAAAAAAAAAAAAAAAAAAAAAiAAAAzCM9kpoAAADeAAAAzQAAADMA&#10;AABEAAAARAAAAAAAAAAAAAAAAAAAAAAAAAAAAAAAAAAAAH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P1APv/AAAA/QEAAAECAAD8&#10;DgD/APkAAAEQAPsB+QAA/wMA+gH/AAAAAgD5AQAAAAD5AP3/AAAA/AIAAAACAAAAAAAAAAAAAAAB&#10;AAAAAAAAAAAAAAAAAAAA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QUAAAP5AP38BQD9B/YAAP0GAPgBAAAA/wcAAP8AAPcEAAAA+P0A8wT9AAD9AAAAAQIA+QP8AAAA&#10;AgAA/wIAAAABAAIBAAD+//8AAgEDAP7/AAAAAf8AAAT8AAD89gAAAAs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zSM9&#10;kngAAACZAAAAAAAAAAAAAAAAAAAAAAAAAAAAAAAAAAAAAAAAAAAAAAAAAAAAAAAAAAAAAAAAAAAA&#10;AAAAAAAAAAAAAAAAAAAAAAAAAAAAAAAAAAAAAAAAAAAAAAAAAAAAAHgAAADMAAAAAAAAAAAAAAAA&#10;AAAAAAAAAAAAAAAAAAAAZgAAAAAAAAAAAAAAAAAAAAAAAAAAAAAAAAAAAAAAAAAAAAAAAAAAAAAA&#10;AACa3cNuq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My4R0voMVvr9AQAB+vMA/wIQAAD/9AAAAAcA/wQPAAT/7AD8/PgABAD9APwCBAD0AQAAyvsZ&#10;dRUVKx1BQdRnv7+/8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CxdmgAAAAAAAAAAAAAAAAAAAAAAAAAAAAAAAAAAAAAA&#10;AAAAAAAAAAAAAAAAAAAAAAAAAAAAAAAAAAAAAAAAAAAAAAAAAAAAAAAAAAAAAAAAAAAAAAAAAAAA&#10;AAAAAAAAAAAAAAAAAAAAAAAAAAAAAAAAAAAAAAAAAAAAAAAAAAAAAAAAAAAAAAAAAAAAAAAAAAAA&#10;AAAAAAAAAAAAAAAAAGZKQiVoAg6lC8vTNfAB/wABCwwAAP0BAAYB/gAo/fc4XUxLFaO0te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wIA/wD/AP//AAAAAP4AAAABAAECAQD///8AAP7/AAA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AAAAAAAAAP8AAAABAAAAAQAAAAAAAAAAAAABAAAAAPwA/gIAAAD+/wD/AP8AAAABAAD/&#10;AAACAAQA/gQKAAD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cNumiM9kgAAAACIAAAAEQAAAAAAAAAAAAAAAAAA&#10;AAAAAAAAAAAAAAAAAAAAAAAAAAAAAAAAAAAAAAAAAAAAAAAAAAAAAAAAAAAAAAAAAO/dw268AAAA&#10;AAAAAAAAAAAA3cNuzSM9kmcAAACZAAAAAAAAAAAAAAAAAAAAAAAAAAAAAAAAAAAAAAAAAAAAAAAA&#10;AAAAAAAAAAAAAAAAAAAAAAAAAAAAAAAAAAAAvN3Dbm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ik2OeH4+x4EBQkA/P8AAAAA+wD+&#10;AAAAAAICAAD7+AD/AP4AAAQEAAEDCQAA+/0AAPz0AAAHDwDY5uRRXkBAgL+/v/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KtubmolydJ+9+TTF/MK&#10;BAAQ/QMA/fj4AAcHBgD8Cf8A+OTlFy0sKVkAAACS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v/9AAABAQAAAf8A&#10;AP7/AAABAAD//wIAAAD/AAAA/g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AAAAP8AAAAAAAAAAAAAAP8A&#10;AAABAAAA/wAAAAAAAAH+AAABAQAAAf8A/wH+AAD/AQAA/QAA/vsAAAABBAAAAP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6aIz2SvAAAAJkAAABEAAAAAAAAAAAAAAAAAAAAAAAAAAAAAAAAAAAAAAAAAAAA&#10;AAAAAAAAAAAAAAAAAAAAAAAAAAAAALwAAABnAAAAAAAAAAAAAAAAAAAAAAAAAADdw26aIz2S7wAA&#10;AJkAAAARAAAAAAAAAAAAAAAAAAAAAAAAAAAAAAAAAAAAAAAAAAAAAAAAAAAAAAAAAAAAAAAAAAAA&#10;id3Dbn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wEAAAABAAABAgAAAf4AAAD/AAD+/gAAAQEAAQIC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AAAAAAAEAAAAAAAAAAP8AAAD/AAD/AAAAAAMAAP4BAAD//wAA//8A&#10;AAIAAAADAAAA/gAAAP8BAAA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1WXVQAAACIAAAAAAAAAAAAAAAAAAAAAAAAAAAAA&#10;AAAAAAAAAAAAAAAAAAAAAAAAAAAA3gAAAN7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BAAA/v8AAP8A&#10;AAABAwAAAAAAAP/+AAD//wAAAAIAAAD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AAAABAAAA/wAAAAAAAAD/&#10;AAAAAAAAAAAAAAEAAAAABQAB/wMA/wEAAAD++wAA/vwAAAIAAAEB/wABAAAA/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1UA&#10;AACqAAAAAAAAAAAAAAAAAAAAAAAAAAAAAAAAAAAAAAAAAAAAAAAAAAAAAAAAAAAAAAAAAAAAAC9V&#10;l+8AAACaAAAAmtGrad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7+AAD+/gAA//8AAAICAAACAgAAAQIAAAD/AP//AAAA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AAAAAAAAABAAAA/wAAAAAAAAD/AAAAAAAAAQEAAfz5AP//BQACBAgA/gIA&#10;AAD//QAA//0A/wD/AP//AQAA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iAAAAAAAAAAAAAAAAAAAAAAAAAAAAAAAA&#10;AAAAAAAAAAAAAAAAAAAAAAAAAAAAAAAAAAAAAAAAAAAAAAARAAAAdwAAAHcvVZd40atp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++QAD&#10;Av4AAwQAAAAA/QAA/vwAAAH+AAABAAAAAf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AA&#10;AP8AAAAAAAAAAAABAgEAAwIBAAgH9wAA/vMA/vz4AAH/AAAAAQEAAAIBAAACAQAC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jPZIRIz2SuyM9kv8jPZL/Iz2S/yM9kv8jPZJ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gvVZeZ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QP/AAcIBAABAgMA9/n6APv6/AAA/wMAAAIDAAAA/wAA&#10;/w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AAAAAQAAAAAAAAD/AAAAAQAAAAEBAAIBAQABAQEAGBcJAOjp9wD4&#10;+fsA/wACAAD//wAA/v8AAP8BAP7/AAAA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UAAABE&#10;AAAAAAAAAAAAAAAAAAAAAAAAAC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YvVZfe&#10;0atp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HAAAC9AAE//wA//wFAP0EBgAABQQAAPv9AA34/ADzAgkA&#10;d0i4AOvz/ACau1oAAAnxAAH7/wD/CAkAAf73AP8A/QABAQMAAP0BAP///gACBAIA/wAFAP/+/wAA&#10;APwAAAH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CAAAAfEAAPwMAAD9/QAFBPwA//79AP8D/wD9/Q8AAAIEAAT99wD8BPMA&#10;AAEFAAT/BwD8/vsA/fwDAC0g5ACCRq8AVJhvAAUDAQD9AfYA/f4DAAAG+wAG+P8A+v8VAAAI7wAA&#10;+gEAAQMNAP8C8gAA+wAAAAAKAAAE9wAA/QwAAAD5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RAAAAAAAAAAAAAAAAAAAAAAAAADvAAAA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M0AAAB4AAAAAAAAAAAAAAAzAAAAAAAA&#10;AEQAAABEAAAAAAAAAAAAAAAAAAAAAAAAAAAAAAAAAAAAiC9Vl6vRq2n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F&#10;7QAA+hEA/AEBAAEH/gAC+wQAAPb4AP4H+gDzDwsAA/T/AEIm0wD58wUAnrv4AP4E/wD8A/wAAPn3&#10;AAMH9QAC+wsA+gT9AAAEAAAB/QcAAf0BAP4A9wAAAv0AAwUIAP37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+/QA/f4IAAMG&#10;/AABBvUA/vsTAP38/wAABukAAAT+AAD+/QD8AgwAAP4KAAAA/gD8/QcAAAYCAAfyBwAwGNYANC/T&#10;ABgU6QDl6xMAAAQDAAEG/gAH9RAA+Af8AAAD9AAA+QgABgH8AAD3+gD6AgEAAAkKAAD/BwAA+vQA&#10;CADzAPgD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FUAAAAAAAAAAAAAAAAAAAAAAAAAid3Dbu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9GrabwAAAAAAAAAAAAAALwAAAAAAAAAiS9Vl0QAAACqAAAAEQAAAAAAAAAAAAAAAAAA&#10;AAAAAAAAAAAAZgAAAH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AAAAAAAAAAAAA&#10;AAAAAAAAAAAAAAAAAO8AAABW0atp3gAAAAAAAAAAAAAAAAAAAADRq2mrAAAAqy9Vl3gAAAB3AAAA&#10;dwAAAN4AAAAAAAAAAAAAAAAAAAAAAAAAAAAAAAAAAAAAAAAAAAAAAAAAAAAAAAAAANGrad4AAA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neAAAAm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YTAAkCAwAA/vgA//34AP4F+AD+BAQABPwLAAD2&#10;/AAUEfIAJBjcAEExzgAaI9YA/PQFAAAAAwAIBfgA/PoRAPoGAAAA+gcABv0HAP8DAgD9/wEAAwQB&#10;AAgGAAD9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0DBwADCv0A/f8AAPz1AwD+APYAAwcBAAD7FQAA+hEAAPwNAAD9&#10;/wAA/QAAAAT6AAIE7gAAAO8A/QP/AEow3AAbF/YASyvSAAYABQABARAAAPoOAP/8/gAAAfcACPj3&#10;AAEC/QD6Af0A+gQOAAQEEgAC/vUAAPz1AAAEDwD4B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jPZJVAAAAAAAAAAAAAAAAAAAAAAAAAO8AAA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AAAAHgAAAAAAAAAAAAAAAAAAAAAAAAAAAAAAAAAAAB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vNGrad4AAAAAAAAAAAAA&#10;AAAAAAAAAAAAAAAAAAAAAAAA0atp79GraXjRq2kB0atp3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O8A9/4KAAD9AwAFAf8A/gH5AP0B/gD9AQcABPj5AE4wzAAcGvUAAPgEADIV8ADg2wMABwD/AAH7&#10;AQAABAgAAPz6AAQI+gD9+gEAAPz2AAQI/QD++RgA+PYJAAAM5wAA/A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P38+QAA&#10;AAoAAAcHAP8C+QD9+QoAAP0CAAUJ5AD7/h0AAgHxAP4ABgAA/A0ABfwAAPn//wAaGucASCvMAP70&#10;AABTLNsAmr1RAAAB4QAA/wAA+Q0QAAABCwD8APkABf4AAPoFBgAAB+sA/PwBAAD0CAACBPgABQn4&#10;APv4EQD+BP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QA&#10;AAAAAAAAAAAAAAAAAAAAAAAAid3Dbu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7CQD3BAMAAAgCAP7/CAAA+v0AAAH4AAAF/QD8&#10;Aw4ATSfNAAD9BQD+/vsAVDDQALHLNQD59goAAwL1AAAE9wAE/P0A/P0MAAADAQAF+QYAA/r+APgJ&#10;9gAADPMAAPcEAAA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F/wYA+/n+AAUH/gD+AQIA/fsCAAAI9AAC/wcA+/gbAAkB8wD4&#10;AAkABAMCAPz+8gD5AgUAAPsRADsi3gAQAfwAAPkAAC0g1AAPD+oA8fgZAAQB/gD//PkA/fr8AP0F&#10;CgD8AP0AAP/5AAD3/gAF/wcAAg3+APkBAgD5/QIAAAjyAAD8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N4AAAAiAAAA3gAAAM0AAA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CfcAEQ7yAAz++wD++vgABw/xAAwFBQAJ9gcAFxLuADok3QD+9QwAAAAAAEAs0gAfHuEA&#10;BAn2AAML+AAD/PQABAH/AA/++AAXCewABhTrAPgK+wAA/gMABf8CAAYCB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+/78&#10;AAMHAwD/AAEA/fwAAAAG/gAA//0AAfr4ABgT7AAFCPkA/wf+AAMH9QALB/EAAAIAABQF+ABBI88A&#10;AA7+AAD8AAANGfUAVzq/AA3/9wAF/vYAC//2AAIM8gAIBvkAFQX+AAQG9wAADP0A/gEFAPz2AQAA&#10;/AMAAP0MAAL1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ondw24j3cNuAd3DbiPdw25W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T2EwBrSqoAVTTLAAf19wD3/QEAAAYG&#10;AP79/wAIC/cADgzyAAIABwAA8wcAGQvxAK1rlgD59wUABP4EAA0F+QAC+gAACRD0ALPLKwCQuEgA&#10;2foSAAME/gD8+f4A/wn0AAD7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PgA/f8EAAD3/gAABPsAAAP+AADwFgAMB/QAMzbG&#10;AHw5xQAWA+4A8fcIAAMD/QABBwcA+/oBADAW3AAA8gAAAAICAAz3/gCNSKkAZDfTAAYK7gD/9f8A&#10;CAn5AAIAEgDQ7gEAk6RoAMTjGgD9Du8AAAMSAAAC/gAAAewAAwQKAP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AX9AJywOQAXB/IAZEm6AAX7/wD8/gUAAgX7AAH1BgD6BQAAAPr5AAAMAAD1/gAAMBnk&#10;AAD3AAAABgMAAAL9AAABAACIt1gAjb9GAOzzDAACAgAAAv77AP0CAAAA+gkAAAH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6&#10;AgADAP8ABAUEAPr9EgD/+fMAAg7xAPbyCADItjwAm/IAAI9SowAaJv0A//UIAAnz9QAAB/8A+wYA&#10;APj8AQAFAP4AAvoGAAwQ+gAwENoABf/4AP4LAgAC9wIAutMaAHmhagDe7w0AABD5AAT7CwD++/4A&#10;/gz3AAD8AgD+A/8AAAA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P4A6/UQAGqsWwBqomsAIRTlAJNa&#10;mABLLtMA/gL6AAb8AAD5ABMABwPwAAv//QD/8wMAAQX9ALbQOgBoo1gA7O0KAPj8CgABDu8AAAXp&#10;AP7+DwACBQEAAPz+AAAA+wAA/w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CAP0AAAD9AP4AAAPwAAAAAAD++wIA/gn6AO0A&#10;AgCezUEApMJKAP8G7wB1R7EAeVG1AAz3BgAFBPcA/wP/AAX7AAAA//8A/P8AAP77+ADV/BkAfYti&#10;AK/ZNQADAeMA/QQKAAAE/QAA/AAA/AH/AAAG+gAA+gMAAAADAP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P9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/3APoCEgAA+vYACwXzAN/tEABak3IAqHKaAEkxxQAA9gUABwDtAPr5AAAF&#10;AQAAAQ79ALbJLQBLmWQAAP4JAAD+CgAEDfQA/AT+AAD4CwAAAAcA/P71AAD//gAAAgcAAP/+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oBAPsN7AD/+AkAhqhlAOz9EwCS&#10;X58ABPUAAAb5AAD/BQAAAQH7AAT6AAD1/QYAToFzAOLsGgAABuoA/f8UAAAA+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18NlMFxX6+OLkBvT8+QAJCQoAAAMCAAAAAQAA/wEAAgEBAP8A/gAB/v8AAwEC&#10;AP///wAA9fcU9/r4DgAAAP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F+gAA+gftAAn9BgD1/v4A&#10;BAX+APgGBwAgG88AAPYCAAAF+wAA/QAABvoLAAAG9QD2+QUAMCPoABUJ9ADr+A8AAg3qAPz9+wAA&#10;+AwAAAEPAAIA9wD+/AIAAAEKAAAAAAAAAPo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BPgA/fIIAAwGCADzEvgAIgvuAAf7AADwBQAAEPYMAPsI/gAGAPYAAAEKAAkI9gA2&#10;HOcA3ughAAAEBgAABPMAAP0D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FCol4gLT1u783vwYCwwNAP72&#10;+gAACAIAAQABAP//AAABAAEAAQECAAL//gAAAAAA/gH+AAb6/QcQCAk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z7CwAABwUA9/32AAAP/AAA9hUATyXOACkL/AD5C/4AAPgAAPsHAAD4CPsA&#10;AAIBAAr6/QAaDOsAOCPjAAD0+QD++woAAAADAAACAwADAfcA/v3xAAD9AAACAQEAAP70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sA/QAACgMA8wb0ABgH7ABoOsIA&#10;APgFABD7AAAACf4A9gP2AAADCQD69fYABgMMAEk4zgAAAQIADP/yAAD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yM9kkQjPZIRAAAAAAAAAAAAAAAAAAAAAAAAAAAAAAAAAAAAACM9kiIjPZJE&#10;Iz2S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frKv16PPz7wMDBAD/AP4AAgIBAP//AQD//v4A/f79AAD+/gAAAQIAAQABAAAA&#10;/wD/AwEADQIEAyYdHg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HCPoA9/gBAAAD&#10;FAAJ7/YA+//1AFU50AAABv0ABvsGAOr/DABzlGEAB//5AIFlmwAbDPsA/wUAAD4h0wC7zi8A+f0H&#10;AAEE/gD+/fwA/f4AAAMCBQAA//8AAAD3AAIDBQD+/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cA/gQHAADvAQAxNd8ACxPyAAD8/QD9AgIAmcEuALK8QwCAYLIAODPT&#10;APnx9AAzG8oABw7sAPb1HgACCN4A/v0L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M9kjMAAAAR3cNu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qgAAAFUAAAAAAAAAACM9&#10;kkXdw268AAAAAAAAAAAAAAAAAAAAACM9kncAAACIAAAAAAAAAAAjPZJ43cNui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RAAAAAAAAAAAAAAAAAAAAAAA&#10;AAAA0atpvAAAAAAAAAAAAAAAAAAAAAAAAAAAAAAAAAAAAAAAAAAAAAAAAAAAAAAAAAAAAAAAAAAA&#10;AAAAAAAAL1WXRAAAAL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f/+QAA+g0ABAfzAPv+CwADEe0ALhfaAAAK/QDK0CYAYqpiANbW&#10;GgAAEP0AxXsqAJdkiQBALOQAWUG5AIO+TwD78/sA/f36AAD9CgAAAQYAAQQCAP79+gD++/cAAAIO&#10;AAAC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AgAAAOwABAYJAD4p&#10;1wAEAv0A6/oFAHapeACgwyMAAPoYALyNIgCDUbIAeUG4ACsg9QBEJ94AtcoGAAD/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ogAAAB3AAAAAAAAAAAjPZIAAAAAvAAAAFbdw27v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RAAAAAAAAAAAAAAAAAAAAMwAAALwAAAAAAAAAAAAAAAAAAAAAAAAAR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v0PAPoK+QD8&#10;+/sABv0EAEgv1wAeI+UAia0+AIexbgDy9/8AABH2AAX0/gDd/RIATImIAHddpAB9N7wAOSjYALvH&#10;OAAAAv4AAAYGAAD+8wD8/f4AAQANAAAF/w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AEDAPj7BAAMEAcAczurAMLdIABnnHEA2OAVAAQIAQD8DOMA/f8DAH+j&#10;XwDP1xkAk2W2AGQ4twC2zisAAvoGAP0E+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J3AAAAAAAAAAAAAAAAAAAA&#10;AAAAAAAAAAAAAAAAAAAAAAAAAAAAAAAAAAAAAAAAAAAAAAAAAAAAAAAAAAAAAAAAAAAAAN7dw26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BmIz2Smt3Dbu8AAAAAAAAAACM9kjMAAABEAAAAAAAAAAAAAAAA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bwAAAC8L1WXIgAAAHcAAABmAAAAAAAAAAAAAAAAAAAAAAAAAAAAAAAAAAAAAAAA&#10;AGYAAAC8AAAAAAAAAAAAAAAAAAAAAC9VlxEAAACIAAAAVQAAABE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8/wUADfjxAPMAFAADA/UAMR/YAGiUZgClzDYA/QAFAAAH8QAC&#10;AvcA+wgHAAABAwD7AAYAiqNNAM/WLQArEd0AuQcwAAAAAgAA/fgAAAAEAAAAAAD/APkAAP8CAAAA&#10;/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4AfcABf4QAD0V2ACK&#10;0UAAjKJjAPD9AgALAQAA9QMBAAv7/gD1CREA+wr1AK/POwDWgiUAWUu4ABIM+ADw9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ZgAAAIgAAAAAAAAAAAAAAAAAAAAAAAAAAAAAAAAAAAAAAAAAAAAAAAAAAAAAAAAA&#10;AAAAAAAAAAAAAAAAAAAAAAAAAAAAAAAA7wAAAK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QAAAAAAAAAAAAAAAAAAACIAAADMIz2SmgAAAAAAAAARAAAAZgAAAAAA&#10;AAAAAAAAAAAAAAAAAAC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QAAAN4AAADNAAAAq9Grad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GrabwvVZeaAAAAZgAAAAAAAAAAAAAAAAAAABEAAAB3AAAAdwAAAAAAAAAAAAAAAAAAAAAAAAAA&#10;AAAAAAAAAAAAAADvAAAAiQAAAAAAAAAAAAAAAAAAAAAAAAAAAAAAAAAAAAAAAAAAAAAAAAAAAAAA&#10;AAAAAAAAAAAAAAAAAAAAAAAAAAAAAAAAAAAAAAAAAAAAAAAAAAAAAAAAAAAAAAAAAAAAL1WX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Grad4AAABn&#10;L1WXqwAAAKoAAAARAAAAAAAAAAAAAAAAAAAAAAAAAAAAAABVAAAAAAAAAAAAAAAAAAAAAC9VlzMA&#10;AAC7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vVZczAAAAuwAAABEAAAAAAAAAAAAAAAAA&#10;AAAAAAAAAAAAAAAAAAAAAAAAAAAAAAAAAAAAAAAAAAAAAAAAAAAAAAAAAAAAAAAAAAAAAAAAAAAA&#10;AAAAAAAAAAAAAAAAAAAAAAAAAAAAAAAAAAAAAAAAAAAAAAAAAAAAAAAAAAAAAAAAAAAAAAAAAAAA&#10;AAAAAAAAAAAAAAAAAAAAAAAAAAAAAAAAAC9VlzMAAAC7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rp&#10;APP0CgAADfIA9/gJAJa1UQDy9BQA/QLyAAcE9AD6/wcAAvr8AAX/BQD9AvYA/Ab6APT4DAC41ioA&#10;Bvw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AAPsD9QDD4iEAwp9TAPEEBgAAAwAA/AwCAAAD7wD1/w4A&#10;AAPqAAL8FgADAvsA1+kbAJOkUQDtAAsABAP2AAAA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AAAAAAAAAAAAAAAAAAAAAAAAAAAAAAAAAAAAAAAAAAAAAAAAAAAAAAAAAAAAAAAAAAAAAAAA&#10;AAAAAAAAAAAAAAAAAAAAAAAAAAAAAAAAAAAAAAAAAAAAAAAAAAAAAAAAAAAAAAAAAAAAAAAAAAAA&#10;AAAAAAAAAAAAAAAAAAAAAAAAAAAAAAAAAAAAAAAAAAAAAAAAAAAAAAAAAAAR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EAAAAAAAAAAAAAAAAA&#10;AAAAAAAAAAAAAAAAAAAAAAAAAAAAAAAAAAAAAAAAAAAAAAAAAAAAAAAAAAAAAAAAAAAAAAAAAAAA&#10;AB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sAAACIAAAA&#10;EQAAAAAAAAAAAAAAIgAAAIgAAAAAAAAAAAAAAAAAAAAAAAAAAAAAAAAAAACa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L1WXRQAAALsAAAARAAAAAAAAAAAAAAAA&#10;AAAAAAAAAAAvVZci0atp3gAAAAAvVZciAAAAuw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4AAAIEAAD4+QAABvkA6vcIAAAIAQAA/wEABPgC&#10;APkL9gD8+P8AAwAIAP/69gABCPoA/wkBAPf+AAD3AQwAAP/2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9wYA+wr/&#10;APAH/gAA9yAAAAzqAAD4AwD8APoAAP0BAAAJ9QAA9QcABQL+AAD+AAD+C/YA6fYUAAAM/AD89v8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4AAAAAAAAAAAAAAAAAAAAAAAAAAAAAAAAAAAC8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7yM9kmcAAACqAAAAAAAAAAAAAAAAAAAAAAAAAAAAAAAAAAAA&#10;AAAAAAAAAAAAAAAAzQAAAH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1&#10;FQAFBQAAAPsEAAX7AAADAQEABv/3AAD6BAD2BPMAAPoMAAABCAD9BPsA/QL6AP/9/wAA/AAAAPn9&#10;AAj89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MGAgAA+gIAAPn3AAUO7gAC8QUAB/sIAAD8BgAAAAgAAvUL&#10;AAj6GQD6B+wA+f/6AAD5/QAADfkAAPb5AAAC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3cNuvAAAAKsAAAAAAAAA&#10;AAAAAAAAAAAAAAAA3gAAAJo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qwAA&#10;AEUAAAC8AAAAAAAAAAAAAAAAAAAAAAAAAAAAAAAAAAAAAAAAAJoAAABF3cNu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L6APsBAAAACAIAAQD6AP/4DwD6APMAAgcCAP4E&#10;DAAF9QMAAQQDAPz+8wAABAAAAAQJAAD9AgAC//4A/P75AAAC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AP3AAAC&#10;AAAA/BMA+/r0AAgHAwD8APwA/f4RAAD+8QAA/vsABAr0APj+BQACCQIAAPUQAP7/+gAE+/kA/QkV&#10;AP/+9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ViM9kiIAAAAiAAAAAAAAAO/dw27NAAAAAAAAAAAAAAAAAAAA&#10;AAAAAAAAAAAAAAAAAAAAAAAAAAAAAAAAAAAAAAAAAAAAAAAAAAAAAAAAAAAAAAAAAAAAAAAAAAAA&#10;AAAAAAAAAAAAAAAAAAAAAAAAgP9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JoAAAAAAAAA&#10;AAAAAAAAAAAAAAAAAAAAAAAAAAAAAAAAAAAAAAAAAAAA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8AAAAvCM9kiIAAABEAAAAEQAAAAAA&#10;AAAAAAAAzQAAAM3dw27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D8wAA/AYAAAADAPoC+wAAC/YAAP7yAP8ACAAA+BQA+wfpAAMDCgD++wAAAP8JAAD8AAAA&#10;//QA/gUCAP4B9gAA/A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CQABAPYAAgP2AP39AAD4A/AAAP4AAAAB/gAE&#10;//4A/AnyAPT8CgAA/A4A/grwAAIIAgAABPQABAIEAPz5+wAA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3cNui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cNu3gAAAJ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RAAAALsvVZe8&#10;AAAAeNGrac0AAAAAAAAAAAAAAAAAAAAAAAAAAAAAAAAAAAAAAAAAAC9VlyIAAABmAAAAAAAAAAAA&#10;AAAAAAAAAAAAAAAAAADNAAAAAAAAAAAAAAAAAAAAAAAAAAAAAAAAAAAAAAAAAAAAAAD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v0QAAYEAwADA/wAAPwQAAD9BwAA/hMA&#10;//r/AAoE8AAAAQIA/QADAAAFAwAAAwIAAP3+AAD8AQAA+gwAAP0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f0EAP/5BQD9/PgABAYLAAABGAABAhcAAwH7AAD/+gAA/xoAAP8LAAUH/AAA/PwA/vv/AAABDAD+&#10;Ag0AAAX5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+//sA+vwBAAAI9gAABAkAAPb8AAMGCAD9BP0A9v4PAAb/AAD6/v8AAAT8AAD/+wAC/wMA&#10;AwMCAP7++gAAAfgA/f8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7/PwAAAoAAAD+DAD8+usAAAULAP/7AAD9/hEA&#10;AAryAAT2+gD8BvMA//gGAAAHDwAI/wQA+PgDAPsA7QAAAgsAAAD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L/AAAAAAAA+g8AAAD8AAAF&#10;AAD9//gAAAALAAAB+QD6AQAAAAIAAAAACAAAAQAA/gP+AP4AAgAAA/0AAP4FAAP8AAD9BP4AAAEF&#10;AAD//QAFAv4AAfn+AAAEDwD6BfAAAPw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/gAA/AEAAgP7AP76FQAABewAAAL+AAL7&#10;CAAB/goA/QX8AAD78wAA/QYABAMKAPz//wAABAYAAv7vAAL6BwD8BfwAAP8JAPwFAAAA/v4A+AX6&#10;AAAAAAD/AAoAAAD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QCAQACAvwAAAH+APsABAD8AwMA/QD3AAD9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wAAAEAAgD+/gAAAAD5AAAABQAC/QkA/gD6AP0C8wAAAfIABQQPAAUE/wD//wEAAAD9AAAB&#10;+wD+/g8A/gH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EAAAAzAAAAEQAAAAAAAAAAAAAAAAA&#10;AAAAAAAAAAAAAAAAAAAAAAAAAAAAAEQAAAC7Iz2SEQAAAAAAAAAA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PwA/PwCAAH7&#10;/QAAAP8AAP0BAP4DBAD+AfcAAP8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/QAAAgECAAD/AwAAAfkABf4DAAH9BgAA&#10;AvwAAAT8AAADAgD79PwAAf38AP0A+QAA+wMAAQAEAAAE8wD/AA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LsAAAARAAAAAAAAAAAAAAAAAAAAAAAAAAAAAAAAAAAAAAAAAAAAAAAAAAAAAAAAADMA&#10;AAC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BwAAAAgA/QAJAAMCBwAAAf0AAAAHAP8C/wAD//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H/AwD9Av8AAAIEAAIC/gD+/P0A/wH9AAACBAAA/woAAPsQAAAJ9wD/AgYAAAEJAAAEAAAB&#10;/AQAAAT1AAH9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mAAAAAAAAAAAAAAAAAAAAAAAAAAAAAAAA&#10;AAAAAAAAAAAAAAAAAAAAAAAAAAAAAAAAAAAAAAAAAGYjPZI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A/3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+P4A&#10;CwjxAPj+BAD9/AkAAv70AAABCwD+BAUAAgH9AP0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gIAAP/7AAABBAAAAAIA/QD8&#10;AAAE/QAA/gYAAf0GAAn86QD4DwYA+/YBAAD/BwACB+0A/vgGAAAFDgACAvIA/gA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wAAAC8AAAA7wAAADMAAABmAAAAAAAAAAAAAAAAAAAA&#10;AAAAAAAAAAAAAAAAVQAAAI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BQA+JtUA6/YMAMzfKQACAgAAAPz8AP4DAwD9APs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AAAA/wAAAP/+AAD/AgAAAv8AAAP+AAD5BwAUCe8AUTvTAJrGRAAAA/cAAAL9&#10;AP78BwADBQMA/f3+AAIC/Q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n3cNumgAA&#10;AAAAAAAAAAAAACM9ks0AAACZ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78&#10;AFcxxQDg7hAAzN0kAPwEBwAGAPkAAAH/AP7/Bg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D8AAD/BQAAAPwAAv79AP4D&#10;AwAA/wIAAvwBACYb4QBoRMAAqMczAPL7AgAHBP8A+fsDAAEG/wAA/v0A/wEI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Z93DbpoAAAAAAAAAAAAAAAAAAAAA3cNumiM9klUAAABEAAAAAAAA&#10;AAAAAAAAAAAAAAAAAC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gAAAAAAAAAAAAAAAAAAAAAAAAAAAAAA7wAAAAAAAAAAAAAAAAAA&#10;AAAAAAAAAAAAAAAAAAAAAAAAAAAAAAAAADMAAAAAAAAAAAAAAAAAAAAAAAAAAAAAAM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QEARyvYAEAi2QABAv4AAAQJAAEC+wAAAP4AAAA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sAAAAFAAMAAQAC/v4AAgEDAAD8BQAG/gEAIxzqADEX1wAsK+MAAAAKAAP3&#10;FgABCPQA/P71AAACDQD7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FUvVZczAAAAAAAAAAAAAAAAAAAAAAAAAAAAAAAAAAAAAC9Vl5kA&#10;AAARAAAAAAAAAAAAAAAAAAAAAAAAAO/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AF/gwABP4EAAD9AAAAAgEAAAP7AAEA/QAL&#10;9QwAPiXgABUN6wA/JNoAJxnrAAX79AD5BAUAAQECAAAB9QABBPoAAPz6AAAEBQAEAQIAAv4DAAAC&#10;+wAABfUAAP8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AACAQIAAf79AAIA+wACAwIAAAEDAAAA/wAAAvwAA/z9AAADAgD+APwA&#10;+gj1AAD3AQACCeoA+AMDAGAvygAADgAAYim9AAD+/QD7B+0A//sKAAAADAAAAPkAAQL5AAIB9QAC&#10;AP4AAf4LAAMACQAE//sABfv9AAT/BgAAB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NAAAAAAAAAAAAAAAAAAAAAAAAAAAAAAAAAAAAAAAAAM0AAAAA&#10;AAAAAAAAAAAAAAAAAAAAAAAAAD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AAAAAAAAAM0AAAAAAAAAAAAAAAAAAAAAAAAAAAAAADMA&#10;AAAAAAAAAAAAAAAAAAAAAAAAAAAAAEQAAAAAAAAAAAAAAAAAAAAAAAAAAN3DbrwAAAAAAAAAAAAA&#10;AAAAAAAAAAAAAAAAAAAAAAAAAAAAAAAAAAAAAAAAAAAAAAAAAAAAAAAAAAAAACM9kk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EQAAAMwvVZeZ&#10;L1WXdy9Vl0QvVZdEL1WXVS9Vl4gvVZfdAAAAZgAAAAAAAAAAAAAAAAAAAAAAAAAAAAAA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UIAPv55gAB/xQACQcBAPf2/wACBwkA/gD+APUH9ABONr4AAwsAAPv9CAAvI8gA3NpOAAUPBgD7&#10;AfQABPsFAPz+AAAKBAcA/PjzAPr//wAADAcAAPwHAAD2EQAFBPUA+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P7+/QADAgwA/v4D&#10;AP/99AAABPsAAgIGAP/8AwD7BQYAAP/xAAP+AwD++yAABgnyAPjvFwAwIeQANybdAPL+BgAxJeoA&#10;DgH7APL8CQAADPoAAPf2AAAF9QD/9BgA/wb5AAABBQAAA/QA/QL7AAADCQAAB/sAAP3yAAD7DAAA&#10;Af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q2neL1WX&#10;vAAAAEQAAAAAAAAAAAAAAAAAAAAAAAAAAAAAAGYAAAAAAAAAAAAAAAAAAAAAAAAAAAAAAAAAAAAA&#10;AAAAAAAAAAAAAAAAAAAAAAAAAM3Rq2m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M9gYA9AAmAP8C4AD38QoAAQ4HAP71/gAD/wIA&#10;/QgGAD8c3gD5/gAAAwX6AFwp3wCpwQYAAf/4AADvBAD8CAMAB/UHAPYG+QAAAw0ABwP4AAP0CQD2&#10;/vwAAAvoAPv+DwAA/v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UA//7zAP0CAAAAAv8AAAL4AAIADAAA+AgABf/4AP31EQADCe4A+gEB&#10;AAAJ9gD59wIAAfcDACwc1gAADfMACfQIADId2gArHusAx98gAATyCQABAAcA+/cDAAcJ/QD9+v0A&#10;/AUJAAAJ/AAA+PMAAfYLAAIIDAD+AO4ABvz7APkF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MAAAAAAAAAAAAAAAAAAAAAAAAAAAAAAAAAAAAAAAAAAAAAAAAA&#10;AAAAAAAAAAAAAAAAAAAAAAAAAAAAAAAAAAAAAAAAAAAAAAAAAAAAAAAAAAAAAAAAAAAAAAAAAAAA&#10;AAAAAAAAAAAAAAAAAAAjPZIRAAAAiAAAAFU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WAAAAuwAAADMAAAAAAAAAAAAAAAAAAAAAAAAA&#10;AAAAAAAAAAAAAAAAAAAAAAAAAAAAAAAAAAAAAAAAAAAAAAAAAAAAAAAAAACrAAAAZw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9A7mADsc0AD/9w0A9gX1AAL4CgD7AQEAAgT2ACcR+QA0GOYA//oAAAH2CgBMLdMASjS8&#10;AOfjIAANHgAA8///APoF/QAP+/UABQr/AMriFgD2+AIABAsAAP7yEQD/AQQA/wL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78AAADCAAC&#10;AgkA/v/1AAABAgD++AUACATzAB8i5AAg/dEA5v0cAAUG8gAN8AQA8xn9AAD+BgBYN8MACvkAAAD7&#10;/wD/CggAXkuoAPesYwAAD+gABvYDAPUNBwAS9foACAgBAND3/gDr9BsAAPweAAgE+AD+AfIA+foE&#10;AP4FBgAAAP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AAAAAAAAAAAAAAAAAAjPZIzAAAAuwAAAB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jPZIzAAAAuw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LsAAA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7y9Vl0UAAABmAAAAdwAAABEAAAAAAAAAAAAAAAAAAAAAAAAAAAAAAAAAAAAAAAAAAAAA&#10;AAAAAAAAAAAAAAAAAM0AAACJ0atpq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Z/BIASiXAAHNLuwAH/AMA+ArzAAf6&#10;AAAB9wgA/wr4APv/AAAFAwAA+v70AAYEAQCuYpcABwMAAP4ABgD9/fsAAQn/AOX7AwCVpWQA1dU1&#10;APcI7wD89vcABAMRAAH99gD7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grQAx&#10;Hd8A+fr/AAH9AAADAQUAAgMCAAH6/AAA/wAA9wf5AAf3AABmNs0AaCjVAP4G+AAABQAA/vkAAPoQ&#10;AAC60TgAhptMAOvoEAAFEvIA9/UDAAABCAAADPgA+/YFAAAC+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8AAAA&#10;AAAAAAAAAAAAAAAAAAAAAAAAAAAAAAAAAAAAAAAAAAAAAAAAAAAAAAAAAAAAAAAAAAAAALzdw27e&#10;AAAAAAAAAAAAAAAAIz2SIgAAALsAAAA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Ii&#10;3cNu3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8AAAAAAAAAAAAAAAA&#10;AAAAAAAAAAAAAAAAAAAAAAAAAAAAAAAAAAAAAAAAAAAAAAAAAAAAAAAAALzdw27eAAAAAAAAAAAA&#10;AAAAIz2SIgAAALsAAAAR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iIAAAC7AAAAE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7wAAAIkAAACJL1WXRAAAADMA&#10;AABEAAAAAAAAACIAAAAiAAAAAAAAAM0AAADvAAAA3gAAAN4AAACr0atp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3zAQB7tmYAv94rAJxelgAfBwQA9/wGAAkO+AAB+QAABf4DAAD7AgAGB/sA8/8KAA0J&#10;9gD+9QQAAgUDAPwW+gDb0C8Ab6FMALziKgAABfwACfgMAPcFAQD8A/sAA/3/AAAA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CBAD//PMA&#10;/v//AAABAAAA//4AAgf7APr4DQDf2SEAOYtzAJhPpABgRscAAPwEAAD5/gD9+f4AAwYAAPgBAQAJ&#10;Af8AAAALAPf69gAJCvgAAfwFAAAD+wD+BAUAjqVTAIu1UwDyAv0AABL6APv8AAAABP8AAAcBAAD6&#10;AAAD/+gA/QAO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CM9kiLdw27eAAAAAAAA&#10;AAAAAAAAAAAAAAAAAAAAAAAAAAAAAAAAAAAAAAAAAAAAAAAAACIAAAAAAAAAAAAAAAAAAAAAAAAA&#10;AAAAAAAAAADN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QAA&#10;AAAAAAAAAAAAAAAAAAAAAAAAAAAAAN3DbkUAAAAAAAAAAAAAAAAAAAAAAAAAAAAAAAAAAAAAAAAA&#10;AAAAAAAAAAAAAAAAAAAAAAAAAAAAAAAAAAAAAAAAAAAAAAAAAAAAAAAAAAB3AAAAEQAAAAAAAAAA&#10;AAAAAAAAAAAAAAAAAAAAeAAAALzdw27NAAAAAAAAAAAAAAAAIz2SdwAAAI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Rq2m8AAAAvAAAAI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gkHAAz74wC81DQAOYGTAKjGMgAJ&#10;DfYA/AD+AAD8BAD9CP0A+An7AAD5BQANBfUA/Pb/AAII+wD+Bv8An6dKAD6LaQDB4ikAAgcSAAAE&#10;9wD3BvEAAf8EAAD9/QD9BQ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wD7AAACBwADAQoAAf4OAAD7CgD+//kAAAj3APsFAAAB8xkA&#10;YaNzAF+ZZgDo7QYAAAr9AP8LCAAA/wQAAQD/AP73AAD0D/UACfUPAAD9AAD+CPsA3OQgAEiOfwB9&#10;rl4A8gP5AAAD9AAF+PcACPkHAAb+BQAA+vgAAP0DAP0GF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AAAAAAAA&#10;AAAAAAAAAAAAAAAAAAAAAAAARAAAAAAAAAAAAAAAAAAAAAAAAAAAAAAAAAAAAAAAAAAAAAAAAAAA&#10;AAAAAAAAAAAAMwAAAAAAAAAAAAAAAAAAAAAAAAAAAAAA79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A/3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L+/gD0BgIAAAPrAOf1EwBdm3EAyOG2AHhPtgAYCu0AA/cKAAMD9gAABPsA&#10;+/oAAAUFDgDg8wMAfaRSAKTPTgAAA/AAAgMBAAL96QD+AP0AAAMIAAL9AQD//wkA/gP0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CAgYA/v30AAEC/gABAwcA/v4IAP7+/AAABP0A+AT9AAP+/wCiwkcA0NwoAJFingA+I9QA/QIA&#10;AAf4CAAACPwADO78AP4M9wD2BQAArsQ/AHWoWwDq9QgABQvkAAADCQD7/wkA+wX+APsH/QAA/AIA&#10;Av8EAAMD/QD7/fAAAAAH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AAAAAHcjPZKr&#10;3cNu7wAAAAAAAAAAAAAAAAAAAAAAAAAAAAAAAAAAAAAAAAAAIz2SMwAAAGYAAAAAAAAAAAAAAAAA&#10;AAAAAAAAAAAAAL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gT3AAL/CAAA/AcABAP5&#10;APwAAACbt0cA1ugSAAADCQAAA/sAAP8AAAD+AgD+/gAAAAT3AMnZHgCkyEwAAgTwAAD/AwD+Av4A&#10;/AICAAD/BQAA/AAA/QL/AP4C/QAA/Q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EAP7//gD/AgMA/gAFAP79/gAA//0AAAABAAD+&#10;BAAL/AMA/QMEAAcD9wDS5CMAkblDAAIBBAAD+wAA+Qj4APkD/AD6CwkA//0AAAv2AACJuFAA6vAH&#10;AAAJAwD7/QsA+/7/AAD//QAA/v8AAPz/AAAA/QD+Af8A+/4CAAAAB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dw27eAAAA&#10;zQAAAAAAAAAAAAAAAAAAAAAAAAAAAAAAIgAAAIgAAAAAAAAAAAAAAAAAAAAAAAAAAAAAAAAAAAAA&#10;AAAAACM9khEAAACZAAAAAAAAAAAAAAAAAAAAAAAAAAAAAAAAAAAAv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v4A//cGAAj//gD8Af8AAAn7ABkj9AA4F+UA//v3APUG+wD1CBAAAAX+&#10;AAcBBQD6/fsARyrdACsZ3wD++w0AAAEAAAABAQAAAAEAAAAAAAAAAAAAAAA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UD/QAA+/0A+Qj+AAAJAQBQMMsA/gX8AP0C&#10;AAAHAQMAB/4GAAb1+wADAvsA/AkCAFo6wAAABgsAAPMHAAoF9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aAAAAAAAAAAAAAAAAAAAAAAAAAAAAAAAAAAAA&#10;ZiM9krsjPZJEAAAAAAAAAAAAAAAAAAAAAAAAAAAjPZJmAAAAzAAAADMAAAAAAAAAAAAAAAAAAAAA&#10;AAAAAAAAAN7dw26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7DQD/FfwAAOoNAAAJ&#10;+AAD8AcAZVCpAAYV9gAB7wUACwX7AN7qDAD+APoAJBMDAAIA+wAQD/QAICDlAOHjKQD0DvcAAAD/&#10;AAAAAAAAAAAAAAAAAAAAAAAA/wAAAAD/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4FAAAK8gAH8QsAGhLpAEs0ygD//gAA9goAAA3tBADU9REAKxfoAP4EAwAF/wAARRvbAIMC&#10;9AD5EfsA9vINAAAF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3D&#10;bpojPZJ3AAAAIgAAAAAAAAAAAAAAAAAAAAAAAAAAAAAARAAAAEQjPZLvAAAAzQAAAAAAAAAAAAAA&#10;RAAAAAAAAAAA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kAAO4HAPgO8gAJ/gMA+A3/ADUd4QAE+QgAAAX7ALLBOABj&#10;q2sACAztAKNYnABAMtQAAPkIAE8tyQC1zicAAAAKAAAAAAAAAAAAAAAAAAAAAAAAAAAAAAEAAAAA&#10;AQAAAP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T+AgD8+wwA+QMMAD0g0QAKBwQA&#10;AwP8APfnEgBerWwAtcofAGw/0gB+VpQABhP9AC8e3gAhEfUA4OobAPoF6gD+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L8/wADBvcA&#10;AAL7APfzBQAmGNwAPiPUAO33BQBppF8AT6R4APLsAgDk6xwAQZJ7AIOuVAD9AAEAYzHVABgV+QAA&#10;/wAAAP//AAAA/wAAAAAAAAAAAAAAAAAAAA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AH/AAAD8gAC+PoARi3IAAoJ+AC5yy0AOYyDALDEKQAEAAYAj8I+AEqKewDf1CYA&#10;BCL7AFU+rgD4AO0AAAY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7NAAAAeAAAAO8AAAAAAAAAAAAAAAAAAAAAAAAAAAAAAAAAAAAAAAAAAAAAAAAA&#10;AAAAAAAAAAAAAAAAAAAAAAAAAAAAAAAAAAAAAAAAAAAAAJrdw25n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P75AP0EAQAA/BQAAAUYAGg6yADa8hUAT4mKAJjCPAAA+vYA&#10;AA3xAAkC8wACBPUAf61IAD6QdgDf+PsASSD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DBOkAAPgSACod+QBKLdEAf6pY&#10;AEiYbgDe6AsACgn/APcIAAAM/v4AyeYwACyTeQCorDwARiXoAAwMAQD+9A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aAAAARQAAAM0AAAAA&#10;AAAAAAAAAAAAAAAAAAAAAAAAAAAAAAAAAAAAAAAAAAAAAAAAAAAAAAAAAAAAAAAAAAAAAAAAAO8A&#10;AAB43cNuZw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oD&#10;CgAG9P0AAPz1AAwO3ADK3RsAPImJAMXfIAAL/gkAAAr6APoADQD3BP0A/v0OAAkDCQDG1S8AUIZ/&#10;AOMAAwAAAAAAAAEAAAAAAQAAAAAAAAAAAA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fwZAAAA+gACDNwAWalkAIKwWAAA/g0AAAcAAPYC9QAC/PgA9wD1AAD6&#10;+QAE7AQAXqdlAIy5WAANCfsAAAPt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0BAP4O/wAG7woA/wLxAPsFDAAE/fEABfv9APcO&#10;DQAA+fQAAAAZAAD/+AAAA/EAAP8MAAYA+gD6+wIAAAEIAAAD+wAAAP8AAAD/AAAA/wAAAA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kAAv7uAAMDBAD7&#10;9xUAAwflAP0BFAAAAv4ABPr6AP4B/wD+CwEAAP35AAT9DAAA+fMA/AUDAAD/EAACBO8A/v0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/wAAAAAA&#10;AAAAAAAAAAAAAAAAAAAAAAAARd3Dbr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v/APwBBAAABPcA&#10;AQQCAAD9AAD7/AcAEgfsAEw3vAAxGekAAPUEAP8B+gABAQIA////AAAD+AAA/gY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sA9wAQDvkAbUe9AEsl1gD+/wQABf8IAAX/+wAG+Q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eAAAALwAAAC8AAAAvAAAALwAAAC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dw26JAAAAi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sG98kcl&#10;N38iDyWx3vX4AAADAAAAAAAAAAAAAAAAAAAAAAAAAAAAAAAAAAAAAAAAAAAAAAAAAAAAAAAAAAAA&#10;AAAAAAAAAAAAAAAAAAAAAAAAAP4A/f/+AAH//gAAAQQAAAIDAAD//gAMAgIAEgUA9BDlyYAAAAAA&#10;apq0XKXW7zQA//sAAAEFAPwCAQD///sAAAAGAAAAAAAAAAAAAAAAAAAAAAAAAAAAAAAAAAAAAAAA&#10;AAAAAAAAAAAAAAAAAAAAAAAAAAAAAAAAAAAAAAAAAAz6/AA+LgqtFNDBaqKdk+o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rajtChmg5fi+QFp/P//AAAAAAAAAAAAAAAAAAAA&#10;AAAAAAAAAAAAAAAAAAAAAAAAAAAAAAAAAAAAAAAAAAAAAAAAAAAAAAAAAAAAAAACAAAA/wAAAP8B&#10;AAABAwAA/gEAAPv+AAYA+gAK//6XuaSazyszNxy52fCQ8f0GAwP89QAAAg4A+v4BAAAF/gAA/AAA&#10;AAAAAAAAAAAAAAAAAAAAAAAAAAAAAAAAAAAAAAAAAAAAAAAAAAAAAAAAAAAAAAAAAAAAAAAAAAAA&#10;AAAAKAv9rdublVu20sL5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fm4/7it6d0SBbzwAD8/gADAP4AAAD+AAD/AQAABAcAAAECAAD+AgAAAQcAAAH6AAAB/QAA&#10;/v8AAQIFAAACBQAA/v8AAAD+AAAA/AAAAPsAAwMDAP/6+wAEAPwAAAMBAAAIBQAwGgOkCsiWggAA&#10;AAAiTmp04vgFEwL7/wD///0A/QXzAAAB+wAD/QMAAP//AAAA/wAAAAAAAAAAAAAAAAAAAAAAAAEA&#10;AAAAAAAA/wAAAAMCAAACAAAH/fsAAf/+AAAA/wAL//oAOw0Dq+mrhWfb0sL5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RiYSy5Us/bv4JC/0D+fkABgEFAPv9AwD0AgAA&#10;BgMEAAX7AQD/AAAA/wAAAP8AAAD/AAAA/wAAAP8AAAD/AAAA/wAAAAH/AAABAAEAAAAAAP8AAAAB&#10;AgIAAAEAAP4A/wD/AQAA+wn0AAn3/BZWKjEw5OPf/9wcHbz5+wAA/v/yAAz5DgD8AAAABwIDAAL9&#10;/QD9APwAAAUBAAD//gD+/P4AAAQFAAEAAAABAAAAAQAAAAEAAAABAAAAAAEAAAABAAAAAQAA+QL+&#10;AAT8AAD+Af0A9gP2AAAE/gD//gQAAwEEAAP99wDUFyajgJaZ4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3Jufb9BgNcKkNmqN3m6zz9AQYA&#10;AAT/AAP89QD/+/gACQkKAPj6+AD9AgkAAAEAAAYEAgD69/UAAAAAAAYICQD6/f0AAQMFAP/+CgD/&#10;++wABgoGAPoADQAD/foAQQzxr9ullGnh29P0XHuOVqzs/W/7+/wABQj/APv/DgAG+voA+gH0AP3+&#10;EQAAAfsAAAAAAAAAAAAAAAAAAAAAAAAAAAAAAAAAAAAAAAUC/wD7/f0AAP7/APsABgABAgQADAH0&#10;+j4S95a2gmNx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DAB9R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CAAAAAJkA4a7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CAg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YG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Di2/MpAN+zICo1HewEGS369PUACAH5AAEGCQD4/gcA/wUKAAX/+gD//wAA&#10;/f3+AAAKDQAABQYA/fr5AAUC/wAB+vcACwMLAPn8AQD9AgUADfzvAD4M8JTXrZRo49zV9gAAAAAo&#10;MDUX7w0hUfH+AAcD/fYAAP4DAPz9AwAHCA0A/QD/AAD//QAAAQAAAAABAAAAAAAAAAAAAAAAAAAA&#10;AAAAAAAAAf//AP8AAQAEBQcA/f0BAAECBAATBfzWPxgAWci4s/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nwsDODToszyfx+00O+/sI3wX5&#10;ABICCwD6AAAAAwAAAAAAAAAAAAAAAAAAAAAAAAAAAAAAAAAAAAAAAAAAAQEA/v//AAIBAQADAgIA&#10;AQABAAD+AAAA//8AAP//AAIACAD8APcA8vLwHNAJAaKttr3oCiwj4C/s+VoH/vUBB/0EAP4CAAD6&#10;BgMA9gD+AAMCAwAE+fwABQABAP8DAAAAAQIAAAEAAP8AAAAAAAAAAAD/AAAAAQAAAAAAAAAAAAT9&#10;AAABBAIAAvwDAAwACgDsAvYACwT/AAL+BgDJKR6Bhb+9r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I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LAyey+g2JaTAja&#10;biMVDOz3/xAA+/wBAAD89QAAAAEA+wAFAP8CAQADB/8AAPnrAAD67QACBv4A+/8AAPwGDADz++cA&#10;AgsAACEK+eNcIP1nuopvbeTc1/gAAAAAAAAAAKqThL5VGPtxEAL2//v/CAAFAvwAAAcAAPn2/gAA&#10;//cAAAAAAAAAAAAAAAAAAAAAAAAAAAAAAAAAAAAAAAAAAAD9/wEAAP4AAPz9/AAAAf0A/v78APH4&#10;AS3A3fOkQlpkH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D/f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7TFIfDzJJcuADGE3j8fgh+vj0AP3/&#10;AgD+AQEA/gMDAAD//wAABAYAAP8AAAD7/QANDg/9EwPq4CcD86XftqWX2szI6AAAAAAAAAAAAAAA&#10;AAAAAAAAAAAAAAAAAH2TsFaX5Pmd7PX1DA7+AgDyAP4ABAL+APz/BwAAAQAAAAABAAAAAAAAAAAA&#10;AAAAAAAA/wAA/wAAAwUCAP39AAAA+voAAgUCAP/9/wAFBAkAA/37AA4HAOs5B+OK0La0l+DSxf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k&#10;XF56LszWhf769AD4/QEABgD/AAAAAAAAAAAAAAAAAAAAAAAAAAAAAAAAAAAAAAD/AQAAAgABAAD/&#10;/wAA/v8AAAD/AAICAgAAAQIA/wD/APwA/QAP8/4A3ysg0X/26EXHzNTrAAAAAEtANhJzBh+yFNTM&#10;O/oHAwD//gAACgAFAPz//wD0AP0ACAQGAAr4/wD3Bv4AAAAAAAD/AAAAAAAAAQAAAAAAAAABAQEA&#10;AAAAAP8E+gD1/AIAE/4GAO8J+AAK9PsADio14YYL+0ycsLL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MW0ruG2gmVvALOBNVAH2DxRGvqHJwT2wBX27s8W/PrWFf/+1BDt49E4Aum7Xxfsez/n&#10;sTkBt5s1uYJtf9rMyOgAAAAAAAAAAAAAAAAAAAAAAAAAAAAAAAAAAAAAg21QqiTkwVEgDQLp8vsC&#10;AAACCgD8AAQAAAAAAAAAAAAAAAAAAAAAAAAAAAAAAAAAAAAAAAAAAAD++vYAAP//AAAKCgD+AwAA&#10;AQH+AP38+wD3/AEA6f0EFbz5IosQTGTEQWd1XC05OA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WzMzt1szMxQAAAMUA&#10;AAAAFBYXBQMFBwT6+foABAMD+8jp5fzIAAAAAAAAAAAAAAAAAAAAAAAAAAAAAAAAAAAAAAAAAAAA&#10;AAAAAAAAAAAAAAAAAAAAAAAAyKWWvEJZ/kgOL0uy09/zHf8HBwAA/fwAAAAAAAAAAAAAAAAAAAAA&#10;AAAAAAAAAAAAAAAAAAICBgD9/f8AAAP+AAD8/AABBQgAAv0EAP3++QAAAfoA9PsHAND3BTAMETmj&#10;JkEpaWJBT3iehnnD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nIB+QSrL24MUvMs7&#10;9/z0APgFBQAG/gAABvsAAPkEAAAAAAAAAAAAAAAAAAAAAAAAAAAAAAAAAAAAAAAAAP//AAEBAQD/&#10;AAEAAQEBAAEDAgD8/fwA/AD+AAQGBQDpGB/JbOPNStzc6u4AAAAAAAAAAAAAAAAAAAAAs8rH6+E0&#10;Jk+VQ095CbvLgwHx6wD3+PgABQYEAPz+/QD8AwEAA/0AAAEAAAAAAAAA/wEAAAH/AAAA//8A/v8A&#10;AAAA/wD+AQEA5/35ABwAGQDlSy+jXsi3bOC+5f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cKAPz99QAA/f4AAP8IAP4A&#10;+AAFB/YAAfwGAPz4BwBJNNIA/g77AP7x+wCLqVQAgLdSAPj9+AC+3x0Akl+gAB4R8AA3JdgABAEH&#10;AAD/8gAH8QUA/A0BAP34EQD7A/wAAAD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8AAP79AAMCBwABAwYA/P/xAAD9/gAA+AYAEQr6ANCDggAHAvgAY6paALXF&#10;OQACDvwA/gXzAAnqFAAlGfIAgWeFAEkt3wBhjHEAp806AAgJ+AD4+f4AAwYBAP0C9QAA/g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CAAEAAYAAP74APz+9gAA&#10;BfwAAAEFAA0M/wAtL+wA3N4TAGW4YgDk1yMACA7wAPj9DgAL+vgA9RL8ANLrDQBciIsAdlqbADor&#10;2gCn0y8A+AIGAAUJAgD7AfAAAPoXAAAC9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EA/gAJAAEA/QAAAQIAAAQKAAD9CAD29PkA6+j7AEyocAD37AEA&#10;BgvtAPgE+wAA+gUA9f4BAAAB/gAACP8A9QH9AH+oaAAxEu0AAAL6AAH5CQABCPsAAPoLAAAG9QAA&#10;/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D+APcAAAIB&#10;AAAABwAA+v8AAAL/AP4ADQDi4SUA+fEPAAAQ/wD6DvMAAPkEAAICBgAABgsAAPsGAAIH+QAFAPMA&#10;AAT+AM/vBAADBwEA/wEAAPr58wAS/wwAAP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SAAD/DAD+AAwAAAIBAAD9+gAAAPQAAArwAPUBAgABCfAAB/IH&#10;AADtEgAACf8AAwXrAAb+9gAABvMAAPf7APsADQAKAO8AAQMGAP33DAAADPUAAAYFAPf6+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D/f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E8wD+&#10;Av0A/vz6AAAF+QACAAUA/vwKAP8D9AAACfwA/fUFAP0R/AAA+QAACfQIAPcF/gAAAQcAB/cEAPsE&#10;+wAAAf4A9gADAAAB9gAEAP0A/vEQAP4K/QD3DgIAB/gCAPk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ACAAD+AgAAAgAAAP0JAP4AAAAAAvoAAP8GAAD7/gAA&#10;BgAAAPcAAAAAAAD3B/sAAAAFAAAA/gD5A/oAAAAAAAD//wAAAAMAAP8DAPwAAAAABvkAAPwAAAAA&#10;AAD5Aw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0&#10;ODwECB4hTw81Qkvc+RNL2uH6FgUC9gD8//8AAAQEAP4DAgAA//0AAP76AAIFAgD+/PoAAAALAAD+&#10;/QAAAwMAAP37AAADBQAO/vn2EsWUMODRztsAAAAAAAAAAAAAAAAAAAAAAAAAAAAAAAAAAAAAAAAA&#10;AAAAAABQRj8WjvUH0/Dm3xb++wAAAgQEAAD/AgAE/foA+wEBAAQDAwD///8A/P39AAICAgACAwMA&#10;/f7+AP3+/QAGAQUA/gL9AP389gAI/f4AAfoAAP0MDwD+IiDq8A8MwLn27LnXAfuysbnD7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zMjE/ADIxK0AqqOtOkpcIDgXGU0BKUFG&#10;7PL2O+fw9RHz+wIAAAUHAAD/AgAA+v4ABQEDAP4DAgD9AQEAAP/+AAABAAAA/wAA+f0AAv8CBQUA&#10;AAAAAAAAAAAAAAAAAAAAAAAAAAAAAAAAAAAAAAAAAAAAAAAAAAAAaTY9U+yfphYHBQcA+f77AAoD&#10;BAD7+AAAAQcAAP78AAD+AAAAAP7/AAQAAQAEAgQA/P/+APz//QD/AwEACPn1APwCAgD9Cw8AByYl&#10;3uYNDcDJ9vXDzPPzvquwqu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RkwlARkoQwAaKDn4Dho04O30Ke/09gEAAwQA&#10;AP3+AAACAwAA/vwAAwUBAP0ABQALAP7+IdKiM9TBudAAAAAAAAAAAAAAAAAAAAAAAAAAAAAAAAAA&#10;AAAAAAAAAC4qKQKPKjK7DsnFQgj8CQD3BgAAAgAAAAT9CwD8BeoA/v8JAAP/AAAA+v0AA/8AAAEC&#10;AQD6//4ABg4LABQZF9/VBw3R3gP9zNMA+8voBgXNrbCx7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xERAwvRVI52fD/SeLx/DH1AgcVEBYXDvUABAvx+f8EBf/+AC0QAvYK4MlM&#10;s5aFzQAAAAAAAAAAAAAAAAAAAAAAAAAAAAAAAAAAAAAAAAAARDwuEInyFNUG6N8a+w4AAAf5AQAB&#10;+wIAAv3/APgLAQACBAEAAQEEAAsMEvQADBDq1vLy7PYhG8/wHRS4rs3Gw7jGz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kiIwkPCwgN/vz+DPr+BAT7AgcADg8M+QX98ufSy876AAAAAAAAAAAAAAAAAAAAAAAAAAAAAAAA&#10;AAAAAAAAAABENTEYih82tfLg2Anq7+r9CgQL/P0PD/gEFA7r8g8C1vgQGd0KFxTak6Wi6PkICOvn&#10;7/Lv5OTk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APaL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MAAAAA&#10;MQDCW9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9AAAAAv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RAQEBM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ChUZAjwaHgrf8+X/6/Hv&#10;/QcBCvzp7Ov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A9ov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AAAxAMJb0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//0AAAAC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NEBAQE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D2i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DAAAA&#10;ADEAwlvQ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E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QAAAAL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7n8QDM2ukAq8PaAMTT5QDo6vMAAP//AAD8&#10;/gAAAgEAAAMCAAgOCAAeFAwAHBUNAC8gFAA1JhcAJRwRABwTDAAYEwsAAAAAAAAAAAAAAAAAAAAA&#10;AAAAAAAAAAAAAAAAAAAAAAAAAAAAAAAAAAAAAAAAAAAAAAAAAAAAAAAAAAAAAAAAAAAAAAAAAAAA&#10;AAAAAAAAAAAAAAAAAAAAAAAAAAD09voA5Oz0AOLq8wDQ3uoAzdzqANvk8ADk7vQA6+31AAD8/QAA&#10;/f8AAAEAAAACAQAAAwMAJBwRAEQxHQBPOiQAMiQWABYR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0QEBAT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APaL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MAAAAAMQDCW9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Q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9AAAAAv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wVDQAcFQ0A&#10;UDskAAAAAADe5vEA0d7rAL/R4wDM3eoA5+31AOjw9gD48/gAAPf7AOTh7QDk3+wAAAEBAAACAQAA&#10;AwEAAAEBAAD/AAAAAAAAAAEAAAAEAwADBAMAAwMCAAYFAgACAgEA+vv9AP39/wD7/P0AAPz9AAD9&#10;/wAAAAAAAAAAAAAAAAAA//8AAP7/AAD+/wAAAAAAAAMBAAACAQAAAgIACxAIABoRCwAcFQ0AOScX&#10;AEAuHQAsIRQAGRML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IaDwAiGg8AUTwkAAAAAADs8fcA&#10;6O/2AObs9ADU4OwA0t/sAN3n8QDp8fcA7PL3AO/y9wAA+v0AAAAAAAAAAAAA/wAAAPv8AP36/AD9&#10;AAAA+v//AAAAAAAAAAAAAAEBAAAAAAAAAQEAAAAAAAAAAAAAAAAAAAAAAAAJBQATDgkAFQ4JABgR&#10;CgAmGxAALyEVACsgEwAWEAoAGhILAA8MB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QPCQAUDwkALCATAEY0HwAAAAAAAAAAAPL0+QDr8vcA&#10;7fL4AO/0+ADu8/gA8PX6APT2+gD2+/wA9vj8APn6/QD/AP8AAAAAAAD/AAACAgEABwYDAAoIBAAK&#10;BQQADQsHABEKBgARDggAEQwIABMOCAAWDgoACwo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6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AAP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GPb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ODAcADgwHAC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N5xS/AAAA2wAAAA8AAABkcnMvZG93bnJldi54bWxET0uLwjAQvgv+hzCCN00VEa1GUWFhLyv4&#10;wuuQjG2xmZQm2rq/frMgeJuP7znLdWtL8aTaF44VjIYJCGLtTMGZgvPpazAD4QOywdIxKXiRh/Wq&#10;21lialzDB3oeQyZiCPsUFeQhVKmUXudk0Q9dRRy5m6sthgjrTJoamxhuSzlOkqm0WHBsyLGiXU76&#10;fnxYBXPt5vurbrbG/J4mxc9lZ/fupVS/124WIAK14SN+u79NnD+F/1/iAXL1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DzecUvwAAANsAAAAPAAAAAAAAAAAAAAAAAJ8CAABk&#10;cnMvZG93bnJldi54bWxQSwUGAAAAAAQABAD3AAAAiwMAAAAA&#10;">
                <v:imagedata r:id="rId2" o:title=""/>
                <v:path arrowok="t"/>
              </v:shape>
              <v:line id="Straight Connector 17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en89cAAAADbAAAADwAAAGRycy9kb3ducmV2LnhtbERPTYvCMBC9C/6HMII3m+pBl2oUUQQR&#10;ZdmueB6asS02k9rEWv31m4WFvc3jfc5i1ZlKtNS40rKCcRSDIM6sLjlXcP7ejT5AOI+ssbJMCl7k&#10;YLXs9xaYaPvkL2pTn4sQwi5BBYX3dSKlywoy6CJbEwfuahuDPsAml7rBZwg3lZzE8VQaLDk0FFjT&#10;pqDslj6Mgu19ktZ82q4vJ7wd6Pj5xrZ9KzUcdOs5CE+d/xf/ufc6zJ/B7y/hALn8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Xp/PXAAAAA2wAAAA8AAAAAAAAAAAAAAAAA&#10;oQIAAGRycy9kb3ducmV2LnhtbFBLBQYAAAAABAAEAPkAAACOAwAAAAA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3312"/>
        </w:tabs>
        <w:ind w:left="331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3456"/>
        </w:tabs>
        <w:ind w:left="345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3600"/>
        </w:tabs>
        <w:ind w:left="360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3744"/>
        </w:tabs>
        <w:ind w:left="374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3888"/>
        </w:tabs>
        <w:ind w:left="388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4032"/>
        </w:tabs>
        <w:ind w:left="403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4176"/>
        </w:tabs>
        <w:ind w:left="417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4320"/>
        </w:tabs>
        <w:ind w:left="432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4464"/>
        </w:tabs>
        <w:ind w:left="4464" w:hanging="1584"/>
      </w:pPr>
    </w:lvl>
  </w:abstractNum>
  <w:abstractNum w:abstractNumId="1" w15:restartNumberingAfterBreak="0">
    <w:nsid w:val="00000003"/>
    <w:multiLevelType w:val="multilevel"/>
    <w:tmpl w:val="C5EA2296"/>
    <w:name w:val="WW8Num4"/>
    <w:lvl w:ilvl="0">
      <w:start w:val="1"/>
      <w:numFmt w:val="lowerLetter"/>
      <w:lvlText w:val="%1)"/>
      <w:lvlJc w:val="left"/>
      <w:pPr>
        <w:tabs>
          <w:tab w:val="num" w:pos="585"/>
        </w:tabs>
        <w:ind w:left="585" w:hanging="360"/>
      </w:pPr>
      <w:rPr>
        <w:rFonts w:cs="Arial"/>
        <w:color w:val="000000"/>
        <w:sz w:val="22"/>
        <w:szCs w:val="22"/>
      </w:rPr>
    </w:lvl>
    <w:lvl w:ilvl="1">
      <w:start w:val="1"/>
      <w:numFmt w:val="lowerRoman"/>
      <w:lvlText w:val="%2."/>
      <w:lvlJc w:val="right"/>
      <w:pPr>
        <w:tabs>
          <w:tab w:val="num" w:pos="1305"/>
        </w:tabs>
        <w:ind w:left="1305" w:hanging="360"/>
      </w:pPr>
      <w:rPr>
        <w:rFonts w:cs="Arial"/>
        <w:color w:val="auto"/>
        <w:sz w:val="22"/>
        <w:szCs w:val="22"/>
      </w:rPr>
    </w:lvl>
    <w:lvl w:ilvl="2">
      <w:start w:val="1"/>
      <w:numFmt w:val="bullet"/>
      <w:lvlText w:val=""/>
      <w:lvlJc w:val="left"/>
      <w:pPr>
        <w:tabs>
          <w:tab w:val="num" w:pos="2025"/>
        </w:tabs>
        <w:ind w:left="20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745"/>
        </w:tabs>
        <w:ind w:left="27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465"/>
        </w:tabs>
        <w:ind w:left="3465" w:hanging="360"/>
      </w:pPr>
      <w:rPr>
        <w:rFonts w:ascii="Courier New" w:hAnsi="Courier New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185"/>
        </w:tabs>
        <w:ind w:left="41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905"/>
        </w:tabs>
        <w:ind w:left="49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625"/>
        </w:tabs>
        <w:ind w:left="5625" w:hanging="360"/>
      </w:pPr>
      <w:rPr>
        <w:rFonts w:ascii="Courier New" w:hAnsi="Courier New"/>
        <w:color w:val="auto"/>
        <w:sz w:val="22"/>
      </w:rPr>
    </w:lvl>
    <w:lvl w:ilvl="8">
      <w:start w:val="1"/>
      <w:numFmt w:val="bullet"/>
      <w:lvlText w:val=""/>
      <w:lvlJc w:val="left"/>
      <w:pPr>
        <w:tabs>
          <w:tab w:val="num" w:pos="6345"/>
        </w:tabs>
        <w:ind w:left="6345" w:hanging="360"/>
      </w:pPr>
      <w:rPr>
        <w:rFonts w:ascii="Wingdings" w:hAnsi="Wingdings"/>
      </w:rPr>
    </w:lvl>
  </w:abstractNum>
  <w:abstractNum w:abstractNumId="2" w15:restartNumberingAfterBreak="0">
    <w:nsid w:val="0000000F"/>
    <w:multiLevelType w:val="multilevel"/>
    <w:tmpl w:val="0000000F"/>
    <w:name w:val="WW8Num1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  <w:sz w:val="20"/>
      </w:rPr>
    </w:lvl>
  </w:abstractNum>
  <w:abstractNum w:abstractNumId="3" w15:restartNumberingAfterBreak="0">
    <w:nsid w:val="02A46DF6"/>
    <w:multiLevelType w:val="hybridMultilevel"/>
    <w:tmpl w:val="8B269F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65C7D"/>
    <w:multiLevelType w:val="hybridMultilevel"/>
    <w:tmpl w:val="13F4FEE8"/>
    <w:lvl w:ilvl="0" w:tplc="4F40D7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5B0E8D"/>
    <w:multiLevelType w:val="hybridMultilevel"/>
    <w:tmpl w:val="CFDE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636B18"/>
    <w:multiLevelType w:val="hybridMultilevel"/>
    <w:tmpl w:val="3C5E2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5B1D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0EF4475C"/>
    <w:multiLevelType w:val="hybridMultilevel"/>
    <w:tmpl w:val="3F68E210"/>
    <w:lvl w:ilvl="0" w:tplc="35161748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04511D"/>
    <w:multiLevelType w:val="hybridMultilevel"/>
    <w:tmpl w:val="3104D2A6"/>
    <w:lvl w:ilvl="0" w:tplc="D510742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12CA1427"/>
    <w:multiLevelType w:val="hybridMultilevel"/>
    <w:tmpl w:val="B2840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F25029"/>
    <w:multiLevelType w:val="multilevel"/>
    <w:tmpl w:val="78F83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B7463"/>
    <w:multiLevelType w:val="hybridMultilevel"/>
    <w:tmpl w:val="7D382B1A"/>
    <w:name w:val="WW8Num150323"/>
    <w:lvl w:ilvl="0" w:tplc="82CC647A">
      <w:start w:val="1"/>
      <w:numFmt w:val="bullet"/>
      <w:lvlText w:val=""/>
      <w:lvlJc w:val="left"/>
      <w:pPr>
        <w:tabs>
          <w:tab w:val="num" w:pos="752"/>
        </w:tabs>
        <w:ind w:left="752" w:hanging="340"/>
      </w:pPr>
      <w:rPr>
        <w:rFonts w:ascii="Wingdings" w:eastAsia="Times New Roman" w:hAnsi="Wingdings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15661549"/>
    <w:multiLevelType w:val="hybridMultilevel"/>
    <w:tmpl w:val="AA4488DA"/>
    <w:lvl w:ilvl="0" w:tplc="9D52EF64">
      <w:start w:val="1"/>
      <w:numFmt w:val="lowerRoman"/>
      <w:lvlText w:val="%1."/>
      <w:lvlJc w:val="right"/>
      <w:pPr>
        <w:ind w:left="180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5E06F70"/>
    <w:multiLevelType w:val="hybridMultilevel"/>
    <w:tmpl w:val="6B40DFD0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A86A607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84563C"/>
    <w:multiLevelType w:val="hybridMultilevel"/>
    <w:tmpl w:val="4F7A4C5A"/>
    <w:lvl w:ilvl="0" w:tplc="4B080768">
      <w:start w:val="1"/>
      <w:numFmt w:val="decimal"/>
      <w:pStyle w:val="listenumrobis"/>
      <w:lvlText w:val="%1)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FD5C56"/>
    <w:multiLevelType w:val="hybridMultilevel"/>
    <w:tmpl w:val="439C3D3E"/>
    <w:lvl w:ilvl="0" w:tplc="05DACC4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EB6698"/>
    <w:multiLevelType w:val="multilevel"/>
    <w:tmpl w:val="D9CC2080"/>
    <w:lvl w:ilvl="0">
      <w:start w:val="1"/>
      <w:numFmt w:val="decimal"/>
      <w:pStyle w:val="Capito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suff w:val="space"/>
      <w:lvlText w:val="A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SubCap"/>
      <w:isLgl/>
      <w:suff w:val="space"/>
      <w:lvlText w:val="%1.%3."/>
      <w:lvlJc w:val="left"/>
      <w:pPr>
        <w:ind w:left="0" w:firstLine="0"/>
      </w:pPr>
      <w:rPr>
        <w:rFonts w:eastAsia="Arial" w:hint="default"/>
      </w:rPr>
    </w:lvl>
    <w:lvl w:ilvl="3">
      <w:start w:val="1"/>
      <w:numFmt w:val="decimal"/>
      <w:pStyle w:val="UnderCap"/>
      <w:isLgl/>
      <w:suff w:val="space"/>
      <w:lvlText w:val="%1.%3.%4."/>
      <w:lvlJc w:val="left"/>
      <w:pPr>
        <w:ind w:left="0" w:firstLine="0"/>
      </w:pPr>
      <w:rPr>
        <w:rFonts w:eastAsia="Arial"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0" w:firstLine="0"/>
      </w:pPr>
      <w:rPr>
        <w:rFonts w:eastAsia="Arial"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0" w:firstLine="0"/>
      </w:pPr>
      <w:rPr>
        <w:rFonts w:eastAsia="Arial"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0" w:firstLine="0"/>
      </w:pPr>
      <w:rPr>
        <w:rFonts w:eastAsia="Arial"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0" w:firstLine="0"/>
      </w:pPr>
      <w:rPr>
        <w:rFonts w:eastAsia="Arial"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eastAsia="Arial" w:hint="default"/>
      </w:rPr>
    </w:lvl>
  </w:abstractNum>
  <w:abstractNum w:abstractNumId="18" w15:restartNumberingAfterBreak="0">
    <w:nsid w:val="24DF26C8"/>
    <w:multiLevelType w:val="hybridMultilevel"/>
    <w:tmpl w:val="C70803CC"/>
    <w:lvl w:ilvl="0" w:tplc="FDAEAC12">
      <w:start w:val="1"/>
      <w:numFmt w:val="bullet"/>
      <w:pStyle w:val="Bu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9A480B"/>
    <w:multiLevelType w:val="hybridMultilevel"/>
    <w:tmpl w:val="7ADE28FC"/>
    <w:lvl w:ilvl="0" w:tplc="9880F2C0">
      <w:start w:val="1"/>
      <w:numFmt w:val="lowerLetter"/>
      <w:lvlText w:val="%1)"/>
      <w:lvlJc w:val="left"/>
      <w:pPr>
        <w:ind w:left="786" w:hanging="360"/>
      </w:pPr>
      <w:rPr>
        <w:rFonts w:ascii="Times New Roman" w:hAnsi="Times New Roman" w:cs="Times New Roman" w:hint="default"/>
        <w:i w:val="0"/>
      </w:rPr>
    </w:lvl>
    <w:lvl w:ilvl="1" w:tplc="0418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29FD1033"/>
    <w:multiLevelType w:val="hybridMultilevel"/>
    <w:tmpl w:val="4AA61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901290"/>
    <w:multiLevelType w:val="hybridMultilevel"/>
    <w:tmpl w:val="FDCAC724"/>
    <w:lvl w:ilvl="0" w:tplc="23B8A52A">
      <w:start w:val="1"/>
      <w:numFmt w:val="lowerLetter"/>
      <w:lvlText w:val="%1.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863882"/>
    <w:multiLevelType w:val="hybridMultilevel"/>
    <w:tmpl w:val="6B40DFD0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A86A607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F00207"/>
    <w:multiLevelType w:val="hybridMultilevel"/>
    <w:tmpl w:val="C6D6A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FD679E"/>
    <w:multiLevelType w:val="hybridMultilevel"/>
    <w:tmpl w:val="BF90AD5A"/>
    <w:lvl w:ilvl="0" w:tplc="977C1494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E23711"/>
    <w:multiLevelType w:val="hybridMultilevel"/>
    <w:tmpl w:val="8580DEE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FA1DD1"/>
    <w:multiLevelType w:val="hybridMultilevel"/>
    <w:tmpl w:val="0A40A42C"/>
    <w:lvl w:ilvl="0" w:tplc="0418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A47B22"/>
    <w:multiLevelType w:val="hybridMultilevel"/>
    <w:tmpl w:val="B35E8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36F40"/>
    <w:multiLevelType w:val="hybridMultilevel"/>
    <w:tmpl w:val="75B2AC6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767D52"/>
    <w:multiLevelType w:val="multilevel"/>
    <w:tmpl w:val="FD148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FE0830"/>
    <w:multiLevelType w:val="hybridMultilevel"/>
    <w:tmpl w:val="565A410A"/>
    <w:lvl w:ilvl="0" w:tplc="111EE988">
      <w:start w:val="1"/>
      <w:numFmt w:val="bullet"/>
      <w:pStyle w:val="tir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81764C"/>
    <w:multiLevelType w:val="hybridMultilevel"/>
    <w:tmpl w:val="43B4A9F0"/>
    <w:name w:val="WW8Num1503233"/>
    <w:lvl w:ilvl="0" w:tplc="82CC647A">
      <w:start w:val="1"/>
      <w:numFmt w:val="bullet"/>
      <w:lvlText w:val=""/>
      <w:lvlJc w:val="left"/>
      <w:pPr>
        <w:tabs>
          <w:tab w:val="num" w:pos="680"/>
        </w:tabs>
        <w:ind w:left="680" w:hanging="34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E13E0C"/>
    <w:multiLevelType w:val="multilevel"/>
    <w:tmpl w:val="1FDA3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8082640"/>
    <w:multiLevelType w:val="multilevel"/>
    <w:tmpl w:val="529A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8B754AB"/>
    <w:multiLevelType w:val="multilevel"/>
    <w:tmpl w:val="17C44144"/>
    <w:lvl w:ilvl="0">
      <w:start w:val="1"/>
      <w:numFmt w:val="decimal"/>
      <w:lvlText w:val="%1"/>
      <w:lvlJc w:val="left"/>
      <w:pPr>
        <w:ind w:left="432" w:hanging="432"/>
      </w:pPr>
      <w:rPr>
        <w:b/>
        <w:i/>
        <w:sz w:val="22"/>
        <w:szCs w:val="22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III.3.%3"/>
      <w:lvlJc w:val="righ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b/>
        <w:i w:val="0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48FA6FF9"/>
    <w:multiLevelType w:val="hybridMultilevel"/>
    <w:tmpl w:val="E26AB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AD02AD"/>
    <w:multiLevelType w:val="hybridMultilevel"/>
    <w:tmpl w:val="4E86D0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F9D7583"/>
    <w:multiLevelType w:val="hybridMultilevel"/>
    <w:tmpl w:val="034E15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3A3BD3"/>
    <w:multiLevelType w:val="hybridMultilevel"/>
    <w:tmpl w:val="45CE5726"/>
    <w:lvl w:ilvl="0" w:tplc="E890618C">
      <w:start w:val="1"/>
      <w:numFmt w:val="decimal"/>
      <w:pStyle w:val="Heading2EIB"/>
      <w:lvlText w:val="I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5302D1"/>
    <w:multiLevelType w:val="hybridMultilevel"/>
    <w:tmpl w:val="8BB40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68E5E6C"/>
    <w:multiLevelType w:val="multilevel"/>
    <w:tmpl w:val="BF90A22E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1" w15:restartNumberingAfterBreak="0">
    <w:nsid w:val="5DA95AE5"/>
    <w:multiLevelType w:val="hybridMultilevel"/>
    <w:tmpl w:val="29307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242368B"/>
    <w:multiLevelType w:val="hybridMultilevel"/>
    <w:tmpl w:val="756C108A"/>
    <w:lvl w:ilvl="0" w:tplc="673E281C">
      <w:start w:val="1"/>
      <w:numFmt w:val="decimal"/>
      <w:lvlText w:val="III.%1"/>
      <w:lvlJc w:val="right"/>
      <w:pPr>
        <w:ind w:left="1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43" w15:restartNumberingAfterBreak="0">
    <w:nsid w:val="68E618F6"/>
    <w:multiLevelType w:val="hybridMultilevel"/>
    <w:tmpl w:val="96BC1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E46521"/>
    <w:multiLevelType w:val="hybridMultilevel"/>
    <w:tmpl w:val="F664F81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702754A0"/>
    <w:multiLevelType w:val="multilevel"/>
    <w:tmpl w:val="755E0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460662A"/>
    <w:multiLevelType w:val="hybridMultilevel"/>
    <w:tmpl w:val="66D46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5020E0D"/>
    <w:multiLevelType w:val="hybridMultilevel"/>
    <w:tmpl w:val="7D1A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4C273D"/>
    <w:multiLevelType w:val="hybridMultilevel"/>
    <w:tmpl w:val="1F9ACC1E"/>
    <w:lvl w:ilvl="0" w:tplc="A8B6B7FE">
      <w:start w:val="1"/>
      <w:numFmt w:val="upperRoman"/>
      <w:pStyle w:val="Heading1EIB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7"/>
  </w:num>
  <w:num w:numId="3">
    <w:abstractNumId w:val="18"/>
  </w:num>
  <w:num w:numId="4">
    <w:abstractNumId w:val="17"/>
  </w:num>
  <w:num w:numId="5">
    <w:abstractNumId w:val="22"/>
  </w:num>
  <w:num w:numId="6">
    <w:abstractNumId w:val="15"/>
  </w:num>
  <w:num w:numId="7">
    <w:abstractNumId w:val="30"/>
  </w:num>
  <w:num w:numId="8">
    <w:abstractNumId w:val="40"/>
  </w:num>
  <w:num w:numId="9">
    <w:abstractNumId w:val="9"/>
  </w:num>
  <w:num w:numId="10">
    <w:abstractNumId w:val="27"/>
  </w:num>
  <w:num w:numId="11">
    <w:abstractNumId w:val="8"/>
  </w:num>
  <w:num w:numId="12">
    <w:abstractNumId w:val="3"/>
  </w:num>
  <w:num w:numId="13">
    <w:abstractNumId w:val="25"/>
  </w:num>
  <w:num w:numId="14">
    <w:abstractNumId w:val="28"/>
  </w:num>
  <w:num w:numId="15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44"/>
  </w:num>
  <w:num w:numId="18">
    <w:abstractNumId w:val="0"/>
  </w:num>
  <w:num w:numId="19">
    <w:abstractNumId w:val="13"/>
  </w:num>
  <w:num w:numId="20">
    <w:abstractNumId w:val="16"/>
  </w:num>
  <w:num w:numId="21">
    <w:abstractNumId w:val="26"/>
  </w:num>
  <w:num w:numId="22">
    <w:abstractNumId w:val="41"/>
  </w:num>
  <w:num w:numId="23">
    <w:abstractNumId w:val="5"/>
  </w:num>
  <w:num w:numId="24">
    <w:abstractNumId w:val="6"/>
  </w:num>
  <w:num w:numId="25">
    <w:abstractNumId w:val="36"/>
  </w:num>
  <w:num w:numId="26">
    <w:abstractNumId w:val="46"/>
  </w:num>
  <w:num w:numId="27">
    <w:abstractNumId w:val="48"/>
  </w:num>
  <w:num w:numId="28">
    <w:abstractNumId w:val="42"/>
  </w:num>
  <w:num w:numId="29">
    <w:abstractNumId w:val="38"/>
  </w:num>
  <w:num w:numId="30">
    <w:abstractNumId w:val="37"/>
  </w:num>
  <w:num w:numId="31">
    <w:abstractNumId w:val="23"/>
  </w:num>
  <w:num w:numId="32">
    <w:abstractNumId w:val="29"/>
  </w:num>
  <w:num w:numId="33">
    <w:abstractNumId w:val="39"/>
  </w:num>
  <w:num w:numId="34">
    <w:abstractNumId w:val="21"/>
  </w:num>
  <w:num w:numId="35">
    <w:abstractNumId w:val="33"/>
  </w:num>
  <w:num w:numId="36">
    <w:abstractNumId w:val="10"/>
  </w:num>
  <w:num w:numId="37">
    <w:abstractNumId w:val="35"/>
  </w:num>
  <w:num w:numId="38">
    <w:abstractNumId w:val="11"/>
  </w:num>
  <w:num w:numId="39">
    <w:abstractNumId w:val="45"/>
  </w:num>
  <w:num w:numId="40">
    <w:abstractNumId w:val="43"/>
  </w:num>
  <w:num w:numId="41">
    <w:abstractNumId w:val="47"/>
  </w:num>
  <w:num w:numId="42">
    <w:abstractNumId w:val="24"/>
  </w:num>
  <w:num w:numId="43">
    <w:abstractNumId w:val="32"/>
  </w:num>
  <w:num w:numId="44">
    <w:abstractNumId w:val="20"/>
  </w:num>
  <w:num w:numId="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UztTAzMDW2NDVS0lEKTi0uzszPAykwrgUAzicI4SwAAAA="/>
  </w:docVars>
  <w:rsids>
    <w:rsidRoot w:val="00BE2E22"/>
    <w:rsid w:val="00000A60"/>
    <w:rsid w:val="00001D12"/>
    <w:rsid w:val="000023D6"/>
    <w:rsid w:val="00003351"/>
    <w:rsid w:val="000047A3"/>
    <w:rsid w:val="00004EF4"/>
    <w:rsid w:val="00005800"/>
    <w:rsid w:val="0000760A"/>
    <w:rsid w:val="00010388"/>
    <w:rsid w:val="000104C4"/>
    <w:rsid w:val="00010610"/>
    <w:rsid w:val="00012773"/>
    <w:rsid w:val="0001377D"/>
    <w:rsid w:val="00013A5F"/>
    <w:rsid w:val="00016FC5"/>
    <w:rsid w:val="000171B0"/>
    <w:rsid w:val="00017B15"/>
    <w:rsid w:val="00017D37"/>
    <w:rsid w:val="00020109"/>
    <w:rsid w:val="00020DD6"/>
    <w:rsid w:val="00021E43"/>
    <w:rsid w:val="000220C1"/>
    <w:rsid w:val="00022B96"/>
    <w:rsid w:val="0002390F"/>
    <w:rsid w:val="00024B81"/>
    <w:rsid w:val="00024BDA"/>
    <w:rsid w:val="00024CB5"/>
    <w:rsid w:val="00025603"/>
    <w:rsid w:val="000265F7"/>
    <w:rsid w:val="000266AD"/>
    <w:rsid w:val="00027390"/>
    <w:rsid w:val="00027CB4"/>
    <w:rsid w:val="000306AB"/>
    <w:rsid w:val="00030C06"/>
    <w:rsid w:val="00030E3A"/>
    <w:rsid w:val="0003287A"/>
    <w:rsid w:val="00033F37"/>
    <w:rsid w:val="0003416A"/>
    <w:rsid w:val="00034F39"/>
    <w:rsid w:val="00036EC1"/>
    <w:rsid w:val="00037A67"/>
    <w:rsid w:val="000402DE"/>
    <w:rsid w:val="0004329C"/>
    <w:rsid w:val="000443E9"/>
    <w:rsid w:val="000447BA"/>
    <w:rsid w:val="00045712"/>
    <w:rsid w:val="00046AAB"/>
    <w:rsid w:val="00046CF3"/>
    <w:rsid w:val="0004729C"/>
    <w:rsid w:val="00051042"/>
    <w:rsid w:val="00052D2F"/>
    <w:rsid w:val="00053C69"/>
    <w:rsid w:val="0005532B"/>
    <w:rsid w:val="00056485"/>
    <w:rsid w:val="0005742D"/>
    <w:rsid w:val="0006216B"/>
    <w:rsid w:val="000624A2"/>
    <w:rsid w:val="00064C89"/>
    <w:rsid w:val="000660E2"/>
    <w:rsid w:val="000706B6"/>
    <w:rsid w:val="0007290A"/>
    <w:rsid w:val="00073236"/>
    <w:rsid w:val="00073B12"/>
    <w:rsid w:val="000742F7"/>
    <w:rsid w:val="0007557D"/>
    <w:rsid w:val="00075806"/>
    <w:rsid w:val="000766F3"/>
    <w:rsid w:val="000776AB"/>
    <w:rsid w:val="000819B6"/>
    <w:rsid w:val="00081A8C"/>
    <w:rsid w:val="000829AC"/>
    <w:rsid w:val="00083891"/>
    <w:rsid w:val="0008434C"/>
    <w:rsid w:val="000843AD"/>
    <w:rsid w:val="00085056"/>
    <w:rsid w:val="0008686F"/>
    <w:rsid w:val="00086CB2"/>
    <w:rsid w:val="00086FD4"/>
    <w:rsid w:val="00087DC5"/>
    <w:rsid w:val="00090712"/>
    <w:rsid w:val="000907DA"/>
    <w:rsid w:val="0009152C"/>
    <w:rsid w:val="000935C8"/>
    <w:rsid w:val="00093C1C"/>
    <w:rsid w:val="000940C0"/>
    <w:rsid w:val="0009427B"/>
    <w:rsid w:val="0009453F"/>
    <w:rsid w:val="0009617F"/>
    <w:rsid w:val="000969F2"/>
    <w:rsid w:val="000A146D"/>
    <w:rsid w:val="000A33C2"/>
    <w:rsid w:val="000A355D"/>
    <w:rsid w:val="000A35AE"/>
    <w:rsid w:val="000A3C0A"/>
    <w:rsid w:val="000A4B63"/>
    <w:rsid w:val="000B034A"/>
    <w:rsid w:val="000B233C"/>
    <w:rsid w:val="000B300F"/>
    <w:rsid w:val="000B3BC1"/>
    <w:rsid w:val="000B4609"/>
    <w:rsid w:val="000B4A05"/>
    <w:rsid w:val="000B4E94"/>
    <w:rsid w:val="000B4FD6"/>
    <w:rsid w:val="000B55E1"/>
    <w:rsid w:val="000B6651"/>
    <w:rsid w:val="000C13B5"/>
    <w:rsid w:val="000C1610"/>
    <w:rsid w:val="000C1FB6"/>
    <w:rsid w:val="000C57B6"/>
    <w:rsid w:val="000C57F6"/>
    <w:rsid w:val="000C767F"/>
    <w:rsid w:val="000C76D2"/>
    <w:rsid w:val="000C7988"/>
    <w:rsid w:val="000D049F"/>
    <w:rsid w:val="000D0688"/>
    <w:rsid w:val="000D4DE4"/>
    <w:rsid w:val="000D4DE6"/>
    <w:rsid w:val="000D6A6B"/>
    <w:rsid w:val="000D6FDF"/>
    <w:rsid w:val="000D76B6"/>
    <w:rsid w:val="000D76D4"/>
    <w:rsid w:val="000D7854"/>
    <w:rsid w:val="000E30DE"/>
    <w:rsid w:val="000E3D37"/>
    <w:rsid w:val="000E51D9"/>
    <w:rsid w:val="000E68FA"/>
    <w:rsid w:val="000F015E"/>
    <w:rsid w:val="000F0620"/>
    <w:rsid w:val="000F29B4"/>
    <w:rsid w:val="000F2DD7"/>
    <w:rsid w:val="000F6124"/>
    <w:rsid w:val="000F69D7"/>
    <w:rsid w:val="001001E4"/>
    <w:rsid w:val="00101724"/>
    <w:rsid w:val="001018A5"/>
    <w:rsid w:val="00101A91"/>
    <w:rsid w:val="001023DE"/>
    <w:rsid w:val="00103329"/>
    <w:rsid w:val="00105D01"/>
    <w:rsid w:val="00106D70"/>
    <w:rsid w:val="00106D86"/>
    <w:rsid w:val="00107CFB"/>
    <w:rsid w:val="001114F9"/>
    <w:rsid w:val="001115CB"/>
    <w:rsid w:val="001123FC"/>
    <w:rsid w:val="00112437"/>
    <w:rsid w:val="001127BE"/>
    <w:rsid w:val="00114B71"/>
    <w:rsid w:val="00115589"/>
    <w:rsid w:val="00116B00"/>
    <w:rsid w:val="00120382"/>
    <w:rsid w:val="00120E8D"/>
    <w:rsid w:val="00121D61"/>
    <w:rsid w:val="001220BE"/>
    <w:rsid w:val="001228B7"/>
    <w:rsid w:val="00122979"/>
    <w:rsid w:val="00122A43"/>
    <w:rsid w:val="00124E46"/>
    <w:rsid w:val="00125388"/>
    <w:rsid w:val="001257F9"/>
    <w:rsid w:val="00126989"/>
    <w:rsid w:val="00126DFC"/>
    <w:rsid w:val="00127F5F"/>
    <w:rsid w:val="001302F0"/>
    <w:rsid w:val="00134B22"/>
    <w:rsid w:val="0014009E"/>
    <w:rsid w:val="001405AD"/>
    <w:rsid w:val="00142A49"/>
    <w:rsid w:val="00143C6D"/>
    <w:rsid w:val="00143EF4"/>
    <w:rsid w:val="0014466F"/>
    <w:rsid w:val="00147046"/>
    <w:rsid w:val="001504ED"/>
    <w:rsid w:val="00150642"/>
    <w:rsid w:val="00150BD4"/>
    <w:rsid w:val="00150D3D"/>
    <w:rsid w:val="001513B8"/>
    <w:rsid w:val="00153CA7"/>
    <w:rsid w:val="00153FED"/>
    <w:rsid w:val="00154718"/>
    <w:rsid w:val="00154836"/>
    <w:rsid w:val="00154B20"/>
    <w:rsid w:val="00155B7C"/>
    <w:rsid w:val="00157F41"/>
    <w:rsid w:val="00161832"/>
    <w:rsid w:val="00161EB3"/>
    <w:rsid w:val="00162781"/>
    <w:rsid w:val="00162F56"/>
    <w:rsid w:val="00166380"/>
    <w:rsid w:val="001669DC"/>
    <w:rsid w:val="00167577"/>
    <w:rsid w:val="00167DD7"/>
    <w:rsid w:val="001719B8"/>
    <w:rsid w:val="00172705"/>
    <w:rsid w:val="00173B7C"/>
    <w:rsid w:val="00173BB1"/>
    <w:rsid w:val="00174028"/>
    <w:rsid w:val="00174228"/>
    <w:rsid w:val="00174ACA"/>
    <w:rsid w:val="00175BA1"/>
    <w:rsid w:val="00176AC7"/>
    <w:rsid w:val="00177825"/>
    <w:rsid w:val="001778EE"/>
    <w:rsid w:val="00180B02"/>
    <w:rsid w:val="00183E25"/>
    <w:rsid w:val="001857D7"/>
    <w:rsid w:val="00185BE8"/>
    <w:rsid w:val="00185D7C"/>
    <w:rsid w:val="00186A8E"/>
    <w:rsid w:val="001870D6"/>
    <w:rsid w:val="00191C3F"/>
    <w:rsid w:val="00192027"/>
    <w:rsid w:val="001967D7"/>
    <w:rsid w:val="001977C5"/>
    <w:rsid w:val="001A044F"/>
    <w:rsid w:val="001A2229"/>
    <w:rsid w:val="001A2439"/>
    <w:rsid w:val="001A2456"/>
    <w:rsid w:val="001A3783"/>
    <w:rsid w:val="001A37A1"/>
    <w:rsid w:val="001A3B91"/>
    <w:rsid w:val="001A4E10"/>
    <w:rsid w:val="001A583E"/>
    <w:rsid w:val="001A6A39"/>
    <w:rsid w:val="001A7CBD"/>
    <w:rsid w:val="001B06A2"/>
    <w:rsid w:val="001B0BB5"/>
    <w:rsid w:val="001B0BF5"/>
    <w:rsid w:val="001B1221"/>
    <w:rsid w:val="001B2218"/>
    <w:rsid w:val="001B31AB"/>
    <w:rsid w:val="001B494A"/>
    <w:rsid w:val="001B54FF"/>
    <w:rsid w:val="001B7895"/>
    <w:rsid w:val="001C1357"/>
    <w:rsid w:val="001C19B0"/>
    <w:rsid w:val="001C2AE6"/>
    <w:rsid w:val="001C2FA7"/>
    <w:rsid w:val="001C5BCF"/>
    <w:rsid w:val="001C64C7"/>
    <w:rsid w:val="001D194C"/>
    <w:rsid w:val="001D2B1A"/>
    <w:rsid w:val="001D4279"/>
    <w:rsid w:val="001D574D"/>
    <w:rsid w:val="001D6403"/>
    <w:rsid w:val="001D6528"/>
    <w:rsid w:val="001D6F55"/>
    <w:rsid w:val="001D701E"/>
    <w:rsid w:val="001D7DA3"/>
    <w:rsid w:val="001D7DF8"/>
    <w:rsid w:val="001D7E08"/>
    <w:rsid w:val="001E1422"/>
    <w:rsid w:val="001E2E47"/>
    <w:rsid w:val="001E5DC0"/>
    <w:rsid w:val="001F1C66"/>
    <w:rsid w:val="001F397E"/>
    <w:rsid w:val="001F5BD5"/>
    <w:rsid w:val="001F65A2"/>
    <w:rsid w:val="001F712D"/>
    <w:rsid w:val="001F7B91"/>
    <w:rsid w:val="001F7B98"/>
    <w:rsid w:val="001F7E85"/>
    <w:rsid w:val="00200097"/>
    <w:rsid w:val="00201353"/>
    <w:rsid w:val="00202200"/>
    <w:rsid w:val="00203BAC"/>
    <w:rsid w:val="00205546"/>
    <w:rsid w:val="00205700"/>
    <w:rsid w:val="00207047"/>
    <w:rsid w:val="00207932"/>
    <w:rsid w:val="00210549"/>
    <w:rsid w:val="0021151A"/>
    <w:rsid w:val="00211616"/>
    <w:rsid w:val="0021168D"/>
    <w:rsid w:val="00211893"/>
    <w:rsid w:val="00211A2F"/>
    <w:rsid w:val="00214C68"/>
    <w:rsid w:val="00214F4E"/>
    <w:rsid w:val="00214FD0"/>
    <w:rsid w:val="0021503A"/>
    <w:rsid w:val="00216217"/>
    <w:rsid w:val="002167A7"/>
    <w:rsid w:val="00217079"/>
    <w:rsid w:val="002177F0"/>
    <w:rsid w:val="002213BB"/>
    <w:rsid w:val="002220EF"/>
    <w:rsid w:val="002232F1"/>
    <w:rsid w:val="002239EF"/>
    <w:rsid w:val="00224941"/>
    <w:rsid w:val="00227935"/>
    <w:rsid w:val="002303E7"/>
    <w:rsid w:val="002311B5"/>
    <w:rsid w:val="002316B9"/>
    <w:rsid w:val="00231E26"/>
    <w:rsid w:val="0023247D"/>
    <w:rsid w:val="00232659"/>
    <w:rsid w:val="00233165"/>
    <w:rsid w:val="00233614"/>
    <w:rsid w:val="00233DC0"/>
    <w:rsid w:val="00234FF2"/>
    <w:rsid w:val="0023595F"/>
    <w:rsid w:val="0023637B"/>
    <w:rsid w:val="00244690"/>
    <w:rsid w:val="002449CA"/>
    <w:rsid w:val="0024514E"/>
    <w:rsid w:val="002455D7"/>
    <w:rsid w:val="00246257"/>
    <w:rsid w:val="002469C7"/>
    <w:rsid w:val="002514DA"/>
    <w:rsid w:val="002515A2"/>
    <w:rsid w:val="00253520"/>
    <w:rsid w:val="00254AAA"/>
    <w:rsid w:val="002559E3"/>
    <w:rsid w:val="00255AB1"/>
    <w:rsid w:val="00256B46"/>
    <w:rsid w:val="00260977"/>
    <w:rsid w:val="00261035"/>
    <w:rsid w:val="00262142"/>
    <w:rsid w:val="00264697"/>
    <w:rsid w:val="00265446"/>
    <w:rsid w:val="00265903"/>
    <w:rsid w:val="00266513"/>
    <w:rsid w:val="00266899"/>
    <w:rsid w:val="002671EB"/>
    <w:rsid w:val="0026763A"/>
    <w:rsid w:val="00267D95"/>
    <w:rsid w:val="0027104D"/>
    <w:rsid w:val="00271151"/>
    <w:rsid w:val="00271EE6"/>
    <w:rsid w:val="0027227B"/>
    <w:rsid w:val="00274B90"/>
    <w:rsid w:val="00276856"/>
    <w:rsid w:val="00276C97"/>
    <w:rsid w:val="00277110"/>
    <w:rsid w:val="0027717E"/>
    <w:rsid w:val="002778E5"/>
    <w:rsid w:val="00282145"/>
    <w:rsid w:val="002821B4"/>
    <w:rsid w:val="0028262E"/>
    <w:rsid w:val="002828C9"/>
    <w:rsid w:val="00286135"/>
    <w:rsid w:val="0028697F"/>
    <w:rsid w:val="002872E6"/>
    <w:rsid w:val="00287DEA"/>
    <w:rsid w:val="00290E25"/>
    <w:rsid w:val="00291478"/>
    <w:rsid w:val="0029147B"/>
    <w:rsid w:val="00295AF6"/>
    <w:rsid w:val="002962B6"/>
    <w:rsid w:val="00297163"/>
    <w:rsid w:val="00297227"/>
    <w:rsid w:val="002A000A"/>
    <w:rsid w:val="002A1C9B"/>
    <w:rsid w:val="002A1FB4"/>
    <w:rsid w:val="002A1FF5"/>
    <w:rsid w:val="002A2DA6"/>
    <w:rsid w:val="002A3D5A"/>
    <w:rsid w:val="002A46E1"/>
    <w:rsid w:val="002A6638"/>
    <w:rsid w:val="002A68A6"/>
    <w:rsid w:val="002A7FED"/>
    <w:rsid w:val="002B13CC"/>
    <w:rsid w:val="002B1AD5"/>
    <w:rsid w:val="002B2546"/>
    <w:rsid w:val="002B2E5A"/>
    <w:rsid w:val="002B34E4"/>
    <w:rsid w:val="002B4128"/>
    <w:rsid w:val="002B67FB"/>
    <w:rsid w:val="002B79ED"/>
    <w:rsid w:val="002C0B8A"/>
    <w:rsid w:val="002C3D8E"/>
    <w:rsid w:val="002C418A"/>
    <w:rsid w:val="002C4874"/>
    <w:rsid w:val="002C6099"/>
    <w:rsid w:val="002C6C25"/>
    <w:rsid w:val="002D17F7"/>
    <w:rsid w:val="002D1E6F"/>
    <w:rsid w:val="002D2D18"/>
    <w:rsid w:val="002D2E4C"/>
    <w:rsid w:val="002D4B35"/>
    <w:rsid w:val="002D4E1C"/>
    <w:rsid w:val="002D708C"/>
    <w:rsid w:val="002D7F0F"/>
    <w:rsid w:val="002E129B"/>
    <w:rsid w:val="002E1431"/>
    <w:rsid w:val="002E16F7"/>
    <w:rsid w:val="002E3AA0"/>
    <w:rsid w:val="002E452A"/>
    <w:rsid w:val="002E63AC"/>
    <w:rsid w:val="002E75B8"/>
    <w:rsid w:val="002F2352"/>
    <w:rsid w:val="002F4437"/>
    <w:rsid w:val="002F4EA5"/>
    <w:rsid w:val="002F4F1C"/>
    <w:rsid w:val="002F53FB"/>
    <w:rsid w:val="002F5DFC"/>
    <w:rsid w:val="002F6BEC"/>
    <w:rsid w:val="002F6DCF"/>
    <w:rsid w:val="002F7133"/>
    <w:rsid w:val="002F738D"/>
    <w:rsid w:val="002F7D1A"/>
    <w:rsid w:val="00300FF0"/>
    <w:rsid w:val="00301F3C"/>
    <w:rsid w:val="00303422"/>
    <w:rsid w:val="00304B8C"/>
    <w:rsid w:val="00304BAB"/>
    <w:rsid w:val="00306766"/>
    <w:rsid w:val="00307784"/>
    <w:rsid w:val="003107FB"/>
    <w:rsid w:val="00310F7C"/>
    <w:rsid w:val="003115C1"/>
    <w:rsid w:val="00311DA6"/>
    <w:rsid w:val="003125BA"/>
    <w:rsid w:val="0031610E"/>
    <w:rsid w:val="003164B9"/>
    <w:rsid w:val="003176E3"/>
    <w:rsid w:val="0031799A"/>
    <w:rsid w:val="00317BB5"/>
    <w:rsid w:val="00320619"/>
    <w:rsid w:val="00320756"/>
    <w:rsid w:val="00320D94"/>
    <w:rsid w:val="00321251"/>
    <w:rsid w:val="00323968"/>
    <w:rsid w:val="00323971"/>
    <w:rsid w:val="0032597E"/>
    <w:rsid w:val="00327194"/>
    <w:rsid w:val="00327414"/>
    <w:rsid w:val="00327972"/>
    <w:rsid w:val="00330E0D"/>
    <w:rsid w:val="0033291F"/>
    <w:rsid w:val="00335AF2"/>
    <w:rsid w:val="003362E1"/>
    <w:rsid w:val="003363EA"/>
    <w:rsid w:val="00336712"/>
    <w:rsid w:val="003406DB"/>
    <w:rsid w:val="00341362"/>
    <w:rsid w:val="00342176"/>
    <w:rsid w:val="00343072"/>
    <w:rsid w:val="003435A2"/>
    <w:rsid w:val="00343E8D"/>
    <w:rsid w:val="003443FE"/>
    <w:rsid w:val="003444D4"/>
    <w:rsid w:val="00344A77"/>
    <w:rsid w:val="00350790"/>
    <w:rsid w:val="00351374"/>
    <w:rsid w:val="00352ECE"/>
    <w:rsid w:val="00355EEC"/>
    <w:rsid w:val="00356261"/>
    <w:rsid w:val="003575EB"/>
    <w:rsid w:val="0036095D"/>
    <w:rsid w:val="00360E52"/>
    <w:rsid w:val="00360FAE"/>
    <w:rsid w:val="00361F7C"/>
    <w:rsid w:val="00363ECC"/>
    <w:rsid w:val="003656B1"/>
    <w:rsid w:val="00365944"/>
    <w:rsid w:val="00366AAB"/>
    <w:rsid w:val="00366C3E"/>
    <w:rsid w:val="00367119"/>
    <w:rsid w:val="00367D56"/>
    <w:rsid w:val="00370376"/>
    <w:rsid w:val="003712CA"/>
    <w:rsid w:val="0037284E"/>
    <w:rsid w:val="00372BCB"/>
    <w:rsid w:val="00372CDA"/>
    <w:rsid w:val="0037338B"/>
    <w:rsid w:val="00374D0A"/>
    <w:rsid w:val="00374D23"/>
    <w:rsid w:val="00376434"/>
    <w:rsid w:val="00376E3F"/>
    <w:rsid w:val="00377493"/>
    <w:rsid w:val="00381FB3"/>
    <w:rsid w:val="00382B30"/>
    <w:rsid w:val="003837AC"/>
    <w:rsid w:val="003839E5"/>
    <w:rsid w:val="00383D97"/>
    <w:rsid w:val="00384D85"/>
    <w:rsid w:val="00385B6A"/>
    <w:rsid w:val="00385C67"/>
    <w:rsid w:val="00385DEB"/>
    <w:rsid w:val="00385E4F"/>
    <w:rsid w:val="00387328"/>
    <w:rsid w:val="003873F3"/>
    <w:rsid w:val="00387BEF"/>
    <w:rsid w:val="00387D88"/>
    <w:rsid w:val="00390487"/>
    <w:rsid w:val="00391DAB"/>
    <w:rsid w:val="00392072"/>
    <w:rsid w:val="0039228C"/>
    <w:rsid w:val="00392A6D"/>
    <w:rsid w:val="0039335F"/>
    <w:rsid w:val="0039403A"/>
    <w:rsid w:val="00394187"/>
    <w:rsid w:val="00394274"/>
    <w:rsid w:val="0039476B"/>
    <w:rsid w:val="0039514E"/>
    <w:rsid w:val="0039605A"/>
    <w:rsid w:val="003960FB"/>
    <w:rsid w:val="00396223"/>
    <w:rsid w:val="00396E24"/>
    <w:rsid w:val="003A1213"/>
    <w:rsid w:val="003A2C2F"/>
    <w:rsid w:val="003A2C88"/>
    <w:rsid w:val="003A30C2"/>
    <w:rsid w:val="003A43F3"/>
    <w:rsid w:val="003A57D8"/>
    <w:rsid w:val="003A7209"/>
    <w:rsid w:val="003B0243"/>
    <w:rsid w:val="003B0974"/>
    <w:rsid w:val="003B0ABC"/>
    <w:rsid w:val="003B0D04"/>
    <w:rsid w:val="003B206D"/>
    <w:rsid w:val="003B25EB"/>
    <w:rsid w:val="003B36E4"/>
    <w:rsid w:val="003B451C"/>
    <w:rsid w:val="003B5DD6"/>
    <w:rsid w:val="003B6173"/>
    <w:rsid w:val="003B6649"/>
    <w:rsid w:val="003B768E"/>
    <w:rsid w:val="003B78A0"/>
    <w:rsid w:val="003B7927"/>
    <w:rsid w:val="003B7E64"/>
    <w:rsid w:val="003C12D3"/>
    <w:rsid w:val="003C153C"/>
    <w:rsid w:val="003C2095"/>
    <w:rsid w:val="003C232B"/>
    <w:rsid w:val="003C3881"/>
    <w:rsid w:val="003C388E"/>
    <w:rsid w:val="003C3D49"/>
    <w:rsid w:val="003C5364"/>
    <w:rsid w:val="003C7747"/>
    <w:rsid w:val="003D0305"/>
    <w:rsid w:val="003D12A9"/>
    <w:rsid w:val="003D1D94"/>
    <w:rsid w:val="003D42F6"/>
    <w:rsid w:val="003D4383"/>
    <w:rsid w:val="003D4BD2"/>
    <w:rsid w:val="003D57E6"/>
    <w:rsid w:val="003D79FE"/>
    <w:rsid w:val="003E1788"/>
    <w:rsid w:val="003E2794"/>
    <w:rsid w:val="003E2E7C"/>
    <w:rsid w:val="003E3975"/>
    <w:rsid w:val="003E4666"/>
    <w:rsid w:val="003E502F"/>
    <w:rsid w:val="003E789B"/>
    <w:rsid w:val="003F0D7F"/>
    <w:rsid w:val="003F235D"/>
    <w:rsid w:val="003F3D63"/>
    <w:rsid w:val="003F4061"/>
    <w:rsid w:val="003F5B71"/>
    <w:rsid w:val="003F5C4C"/>
    <w:rsid w:val="003F6105"/>
    <w:rsid w:val="003F6643"/>
    <w:rsid w:val="003F7928"/>
    <w:rsid w:val="003F79C4"/>
    <w:rsid w:val="0040144A"/>
    <w:rsid w:val="00401A1D"/>
    <w:rsid w:val="00402881"/>
    <w:rsid w:val="0040386D"/>
    <w:rsid w:val="00404503"/>
    <w:rsid w:val="0040637C"/>
    <w:rsid w:val="004071A3"/>
    <w:rsid w:val="004072AB"/>
    <w:rsid w:val="00410C68"/>
    <w:rsid w:val="00411F57"/>
    <w:rsid w:val="00412AFD"/>
    <w:rsid w:val="00412CBB"/>
    <w:rsid w:val="004147DA"/>
    <w:rsid w:val="0041558B"/>
    <w:rsid w:val="004157D6"/>
    <w:rsid w:val="00415DA4"/>
    <w:rsid w:val="00417861"/>
    <w:rsid w:val="00417D03"/>
    <w:rsid w:val="00421FFD"/>
    <w:rsid w:val="0042288F"/>
    <w:rsid w:val="0042558C"/>
    <w:rsid w:val="004259E3"/>
    <w:rsid w:val="004262A6"/>
    <w:rsid w:val="00427945"/>
    <w:rsid w:val="00430064"/>
    <w:rsid w:val="0043016A"/>
    <w:rsid w:val="004306FB"/>
    <w:rsid w:val="00430763"/>
    <w:rsid w:val="00430F5F"/>
    <w:rsid w:val="00433503"/>
    <w:rsid w:val="004343E5"/>
    <w:rsid w:val="0043454E"/>
    <w:rsid w:val="00434A5A"/>
    <w:rsid w:val="00434C20"/>
    <w:rsid w:val="00434CF8"/>
    <w:rsid w:val="00436F19"/>
    <w:rsid w:val="00440133"/>
    <w:rsid w:val="00440F87"/>
    <w:rsid w:val="00443125"/>
    <w:rsid w:val="0044440A"/>
    <w:rsid w:val="00445E67"/>
    <w:rsid w:val="004464B1"/>
    <w:rsid w:val="00447117"/>
    <w:rsid w:val="00450443"/>
    <w:rsid w:val="00450480"/>
    <w:rsid w:val="0045053E"/>
    <w:rsid w:val="004512E6"/>
    <w:rsid w:val="00456FEB"/>
    <w:rsid w:val="00457C08"/>
    <w:rsid w:val="00461097"/>
    <w:rsid w:val="004620EC"/>
    <w:rsid w:val="00462386"/>
    <w:rsid w:val="00462CD2"/>
    <w:rsid w:val="0046329C"/>
    <w:rsid w:val="0046342F"/>
    <w:rsid w:val="00465675"/>
    <w:rsid w:val="00465AE4"/>
    <w:rsid w:val="00466F20"/>
    <w:rsid w:val="004670F0"/>
    <w:rsid w:val="004678F4"/>
    <w:rsid w:val="00470257"/>
    <w:rsid w:val="00472D73"/>
    <w:rsid w:val="00474193"/>
    <w:rsid w:val="0047444D"/>
    <w:rsid w:val="0047451A"/>
    <w:rsid w:val="00474D05"/>
    <w:rsid w:val="004768CF"/>
    <w:rsid w:val="00480596"/>
    <w:rsid w:val="0048218B"/>
    <w:rsid w:val="0048733F"/>
    <w:rsid w:val="0049000C"/>
    <w:rsid w:val="00491437"/>
    <w:rsid w:val="004918DF"/>
    <w:rsid w:val="00491E9C"/>
    <w:rsid w:val="00493A46"/>
    <w:rsid w:val="00493B1D"/>
    <w:rsid w:val="004942DE"/>
    <w:rsid w:val="00494F37"/>
    <w:rsid w:val="00495DE1"/>
    <w:rsid w:val="0049728C"/>
    <w:rsid w:val="0049768F"/>
    <w:rsid w:val="004A0363"/>
    <w:rsid w:val="004A178E"/>
    <w:rsid w:val="004A18CB"/>
    <w:rsid w:val="004A1DF6"/>
    <w:rsid w:val="004A2808"/>
    <w:rsid w:val="004A35EB"/>
    <w:rsid w:val="004A38F7"/>
    <w:rsid w:val="004A41E6"/>
    <w:rsid w:val="004A5050"/>
    <w:rsid w:val="004A5A45"/>
    <w:rsid w:val="004A79D7"/>
    <w:rsid w:val="004B0406"/>
    <w:rsid w:val="004B0A06"/>
    <w:rsid w:val="004B0B45"/>
    <w:rsid w:val="004B0F33"/>
    <w:rsid w:val="004B343C"/>
    <w:rsid w:val="004B36C2"/>
    <w:rsid w:val="004B4DDD"/>
    <w:rsid w:val="004B59A5"/>
    <w:rsid w:val="004B60F1"/>
    <w:rsid w:val="004B795A"/>
    <w:rsid w:val="004C0605"/>
    <w:rsid w:val="004C1982"/>
    <w:rsid w:val="004C3A6D"/>
    <w:rsid w:val="004C4B0B"/>
    <w:rsid w:val="004C4EDF"/>
    <w:rsid w:val="004C5165"/>
    <w:rsid w:val="004C61E9"/>
    <w:rsid w:val="004D037B"/>
    <w:rsid w:val="004D0450"/>
    <w:rsid w:val="004D1B6B"/>
    <w:rsid w:val="004D1FAE"/>
    <w:rsid w:val="004D238B"/>
    <w:rsid w:val="004D3CE5"/>
    <w:rsid w:val="004D7EDD"/>
    <w:rsid w:val="004E07E0"/>
    <w:rsid w:val="004E1B21"/>
    <w:rsid w:val="004E2441"/>
    <w:rsid w:val="004E3197"/>
    <w:rsid w:val="004E331F"/>
    <w:rsid w:val="004E3FC7"/>
    <w:rsid w:val="004E7C39"/>
    <w:rsid w:val="004F0A17"/>
    <w:rsid w:val="004F171F"/>
    <w:rsid w:val="004F2E70"/>
    <w:rsid w:val="004F4FE7"/>
    <w:rsid w:val="004F5D22"/>
    <w:rsid w:val="004F7A78"/>
    <w:rsid w:val="005007CC"/>
    <w:rsid w:val="00500FAA"/>
    <w:rsid w:val="00504C07"/>
    <w:rsid w:val="00505C22"/>
    <w:rsid w:val="00507234"/>
    <w:rsid w:val="0051062E"/>
    <w:rsid w:val="00511359"/>
    <w:rsid w:val="00511CFF"/>
    <w:rsid w:val="005121D9"/>
    <w:rsid w:val="0051254B"/>
    <w:rsid w:val="00512C8F"/>
    <w:rsid w:val="005144AE"/>
    <w:rsid w:val="005147A2"/>
    <w:rsid w:val="005149BD"/>
    <w:rsid w:val="00515282"/>
    <w:rsid w:val="00515963"/>
    <w:rsid w:val="00515F9F"/>
    <w:rsid w:val="005167B6"/>
    <w:rsid w:val="005170F0"/>
    <w:rsid w:val="00517BD2"/>
    <w:rsid w:val="005201A0"/>
    <w:rsid w:val="0052068C"/>
    <w:rsid w:val="00520ABF"/>
    <w:rsid w:val="005226A5"/>
    <w:rsid w:val="0052274B"/>
    <w:rsid w:val="005229D0"/>
    <w:rsid w:val="00522F54"/>
    <w:rsid w:val="005237C4"/>
    <w:rsid w:val="005265FF"/>
    <w:rsid w:val="00526926"/>
    <w:rsid w:val="00527305"/>
    <w:rsid w:val="00530430"/>
    <w:rsid w:val="00532C22"/>
    <w:rsid w:val="00532D05"/>
    <w:rsid w:val="00532D55"/>
    <w:rsid w:val="005332CE"/>
    <w:rsid w:val="00534184"/>
    <w:rsid w:val="00534300"/>
    <w:rsid w:val="00534C6C"/>
    <w:rsid w:val="005358B9"/>
    <w:rsid w:val="00537652"/>
    <w:rsid w:val="00540379"/>
    <w:rsid w:val="00541E4B"/>
    <w:rsid w:val="00542101"/>
    <w:rsid w:val="0054216F"/>
    <w:rsid w:val="00544FF7"/>
    <w:rsid w:val="00545600"/>
    <w:rsid w:val="005461CE"/>
    <w:rsid w:val="005462B5"/>
    <w:rsid w:val="0054665A"/>
    <w:rsid w:val="00550E5C"/>
    <w:rsid w:val="005511A9"/>
    <w:rsid w:val="005527C0"/>
    <w:rsid w:val="00552BE3"/>
    <w:rsid w:val="005535E8"/>
    <w:rsid w:val="00553FBF"/>
    <w:rsid w:val="00554CC2"/>
    <w:rsid w:val="00555DA8"/>
    <w:rsid w:val="00555DE8"/>
    <w:rsid w:val="0055639D"/>
    <w:rsid w:val="00556D1B"/>
    <w:rsid w:val="005578E9"/>
    <w:rsid w:val="00560446"/>
    <w:rsid w:val="00561191"/>
    <w:rsid w:val="00561234"/>
    <w:rsid w:val="005621A9"/>
    <w:rsid w:val="00564D1F"/>
    <w:rsid w:val="005650FB"/>
    <w:rsid w:val="005654D4"/>
    <w:rsid w:val="0056582C"/>
    <w:rsid w:val="005658BE"/>
    <w:rsid w:val="00566286"/>
    <w:rsid w:val="00574A08"/>
    <w:rsid w:val="00574B06"/>
    <w:rsid w:val="005759B3"/>
    <w:rsid w:val="0057753B"/>
    <w:rsid w:val="00577EAC"/>
    <w:rsid w:val="00580506"/>
    <w:rsid w:val="00580531"/>
    <w:rsid w:val="00581B66"/>
    <w:rsid w:val="00583241"/>
    <w:rsid w:val="005832DE"/>
    <w:rsid w:val="00583ACC"/>
    <w:rsid w:val="00583EC9"/>
    <w:rsid w:val="00585304"/>
    <w:rsid w:val="0058588A"/>
    <w:rsid w:val="00585C61"/>
    <w:rsid w:val="00586AD8"/>
    <w:rsid w:val="00586D84"/>
    <w:rsid w:val="00590A0D"/>
    <w:rsid w:val="00591548"/>
    <w:rsid w:val="00592520"/>
    <w:rsid w:val="00592B2D"/>
    <w:rsid w:val="00592D60"/>
    <w:rsid w:val="00594F07"/>
    <w:rsid w:val="005951C2"/>
    <w:rsid w:val="00595AA2"/>
    <w:rsid w:val="0059710D"/>
    <w:rsid w:val="00597B71"/>
    <w:rsid w:val="005A020A"/>
    <w:rsid w:val="005A3B94"/>
    <w:rsid w:val="005A5934"/>
    <w:rsid w:val="005A59F9"/>
    <w:rsid w:val="005A5E7E"/>
    <w:rsid w:val="005A626C"/>
    <w:rsid w:val="005A6A57"/>
    <w:rsid w:val="005A6B85"/>
    <w:rsid w:val="005B03CE"/>
    <w:rsid w:val="005B0609"/>
    <w:rsid w:val="005B0F2F"/>
    <w:rsid w:val="005B317C"/>
    <w:rsid w:val="005B542B"/>
    <w:rsid w:val="005B562A"/>
    <w:rsid w:val="005B640A"/>
    <w:rsid w:val="005B72A9"/>
    <w:rsid w:val="005C07BD"/>
    <w:rsid w:val="005C1589"/>
    <w:rsid w:val="005C1D89"/>
    <w:rsid w:val="005C28DA"/>
    <w:rsid w:val="005C3109"/>
    <w:rsid w:val="005C5883"/>
    <w:rsid w:val="005C588D"/>
    <w:rsid w:val="005C700C"/>
    <w:rsid w:val="005C77F9"/>
    <w:rsid w:val="005C7DE9"/>
    <w:rsid w:val="005D055D"/>
    <w:rsid w:val="005D1E2D"/>
    <w:rsid w:val="005D3774"/>
    <w:rsid w:val="005D5205"/>
    <w:rsid w:val="005D5B87"/>
    <w:rsid w:val="005D5DA1"/>
    <w:rsid w:val="005D6E9B"/>
    <w:rsid w:val="005D6EAA"/>
    <w:rsid w:val="005D7A63"/>
    <w:rsid w:val="005D7E3B"/>
    <w:rsid w:val="005E09F0"/>
    <w:rsid w:val="005E468E"/>
    <w:rsid w:val="005E4727"/>
    <w:rsid w:val="005E62F2"/>
    <w:rsid w:val="005F06BA"/>
    <w:rsid w:val="005F144E"/>
    <w:rsid w:val="005F15C1"/>
    <w:rsid w:val="005F2357"/>
    <w:rsid w:val="005F236B"/>
    <w:rsid w:val="005F3B68"/>
    <w:rsid w:val="005F4D33"/>
    <w:rsid w:val="005F52EE"/>
    <w:rsid w:val="005F59D5"/>
    <w:rsid w:val="005F6764"/>
    <w:rsid w:val="00600B17"/>
    <w:rsid w:val="00600C34"/>
    <w:rsid w:val="0060389F"/>
    <w:rsid w:val="00605B83"/>
    <w:rsid w:val="006070F1"/>
    <w:rsid w:val="00607218"/>
    <w:rsid w:val="00611E41"/>
    <w:rsid w:val="006122BF"/>
    <w:rsid w:val="006136DD"/>
    <w:rsid w:val="006143D5"/>
    <w:rsid w:val="00614A17"/>
    <w:rsid w:val="00615014"/>
    <w:rsid w:val="0061576A"/>
    <w:rsid w:val="0061758C"/>
    <w:rsid w:val="006201B2"/>
    <w:rsid w:val="0062118C"/>
    <w:rsid w:val="006214CB"/>
    <w:rsid w:val="006217AC"/>
    <w:rsid w:val="006233F5"/>
    <w:rsid w:val="00624053"/>
    <w:rsid w:val="00625D58"/>
    <w:rsid w:val="00626693"/>
    <w:rsid w:val="00626B24"/>
    <w:rsid w:val="00626E2C"/>
    <w:rsid w:val="00627297"/>
    <w:rsid w:val="00631E70"/>
    <w:rsid w:val="00634D1E"/>
    <w:rsid w:val="00636A15"/>
    <w:rsid w:val="0063728B"/>
    <w:rsid w:val="0063731D"/>
    <w:rsid w:val="0064302B"/>
    <w:rsid w:val="00643664"/>
    <w:rsid w:val="00643D4D"/>
    <w:rsid w:val="00643D99"/>
    <w:rsid w:val="00644BC3"/>
    <w:rsid w:val="00644D35"/>
    <w:rsid w:val="00645751"/>
    <w:rsid w:val="00647B2E"/>
    <w:rsid w:val="00650FDA"/>
    <w:rsid w:val="006519E3"/>
    <w:rsid w:val="00653E87"/>
    <w:rsid w:val="00654D49"/>
    <w:rsid w:val="00655217"/>
    <w:rsid w:val="00655513"/>
    <w:rsid w:val="00655DB0"/>
    <w:rsid w:val="00655DE2"/>
    <w:rsid w:val="00656426"/>
    <w:rsid w:val="006564B4"/>
    <w:rsid w:val="00656699"/>
    <w:rsid w:val="006571C2"/>
    <w:rsid w:val="0066098E"/>
    <w:rsid w:val="00660A34"/>
    <w:rsid w:val="00660D45"/>
    <w:rsid w:val="006623A5"/>
    <w:rsid w:val="0066329B"/>
    <w:rsid w:val="00663934"/>
    <w:rsid w:val="0066538C"/>
    <w:rsid w:val="00666E07"/>
    <w:rsid w:val="006675D4"/>
    <w:rsid w:val="00670162"/>
    <w:rsid w:val="006704BE"/>
    <w:rsid w:val="006716A1"/>
    <w:rsid w:val="00673540"/>
    <w:rsid w:val="00675F90"/>
    <w:rsid w:val="006777A4"/>
    <w:rsid w:val="006777EF"/>
    <w:rsid w:val="006801A8"/>
    <w:rsid w:val="006802A0"/>
    <w:rsid w:val="00681FFD"/>
    <w:rsid w:val="00682931"/>
    <w:rsid w:val="00682FCB"/>
    <w:rsid w:val="006867A8"/>
    <w:rsid w:val="006873FD"/>
    <w:rsid w:val="00690330"/>
    <w:rsid w:val="00692CF4"/>
    <w:rsid w:val="00692E75"/>
    <w:rsid w:val="00693820"/>
    <w:rsid w:val="00694228"/>
    <w:rsid w:val="0069442B"/>
    <w:rsid w:val="006951C0"/>
    <w:rsid w:val="006953E1"/>
    <w:rsid w:val="0069638A"/>
    <w:rsid w:val="0069668A"/>
    <w:rsid w:val="00697B9F"/>
    <w:rsid w:val="006A00C8"/>
    <w:rsid w:val="006A0CE9"/>
    <w:rsid w:val="006A15F1"/>
    <w:rsid w:val="006A18B8"/>
    <w:rsid w:val="006A2680"/>
    <w:rsid w:val="006A2A70"/>
    <w:rsid w:val="006A3841"/>
    <w:rsid w:val="006A492A"/>
    <w:rsid w:val="006A7860"/>
    <w:rsid w:val="006B098B"/>
    <w:rsid w:val="006B0CB2"/>
    <w:rsid w:val="006B0F22"/>
    <w:rsid w:val="006B19AD"/>
    <w:rsid w:val="006B2771"/>
    <w:rsid w:val="006B35B2"/>
    <w:rsid w:val="006B3814"/>
    <w:rsid w:val="006B3F42"/>
    <w:rsid w:val="006B4FC5"/>
    <w:rsid w:val="006B5E4F"/>
    <w:rsid w:val="006B6D52"/>
    <w:rsid w:val="006B7226"/>
    <w:rsid w:val="006B79AC"/>
    <w:rsid w:val="006B7BCB"/>
    <w:rsid w:val="006C0807"/>
    <w:rsid w:val="006C0C6C"/>
    <w:rsid w:val="006C2300"/>
    <w:rsid w:val="006C3145"/>
    <w:rsid w:val="006C4FAB"/>
    <w:rsid w:val="006D03F1"/>
    <w:rsid w:val="006D0FC1"/>
    <w:rsid w:val="006D1BD2"/>
    <w:rsid w:val="006D26CA"/>
    <w:rsid w:val="006D27C0"/>
    <w:rsid w:val="006D47A2"/>
    <w:rsid w:val="006D5EEF"/>
    <w:rsid w:val="006D6522"/>
    <w:rsid w:val="006D6B2C"/>
    <w:rsid w:val="006E0950"/>
    <w:rsid w:val="006E43CA"/>
    <w:rsid w:val="006E4E48"/>
    <w:rsid w:val="006E5954"/>
    <w:rsid w:val="006E696A"/>
    <w:rsid w:val="006F0C89"/>
    <w:rsid w:val="006F11FF"/>
    <w:rsid w:val="006F1E78"/>
    <w:rsid w:val="006F2945"/>
    <w:rsid w:val="006F29B5"/>
    <w:rsid w:val="006F41CA"/>
    <w:rsid w:val="006F42CA"/>
    <w:rsid w:val="006F67DD"/>
    <w:rsid w:val="007003BE"/>
    <w:rsid w:val="00701013"/>
    <w:rsid w:val="00701FE4"/>
    <w:rsid w:val="0070355F"/>
    <w:rsid w:val="007057D9"/>
    <w:rsid w:val="0070644D"/>
    <w:rsid w:val="00706E30"/>
    <w:rsid w:val="007127E4"/>
    <w:rsid w:val="0071474C"/>
    <w:rsid w:val="00715DB4"/>
    <w:rsid w:val="0071637A"/>
    <w:rsid w:val="007177D2"/>
    <w:rsid w:val="007213BE"/>
    <w:rsid w:val="0072351D"/>
    <w:rsid w:val="00723AE2"/>
    <w:rsid w:val="00725375"/>
    <w:rsid w:val="00725386"/>
    <w:rsid w:val="0072630F"/>
    <w:rsid w:val="00726E62"/>
    <w:rsid w:val="0072790F"/>
    <w:rsid w:val="00727C88"/>
    <w:rsid w:val="00731120"/>
    <w:rsid w:val="00731DEC"/>
    <w:rsid w:val="0073218F"/>
    <w:rsid w:val="007321B4"/>
    <w:rsid w:val="00733FDD"/>
    <w:rsid w:val="007346FE"/>
    <w:rsid w:val="00735DB2"/>
    <w:rsid w:val="0073621C"/>
    <w:rsid w:val="0073648A"/>
    <w:rsid w:val="0073688F"/>
    <w:rsid w:val="007378EC"/>
    <w:rsid w:val="00737EBB"/>
    <w:rsid w:val="00740C9F"/>
    <w:rsid w:val="007421AF"/>
    <w:rsid w:val="00742A16"/>
    <w:rsid w:val="00743DB2"/>
    <w:rsid w:val="00746800"/>
    <w:rsid w:val="0074715B"/>
    <w:rsid w:val="0074716F"/>
    <w:rsid w:val="00747DBC"/>
    <w:rsid w:val="00747F48"/>
    <w:rsid w:val="00751132"/>
    <w:rsid w:val="0075355D"/>
    <w:rsid w:val="00753ECB"/>
    <w:rsid w:val="0075466C"/>
    <w:rsid w:val="0075562D"/>
    <w:rsid w:val="007561A0"/>
    <w:rsid w:val="0075670C"/>
    <w:rsid w:val="00756A92"/>
    <w:rsid w:val="007625E9"/>
    <w:rsid w:val="0076387C"/>
    <w:rsid w:val="00764D79"/>
    <w:rsid w:val="007658F0"/>
    <w:rsid w:val="00767A00"/>
    <w:rsid w:val="00767B25"/>
    <w:rsid w:val="00770CF0"/>
    <w:rsid w:val="007736B1"/>
    <w:rsid w:val="007744B5"/>
    <w:rsid w:val="00774F3C"/>
    <w:rsid w:val="00780276"/>
    <w:rsid w:val="0078114C"/>
    <w:rsid w:val="00781259"/>
    <w:rsid w:val="0078392A"/>
    <w:rsid w:val="00784A2C"/>
    <w:rsid w:val="00785242"/>
    <w:rsid w:val="007860BB"/>
    <w:rsid w:val="007873CC"/>
    <w:rsid w:val="0079067A"/>
    <w:rsid w:val="007907EE"/>
    <w:rsid w:val="00791562"/>
    <w:rsid w:val="007922F6"/>
    <w:rsid w:val="00792E65"/>
    <w:rsid w:val="00793DC0"/>
    <w:rsid w:val="0079417F"/>
    <w:rsid w:val="0079492E"/>
    <w:rsid w:val="00795E24"/>
    <w:rsid w:val="00796CBE"/>
    <w:rsid w:val="007A0DA1"/>
    <w:rsid w:val="007A1247"/>
    <w:rsid w:val="007A2F86"/>
    <w:rsid w:val="007A34FF"/>
    <w:rsid w:val="007A3834"/>
    <w:rsid w:val="007A3B0F"/>
    <w:rsid w:val="007A4703"/>
    <w:rsid w:val="007A4AE2"/>
    <w:rsid w:val="007A5594"/>
    <w:rsid w:val="007A589B"/>
    <w:rsid w:val="007A6B23"/>
    <w:rsid w:val="007A7240"/>
    <w:rsid w:val="007A7289"/>
    <w:rsid w:val="007B1449"/>
    <w:rsid w:val="007B26F5"/>
    <w:rsid w:val="007B4F6C"/>
    <w:rsid w:val="007B5881"/>
    <w:rsid w:val="007B673A"/>
    <w:rsid w:val="007B67B9"/>
    <w:rsid w:val="007B7993"/>
    <w:rsid w:val="007C0CBB"/>
    <w:rsid w:val="007C17D2"/>
    <w:rsid w:val="007C2095"/>
    <w:rsid w:val="007C2BA6"/>
    <w:rsid w:val="007C4003"/>
    <w:rsid w:val="007C530A"/>
    <w:rsid w:val="007C5E03"/>
    <w:rsid w:val="007C64A0"/>
    <w:rsid w:val="007C6F3F"/>
    <w:rsid w:val="007C7849"/>
    <w:rsid w:val="007D0BEC"/>
    <w:rsid w:val="007D1093"/>
    <w:rsid w:val="007D2954"/>
    <w:rsid w:val="007D38F8"/>
    <w:rsid w:val="007D3CF0"/>
    <w:rsid w:val="007D4B64"/>
    <w:rsid w:val="007D4EB2"/>
    <w:rsid w:val="007D5A11"/>
    <w:rsid w:val="007D6770"/>
    <w:rsid w:val="007D7C77"/>
    <w:rsid w:val="007E142E"/>
    <w:rsid w:val="007E18A6"/>
    <w:rsid w:val="007E1D4C"/>
    <w:rsid w:val="007E25D3"/>
    <w:rsid w:val="007E731A"/>
    <w:rsid w:val="007E7595"/>
    <w:rsid w:val="007F02EB"/>
    <w:rsid w:val="007F0B06"/>
    <w:rsid w:val="007F1FC9"/>
    <w:rsid w:val="007F2506"/>
    <w:rsid w:val="007F2678"/>
    <w:rsid w:val="007F2F0A"/>
    <w:rsid w:val="007F3C3C"/>
    <w:rsid w:val="007F4A8B"/>
    <w:rsid w:val="007F6FC1"/>
    <w:rsid w:val="007F7912"/>
    <w:rsid w:val="00801113"/>
    <w:rsid w:val="008019DB"/>
    <w:rsid w:val="00803288"/>
    <w:rsid w:val="00803498"/>
    <w:rsid w:val="00804421"/>
    <w:rsid w:val="008053AC"/>
    <w:rsid w:val="00805780"/>
    <w:rsid w:val="00805F48"/>
    <w:rsid w:val="008067E7"/>
    <w:rsid w:val="00810FCC"/>
    <w:rsid w:val="00811486"/>
    <w:rsid w:val="00811501"/>
    <w:rsid w:val="0081316C"/>
    <w:rsid w:val="00813A33"/>
    <w:rsid w:val="00814072"/>
    <w:rsid w:val="00814867"/>
    <w:rsid w:val="00814CAE"/>
    <w:rsid w:val="00816E03"/>
    <w:rsid w:val="00817C78"/>
    <w:rsid w:val="00822635"/>
    <w:rsid w:val="00822DC8"/>
    <w:rsid w:val="00823DC3"/>
    <w:rsid w:val="00824402"/>
    <w:rsid w:val="008249B7"/>
    <w:rsid w:val="008252C8"/>
    <w:rsid w:val="008259CE"/>
    <w:rsid w:val="00825CC6"/>
    <w:rsid w:val="0082675C"/>
    <w:rsid w:val="008272A0"/>
    <w:rsid w:val="00827D35"/>
    <w:rsid w:val="008309A6"/>
    <w:rsid w:val="00832E40"/>
    <w:rsid w:val="00833DC4"/>
    <w:rsid w:val="00836C27"/>
    <w:rsid w:val="00837533"/>
    <w:rsid w:val="00841ECD"/>
    <w:rsid w:val="00841F29"/>
    <w:rsid w:val="00842ACD"/>
    <w:rsid w:val="008431F0"/>
    <w:rsid w:val="00843B1C"/>
    <w:rsid w:val="00844D6C"/>
    <w:rsid w:val="008467D6"/>
    <w:rsid w:val="0084794E"/>
    <w:rsid w:val="00847DD2"/>
    <w:rsid w:val="00850554"/>
    <w:rsid w:val="00851661"/>
    <w:rsid w:val="00852479"/>
    <w:rsid w:val="00852B28"/>
    <w:rsid w:val="00853AEF"/>
    <w:rsid w:val="00853B7C"/>
    <w:rsid w:val="00854B22"/>
    <w:rsid w:val="008552C5"/>
    <w:rsid w:val="00857287"/>
    <w:rsid w:val="00857E15"/>
    <w:rsid w:val="00861DE1"/>
    <w:rsid w:val="008621D8"/>
    <w:rsid w:val="00863879"/>
    <w:rsid w:val="00864AFE"/>
    <w:rsid w:val="0086552C"/>
    <w:rsid w:val="00865EB2"/>
    <w:rsid w:val="0086657B"/>
    <w:rsid w:val="008668DC"/>
    <w:rsid w:val="00866AEA"/>
    <w:rsid w:val="00867B16"/>
    <w:rsid w:val="00871213"/>
    <w:rsid w:val="0087368C"/>
    <w:rsid w:val="00873A91"/>
    <w:rsid w:val="0087518C"/>
    <w:rsid w:val="00876C24"/>
    <w:rsid w:val="008775EF"/>
    <w:rsid w:val="008776B7"/>
    <w:rsid w:val="00877A55"/>
    <w:rsid w:val="00880035"/>
    <w:rsid w:val="0088088A"/>
    <w:rsid w:val="0088232E"/>
    <w:rsid w:val="008827CB"/>
    <w:rsid w:val="00884632"/>
    <w:rsid w:val="00884C71"/>
    <w:rsid w:val="0088568F"/>
    <w:rsid w:val="008875C7"/>
    <w:rsid w:val="00887711"/>
    <w:rsid w:val="00887DE8"/>
    <w:rsid w:val="00890585"/>
    <w:rsid w:val="00890FA5"/>
    <w:rsid w:val="00891515"/>
    <w:rsid w:val="008918BB"/>
    <w:rsid w:val="00893A28"/>
    <w:rsid w:val="00894EE6"/>
    <w:rsid w:val="00896123"/>
    <w:rsid w:val="008974C6"/>
    <w:rsid w:val="00897B0E"/>
    <w:rsid w:val="008A632C"/>
    <w:rsid w:val="008A6E69"/>
    <w:rsid w:val="008B00BF"/>
    <w:rsid w:val="008B0639"/>
    <w:rsid w:val="008B08F3"/>
    <w:rsid w:val="008B1088"/>
    <w:rsid w:val="008B1848"/>
    <w:rsid w:val="008B2069"/>
    <w:rsid w:val="008B273F"/>
    <w:rsid w:val="008C002D"/>
    <w:rsid w:val="008C0AAC"/>
    <w:rsid w:val="008C0CF2"/>
    <w:rsid w:val="008C0D00"/>
    <w:rsid w:val="008C4316"/>
    <w:rsid w:val="008C45C8"/>
    <w:rsid w:val="008C4A9A"/>
    <w:rsid w:val="008C4C6E"/>
    <w:rsid w:val="008C4E41"/>
    <w:rsid w:val="008C689B"/>
    <w:rsid w:val="008C6E96"/>
    <w:rsid w:val="008C7CDF"/>
    <w:rsid w:val="008C7E7B"/>
    <w:rsid w:val="008D03C6"/>
    <w:rsid w:val="008D0CD3"/>
    <w:rsid w:val="008D0F48"/>
    <w:rsid w:val="008D12A3"/>
    <w:rsid w:val="008D1CAA"/>
    <w:rsid w:val="008D2CC2"/>
    <w:rsid w:val="008D3367"/>
    <w:rsid w:val="008D4E91"/>
    <w:rsid w:val="008D5101"/>
    <w:rsid w:val="008D52A6"/>
    <w:rsid w:val="008D5C8B"/>
    <w:rsid w:val="008D648E"/>
    <w:rsid w:val="008D6AC8"/>
    <w:rsid w:val="008D6EEF"/>
    <w:rsid w:val="008D7057"/>
    <w:rsid w:val="008D70FF"/>
    <w:rsid w:val="008D74C1"/>
    <w:rsid w:val="008E0970"/>
    <w:rsid w:val="008E18AB"/>
    <w:rsid w:val="008E33AE"/>
    <w:rsid w:val="008E388B"/>
    <w:rsid w:val="008E3AD1"/>
    <w:rsid w:val="008E3D92"/>
    <w:rsid w:val="008E429C"/>
    <w:rsid w:val="008E629F"/>
    <w:rsid w:val="008E6E8D"/>
    <w:rsid w:val="008E7E21"/>
    <w:rsid w:val="008F0CFC"/>
    <w:rsid w:val="008F0D51"/>
    <w:rsid w:val="008F0DF4"/>
    <w:rsid w:val="008F125F"/>
    <w:rsid w:val="008F27D3"/>
    <w:rsid w:val="008F2C1E"/>
    <w:rsid w:val="008F313E"/>
    <w:rsid w:val="008F3945"/>
    <w:rsid w:val="008F3E04"/>
    <w:rsid w:val="008F42CC"/>
    <w:rsid w:val="008F5FD5"/>
    <w:rsid w:val="008F660E"/>
    <w:rsid w:val="008F761C"/>
    <w:rsid w:val="00900601"/>
    <w:rsid w:val="00900FFE"/>
    <w:rsid w:val="00901D80"/>
    <w:rsid w:val="00902183"/>
    <w:rsid w:val="009033BD"/>
    <w:rsid w:val="009043A0"/>
    <w:rsid w:val="00904406"/>
    <w:rsid w:val="009047BB"/>
    <w:rsid w:val="00906B24"/>
    <w:rsid w:val="009070CC"/>
    <w:rsid w:val="009100D2"/>
    <w:rsid w:val="00910CD7"/>
    <w:rsid w:val="00912B16"/>
    <w:rsid w:val="00913311"/>
    <w:rsid w:val="00914701"/>
    <w:rsid w:val="009149DC"/>
    <w:rsid w:val="00914B31"/>
    <w:rsid w:val="00923064"/>
    <w:rsid w:val="00923F32"/>
    <w:rsid w:val="0092419A"/>
    <w:rsid w:val="00924243"/>
    <w:rsid w:val="00927042"/>
    <w:rsid w:val="009271FF"/>
    <w:rsid w:val="00927B49"/>
    <w:rsid w:val="009315FA"/>
    <w:rsid w:val="00931E53"/>
    <w:rsid w:val="00932BAC"/>
    <w:rsid w:val="0093354E"/>
    <w:rsid w:val="00934619"/>
    <w:rsid w:val="009348BD"/>
    <w:rsid w:val="0093524A"/>
    <w:rsid w:val="00935927"/>
    <w:rsid w:val="00935C2F"/>
    <w:rsid w:val="00936075"/>
    <w:rsid w:val="009374D8"/>
    <w:rsid w:val="009376ED"/>
    <w:rsid w:val="00940089"/>
    <w:rsid w:val="00940A4C"/>
    <w:rsid w:val="00942666"/>
    <w:rsid w:val="00942704"/>
    <w:rsid w:val="0094275A"/>
    <w:rsid w:val="009429C1"/>
    <w:rsid w:val="00942A09"/>
    <w:rsid w:val="00943180"/>
    <w:rsid w:val="00943881"/>
    <w:rsid w:val="009441D2"/>
    <w:rsid w:val="009441FD"/>
    <w:rsid w:val="0094437B"/>
    <w:rsid w:val="00944927"/>
    <w:rsid w:val="0094570C"/>
    <w:rsid w:val="0094590C"/>
    <w:rsid w:val="00946AAC"/>
    <w:rsid w:val="00946F8B"/>
    <w:rsid w:val="0094735C"/>
    <w:rsid w:val="0094763E"/>
    <w:rsid w:val="00953E63"/>
    <w:rsid w:val="009546E8"/>
    <w:rsid w:val="009559A0"/>
    <w:rsid w:val="00955E91"/>
    <w:rsid w:val="0095687A"/>
    <w:rsid w:val="00956A14"/>
    <w:rsid w:val="009629EB"/>
    <w:rsid w:val="00964C49"/>
    <w:rsid w:val="00965C5C"/>
    <w:rsid w:val="009664BC"/>
    <w:rsid w:val="00966E4E"/>
    <w:rsid w:val="00967664"/>
    <w:rsid w:val="00967DEC"/>
    <w:rsid w:val="00970778"/>
    <w:rsid w:val="00970992"/>
    <w:rsid w:val="009723B1"/>
    <w:rsid w:val="00973D7E"/>
    <w:rsid w:val="00974655"/>
    <w:rsid w:val="00975B85"/>
    <w:rsid w:val="009762F2"/>
    <w:rsid w:val="0098041A"/>
    <w:rsid w:val="00980430"/>
    <w:rsid w:val="0098093F"/>
    <w:rsid w:val="00981FC5"/>
    <w:rsid w:val="00982B89"/>
    <w:rsid w:val="009849A4"/>
    <w:rsid w:val="00984D13"/>
    <w:rsid w:val="0098730A"/>
    <w:rsid w:val="00990447"/>
    <w:rsid w:val="009915AD"/>
    <w:rsid w:val="0099619E"/>
    <w:rsid w:val="00997FEF"/>
    <w:rsid w:val="009A0033"/>
    <w:rsid w:val="009A003A"/>
    <w:rsid w:val="009A062D"/>
    <w:rsid w:val="009A10E3"/>
    <w:rsid w:val="009A3BE6"/>
    <w:rsid w:val="009A3FB4"/>
    <w:rsid w:val="009A4367"/>
    <w:rsid w:val="009A6677"/>
    <w:rsid w:val="009B0210"/>
    <w:rsid w:val="009B0A7A"/>
    <w:rsid w:val="009B19A9"/>
    <w:rsid w:val="009B2927"/>
    <w:rsid w:val="009B3123"/>
    <w:rsid w:val="009B3B9F"/>
    <w:rsid w:val="009B50D0"/>
    <w:rsid w:val="009B5880"/>
    <w:rsid w:val="009B6C42"/>
    <w:rsid w:val="009B74E2"/>
    <w:rsid w:val="009B7E00"/>
    <w:rsid w:val="009C0A7F"/>
    <w:rsid w:val="009C1A44"/>
    <w:rsid w:val="009C1B32"/>
    <w:rsid w:val="009C3E0C"/>
    <w:rsid w:val="009C4656"/>
    <w:rsid w:val="009C66B9"/>
    <w:rsid w:val="009C7D0B"/>
    <w:rsid w:val="009D16AE"/>
    <w:rsid w:val="009D1A8A"/>
    <w:rsid w:val="009D2968"/>
    <w:rsid w:val="009D29DD"/>
    <w:rsid w:val="009D33A7"/>
    <w:rsid w:val="009D3AAB"/>
    <w:rsid w:val="009D54D4"/>
    <w:rsid w:val="009D5A94"/>
    <w:rsid w:val="009D6E2F"/>
    <w:rsid w:val="009D7318"/>
    <w:rsid w:val="009E0947"/>
    <w:rsid w:val="009E0BF3"/>
    <w:rsid w:val="009E1064"/>
    <w:rsid w:val="009E110E"/>
    <w:rsid w:val="009E1729"/>
    <w:rsid w:val="009E1F11"/>
    <w:rsid w:val="009E2081"/>
    <w:rsid w:val="009E27A1"/>
    <w:rsid w:val="009F3ADB"/>
    <w:rsid w:val="009F4A55"/>
    <w:rsid w:val="009F50B1"/>
    <w:rsid w:val="009F657D"/>
    <w:rsid w:val="009F689E"/>
    <w:rsid w:val="00A0038B"/>
    <w:rsid w:val="00A00D31"/>
    <w:rsid w:val="00A0126B"/>
    <w:rsid w:val="00A0141A"/>
    <w:rsid w:val="00A01732"/>
    <w:rsid w:val="00A04FAB"/>
    <w:rsid w:val="00A05A78"/>
    <w:rsid w:val="00A05B08"/>
    <w:rsid w:val="00A05BEC"/>
    <w:rsid w:val="00A0793D"/>
    <w:rsid w:val="00A11BB4"/>
    <w:rsid w:val="00A11F33"/>
    <w:rsid w:val="00A12A4D"/>
    <w:rsid w:val="00A12DB4"/>
    <w:rsid w:val="00A13DE3"/>
    <w:rsid w:val="00A13F79"/>
    <w:rsid w:val="00A143CD"/>
    <w:rsid w:val="00A143FC"/>
    <w:rsid w:val="00A144EE"/>
    <w:rsid w:val="00A1473D"/>
    <w:rsid w:val="00A14825"/>
    <w:rsid w:val="00A20674"/>
    <w:rsid w:val="00A2149E"/>
    <w:rsid w:val="00A21CFF"/>
    <w:rsid w:val="00A22CF9"/>
    <w:rsid w:val="00A22D76"/>
    <w:rsid w:val="00A23538"/>
    <w:rsid w:val="00A23ED7"/>
    <w:rsid w:val="00A26812"/>
    <w:rsid w:val="00A26A26"/>
    <w:rsid w:val="00A27575"/>
    <w:rsid w:val="00A305DE"/>
    <w:rsid w:val="00A332BC"/>
    <w:rsid w:val="00A33E64"/>
    <w:rsid w:val="00A34B16"/>
    <w:rsid w:val="00A36149"/>
    <w:rsid w:val="00A36EF4"/>
    <w:rsid w:val="00A37FB2"/>
    <w:rsid w:val="00A4015F"/>
    <w:rsid w:val="00A41111"/>
    <w:rsid w:val="00A437DA"/>
    <w:rsid w:val="00A43E60"/>
    <w:rsid w:val="00A43F27"/>
    <w:rsid w:val="00A44FFE"/>
    <w:rsid w:val="00A45948"/>
    <w:rsid w:val="00A47B1C"/>
    <w:rsid w:val="00A47F51"/>
    <w:rsid w:val="00A50A18"/>
    <w:rsid w:val="00A50D5A"/>
    <w:rsid w:val="00A5114F"/>
    <w:rsid w:val="00A51395"/>
    <w:rsid w:val="00A5150A"/>
    <w:rsid w:val="00A51B3F"/>
    <w:rsid w:val="00A52C70"/>
    <w:rsid w:val="00A60183"/>
    <w:rsid w:val="00A60D18"/>
    <w:rsid w:val="00A61A25"/>
    <w:rsid w:val="00A61D54"/>
    <w:rsid w:val="00A643E3"/>
    <w:rsid w:val="00A64CF9"/>
    <w:rsid w:val="00A65453"/>
    <w:rsid w:val="00A65E68"/>
    <w:rsid w:val="00A65ED1"/>
    <w:rsid w:val="00A67D76"/>
    <w:rsid w:val="00A700AA"/>
    <w:rsid w:val="00A702F4"/>
    <w:rsid w:val="00A704AA"/>
    <w:rsid w:val="00A71386"/>
    <w:rsid w:val="00A71B0D"/>
    <w:rsid w:val="00A72B44"/>
    <w:rsid w:val="00A73AA5"/>
    <w:rsid w:val="00A73F2F"/>
    <w:rsid w:val="00A75039"/>
    <w:rsid w:val="00A751D6"/>
    <w:rsid w:val="00A75C5D"/>
    <w:rsid w:val="00A80696"/>
    <w:rsid w:val="00A80F48"/>
    <w:rsid w:val="00A814D6"/>
    <w:rsid w:val="00A81C7C"/>
    <w:rsid w:val="00A83580"/>
    <w:rsid w:val="00A837A0"/>
    <w:rsid w:val="00A84509"/>
    <w:rsid w:val="00A84571"/>
    <w:rsid w:val="00A860F0"/>
    <w:rsid w:val="00A8688A"/>
    <w:rsid w:val="00A91651"/>
    <w:rsid w:val="00A9199F"/>
    <w:rsid w:val="00A92D22"/>
    <w:rsid w:val="00A95052"/>
    <w:rsid w:val="00A95700"/>
    <w:rsid w:val="00A9593D"/>
    <w:rsid w:val="00A95E06"/>
    <w:rsid w:val="00A96C34"/>
    <w:rsid w:val="00A9764C"/>
    <w:rsid w:val="00A978FE"/>
    <w:rsid w:val="00AA0D5F"/>
    <w:rsid w:val="00AA163A"/>
    <w:rsid w:val="00AA1DFB"/>
    <w:rsid w:val="00AA2601"/>
    <w:rsid w:val="00AA396B"/>
    <w:rsid w:val="00AA564B"/>
    <w:rsid w:val="00AA6B8D"/>
    <w:rsid w:val="00AA765F"/>
    <w:rsid w:val="00AA7FE7"/>
    <w:rsid w:val="00AB1B02"/>
    <w:rsid w:val="00AB1D48"/>
    <w:rsid w:val="00AB2B72"/>
    <w:rsid w:val="00AB324A"/>
    <w:rsid w:val="00AB45C2"/>
    <w:rsid w:val="00AB59F7"/>
    <w:rsid w:val="00AB5E83"/>
    <w:rsid w:val="00AB6FC6"/>
    <w:rsid w:val="00AB70BA"/>
    <w:rsid w:val="00AB754B"/>
    <w:rsid w:val="00AB7D96"/>
    <w:rsid w:val="00AC0E14"/>
    <w:rsid w:val="00AC23F4"/>
    <w:rsid w:val="00AC2C36"/>
    <w:rsid w:val="00AC3F78"/>
    <w:rsid w:val="00AC43AC"/>
    <w:rsid w:val="00AC4D9E"/>
    <w:rsid w:val="00AC4DD3"/>
    <w:rsid w:val="00AC7228"/>
    <w:rsid w:val="00AC7368"/>
    <w:rsid w:val="00AC73A4"/>
    <w:rsid w:val="00AC7ED5"/>
    <w:rsid w:val="00AD126B"/>
    <w:rsid w:val="00AD21FD"/>
    <w:rsid w:val="00AD22C8"/>
    <w:rsid w:val="00AD46D2"/>
    <w:rsid w:val="00AD53C0"/>
    <w:rsid w:val="00AD6B3A"/>
    <w:rsid w:val="00AD73D2"/>
    <w:rsid w:val="00AD7708"/>
    <w:rsid w:val="00AE18EC"/>
    <w:rsid w:val="00AE23BF"/>
    <w:rsid w:val="00AE2E1C"/>
    <w:rsid w:val="00AE3677"/>
    <w:rsid w:val="00AE4212"/>
    <w:rsid w:val="00AE4731"/>
    <w:rsid w:val="00AE4AC6"/>
    <w:rsid w:val="00AE51CD"/>
    <w:rsid w:val="00AE5994"/>
    <w:rsid w:val="00AE6CDC"/>
    <w:rsid w:val="00AE7AF7"/>
    <w:rsid w:val="00AF121F"/>
    <w:rsid w:val="00AF1419"/>
    <w:rsid w:val="00AF3012"/>
    <w:rsid w:val="00AF3CAA"/>
    <w:rsid w:val="00AF40FC"/>
    <w:rsid w:val="00AF4BDD"/>
    <w:rsid w:val="00AF4BE8"/>
    <w:rsid w:val="00AF4D7D"/>
    <w:rsid w:val="00AF5F64"/>
    <w:rsid w:val="00AF61FF"/>
    <w:rsid w:val="00AF6A93"/>
    <w:rsid w:val="00B009F0"/>
    <w:rsid w:val="00B01444"/>
    <w:rsid w:val="00B0156F"/>
    <w:rsid w:val="00B01BDF"/>
    <w:rsid w:val="00B01CBD"/>
    <w:rsid w:val="00B02181"/>
    <w:rsid w:val="00B038B4"/>
    <w:rsid w:val="00B044D0"/>
    <w:rsid w:val="00B04C36"/>
    <w:rsid w:val="00B05EC1"/>
    <w:rsid w:val="00B07594"/>
    <w:rsid w:val="00B14A6E"/>
    <w:rsid w:val="00B14EA1"/>
    <w:rsid w:val="00B151CE"/>
    <w:rsid w:val="00B15421"/>
    <w:rsid w:val="00B20C15"/>
    <w:rsid w:val="00B213A7"/>
    <w:rsid w:val="00B21EAC"/>
    <w:rsid w:val="00B224E7"/>
    <w:rsid w:val="00B22E48"/>
    <w:rsid w:val="00B22ED9"/>
    <w:rsid w:val="00B23BF8"/>
    <w:rsid w:val="00B25552"/>
    <w:rsid w:val="00B25644"/>
    <w:rsid w:val="00B256B8"/>
    <w:rsid w:val="00B25846"/>
    <w:rsid w:val="00B25E5D"/>
    <w:rsid w:val="00B260B3"/>
    <w:rsid w:val="00B26EC8"/>
    <w:rsid w:val="00B277F3"/>
    <w:rsid w:val="00B30441"/>
    <w:rsid w:val="00B31F1E"/>
    <w:rsid w:val="00B32159"/>
    <w:rsid w:val="00B33BF7"/>
    <w:rsid w:val="00B33CA2"/>
    <w:rsid w:val="00B34069"/>
    <w:rsid w:val="00B37D8F"/>
    <w:rsid w:val="00B4196B"/>
    <w:rsid w:val="00B42F0E"/>
    <w:rsid w:val="00B42FE7"/>
    <w:rsid w:val="00B4436B"/>
    <w:rsid w:val="00B471EE"/>
    <w:rsid w:val="00B50A68"/>
    <w:rsid w:val="00B51286"/>
    <w:rsid w:val="00B51512"/>
    <w:rsid w:val="00B51DAA"/>
    <w:rsid w:val="00B51FF2"/>
    <w:rsid w:val="00B5235D"/>
    <w:rsid w:val="00B5395D"/>
    <w:rsid w:val="00B554EB"/>
    <w:rsid w:val="00B55B4C"/>
    <w:rsid w:val="00B55F1A"/>
    <w:rsid w:val="00B565DD"/>
    <w:rsid w:val="00B565EC"/>
    <w:rsid w:val="00B575C8"/>
    <w:rsid w:val="00B60AB3"/>
    <w:rsid w:val="00B6158B"/>
    <w:rsid w:val="00B61734"/>
    <w:rsid w:val="00B631B4"/>
    <w:rsid w:val="00B6334E"/>
    <w:rsid w:val="00B643A4"/>
    <w:rsid w:val="00B65A25"/>
    <w:rsid w:val="00B70A15"/>
    <w:rsid w:val="00B70AF4"/>
    <w:rsid w:val="00B70C99"/>
    <w:rsid w:val="00B71153"/>
    <w:rsid w:val="00B71864"/>
    <w:rsid w:val="00B73CD3"/>
    <w:rsid w:val="00B74A0A"/>
    <w:rsid w:val="00B7724B"/>
    <w:rsid w:val="00B77AC7"/>
    <w:rsid w:val="00B80D9E"/>
    <w:rsid w:val="00B81F3B"/>
    <w:rsid w:val="00B84080"/>
    <w:rsid w:val="00B8462A"/>
    <w:rsid w:val="00B853AB"/>
    <w:rsid w:val="00B8540D"/>
    <w:rsid w:val="00B866F3"/>
    <w:rsid w:val="00B86C41"/>
    <w:rsid w:val="00B9072D"/>
    <w:rsid w:val="00B91EC4"/>
    <w:rsid w:val="00B91FBD"/>
    <w:rsid w:val="00B92418"/>
    <w:rsid w:val="00B92648"/>
    <w:rsid w:val="00B957B5"/>
    <w:rsid w:val="00B966E0"/>
    <w:rsid w:val="00B96C9F"/>
    <w:rsid w:val="00B97E05"/>
    <w:rsid w:val="00BA01FB"/>
    <w:rsid w:val="00BA1291"/>
    <w:rsid w:val="00BA1CF3"/>
    <w:rsid w:val="00BA1FF3"/>
    <w:rsid w:val="00BA2730"/>
    <w:rsid w:val="00BA2BB6"/>
    <w:rsid w:val="00BA2C37"/>
    <w:rsid w:val="00BA31CA"/>
    <w:rsid w:val="00BA3BF0"/>
    <w:rsid w:val="00BA4B84"/>
    <w:rsid w:val="00BA4E26"/>
    <w:rsid w:val="00BA5903"/>
    <w:rsid w:val="00BA6D52"/>
    <w:rsid w:val="00BB1BE0"/>
    <w:rsid w:val="00BB459A"/>
    <w:rsid w:val="00BB4BEB"/>
    <w:rsid w:val="00BB5E64"/>
    <w:rsid w:val="00BB6994"/>
    <w:rsid w:val="00BB78D1"/>
    <w:rsid w:val="00BB7923"/>
    <w:rsid w:val="00BC07D4"/>
    <w:rsid w:val="00BC3028"/>
    <w:rsid w:val="00BC4326"/>
    <w:rsid w:val="00BC630F"/>
    <w:rsid w:val="00BC6761"/>
    <w:rsid w:val="00BC772E"/>
    <w:rsid w:val="00BC7C42"/>
    <w:rsid w:val="00BD0B57"/>
    <w:rsid w:val="00BD187E"/>
    <w:rsid w:val="00BD23CD"/>
    <w:rsid w:val="00BD2B95"/>
    <w:rsid w:val="00BD3E0B"/>
    <w:rsid w:val="00BD78D0"/>
    <w:rsid w:val="00BD78E8"/>
    <w:rsid w:val="00BE10F6"/>
    <w:rsid w:val="00BE1D1F"/>
    <w:rsid w:val="00BE2E22"/>
    <w:rsid w:val="00BE3502"/>
    <w:rsid w:val="00BE3B8F"/>
    <w:rsid w:val="00BE3BDE"/>
    <w:rsid w:val="00BF252F"/>
    <w:rsid w:val="00BF3165"/>
    <w:rsid w:val="00BF3490"/>
    <w:rsid w:val="00BF3DCE"/>
    <w:rsid w:val="00BF55BB"/>
    <w:rsid w:val="00BF5A4C"/>
    <w:rsid w:val="00BF647E"/>
    <w:rsid w:val="00BF69DA"/>
    <w:rsid w:val="00BF72C9"/>
    <w:rsid w:val="00BF7F46"/>
    <w:rsid w:val="00C013B3"/>
    <w:rsid w:val="00C015EA"/>
    <w:rsid w:val="00C01BAD"/>
    <w:rsid w:val="00C0299F"/>
    <w:rsid w:val="00C029C7"/>
    <w:rsid w:val="00C03200"/>
    <w:rsid w:val="00C04190"/>
    <w:rsid w:val="00C05F6E"/>
    <w:rsid w:val="00C07A0B"/>
    <w:rsid w:val="00C10193"/>
    <w:rsid w:val="00C117A5"/>
    <w:rsid w:val="00C12C46"/>
    <w:rsid w:val="00C13E79"/>
    <w:rsid w:val="00C143F4"/>
    <w:rsid w:val="00C15AA5"/>
    <w:rsid w:val="00C15BAD"/>
    <w:rsid w:val="00C15BDF"/>
    <w:rsid w:val="00C17B07"/>
    <w:rsid w:val="00C20588"/>
    <w:rsid w:val="00C20E6E"/>
    <w:rsid w:val="00C2170D"/>
    <w:rsid w:val="00C225D0"/>
    <w:rsid w:val="00C23820"/>
    <w:rsid w:val="00C238E0"/>
    <w:rsid w:val="00C23916"/>
    <w:rsid w:val="00C23E82"/>
    <w:rsid w:val="00C24810"/>
    <w:rsid w:val="00C255EB"/>
    <w:rsid w:val="00C25C0B"/>
    <w:rsid w:val="00C26997"/>
    <w:rsid w:val="00C26A45"/>
    <w:rsid w:val="00C30000"/>
    <w:rsid w:val="00C30F8A"/>
    <w:rsid w:val="00C315BF"/>
    <w:rsid w:val="00C31831"/>
    <w:rsid w:val="00C323C1"/>
    <w:rsid w:val="00C32764"/>
    <w:rsid w:val="00C33340"/>
    <w:rsid w:val="00C3355E"/>
    <w:rsid w:val="00C34096"/>
    <w:rsid w:val="00C36427"/>
    <w:rsid w:val="00C37845"/>
    <w:rsid w:val="00C40659"/>
    <w:rsid w:val="00C426F9"/>
    <w:rsid w:val="00C42EA0"/>
    <w:rsid w:val="00C43C45"/>
    <w:rsid w:val="00C43DEC"/>
    <w:rsid w:val="00C43FC3"/>
    <w:rsid w:val="00C446BA"/>
    <w:rsid w:val="00C44CBE"/>
    <w:rsid w:val="00C44EA8"/>
    <w:rsid w:val="00C47213"/>
    <w:rsid w:val="00C474B1"/>
    <w:rsid w:val="00C502C1"/>
    <w:rsid w:val="00C50A5A"/>
    <w:rsid w:val="00C52CF7"/>
    <w:rsid w:val="00C52F47"/>
    <w:rsid w:val="00C53330"/>
    <w:rsid w:val="00C535D8"/>
    <w:rsid w:val="00C53A55"/>
    <w:rsid w:val="00C53D57"/>
    <w:rsid w:val="00C53F09"/>
    <w:rsid w:val="00C55EF4"/>
    <w:rsid w:val="00C568F9"/>
    <w:rsid w:val="00C56D7D"/>
    <w:rsid w:val="00C60735"/>
    <w:rsid w:val="00C61CE2"/>
    <w:rsid w:val="00C629A0"/>
    <w:rsid w:val="00C62BBD"/>
    <w:rsid w:val="00C63B51"/>
    <w:rsid w:val="00C63C9B"/>
    <w:rsid w:val="00C64057"/>
    <w:rsid w:val="00C64976"/>
    <w:rsid w:val="00C6497A"/>
    <w:rsid w:val="00C64D8A"/>
    <w:rsid w:val="00C6524C"/>
    <w:rsid w:val="00C65FE4"/>
    <w:rsid w:val="00C70486"/>
    <w:rsid w:val="00C70F47"/>
    <w:rsid w:val="00C71CC2"/>
    <w:rsid w:val="00C71F49"/>
    <w:rsid w:val="00C7479B"/>
    <w:rsid w:val="00C74873"/>
    <w:rsid w:val="00C75A1B"/>
    <w:rsid w:val="00C7645C"/>
    <w:rsid w:val="00C76A50"/>
    <w:rsid w:val="00C775BD"/>
    <w:rsid w:val="00C77E04"/>
    <w:rsid w:val="00C80DB5"/>
    <w:rsid w:val="00C81350"/>
    <w:rsid w:val="00C8326B"/>
    <w:rsid w:val="00C833B4"/>
    <w:rsid w:val="00C8347A"/>
    <w:rsid w:val="00C838D4"/>
    <w:rsid w:val="00C84C7F"/>
    <w:rsid w:val="00C8521F"/>
    <w:rsid w:val="00C8571C"/>
    <w:rsid w:val="00C859D6"/>
    <w:rsid w:val="00C864A4"/>
    <w:rsid w:val="00C86CA7"/>
    <w:rsid w:val="00C93B3E"/>
    <w:rsid w:val="00C93CC4"/>
    <w:rsid w:val="00C950BF"/>
    <w:rsid w:val="00C950FD"/>
    <w:rsid w:val="00CA013E"/>
    <w:rsid w:val="00CA1C60"/>
    <w:rsid w:val="00CA44C7"/>
    <w:rsid w:val="00CA6108"/>
    <w:rsid w:val="00CA72ED"/>
    <w:rsid w:val="00CB120F"/>
    <w:rsid w:val="00CB1FBE"/>
    <w:rsid w:val="00CB23C2"/>
    <w:rsid w:val="00CB563F"/>
    <w:rsid w:val="00CB6841"/>
    <w:rsid w:val="00CB6D34"/>
    <w:rsid w:val="00CB6FFB"/>
    <w:rsid w:val="00CB78FD"/>
    <w:rsid w:val="00CC0898"/>
    <w:rsid w:val="00CC1091"/>
    <w:rsid w:val="00CC2E1A"/>
    <w:rsid w:val="00CC36F7"/>
    <w:rsid w:val="00CC371B"/>
    <w:rsid w:val="00CC3A4C"/>
    <w:rsid w:val="00CC3BB8"/>
    <w:rsid w:val="00CC4A3F"/>
    <w:rsid w:val="00CC5F50"/>
    <w:rsid w:val="00CC6490"/>
    <w:rsid w:val="00CC6696"/>
    <w:rsid w:val="00CC6BB8"/>
    <w:rsid w:val="00CC7253"/>
    <w:rsid w:val="00CC72E2"/>
    <w:rsid w:val="00CD1A7F"/>
    <w:rsid w:val="00CD1FDF"/>
    <w:rsid w:val="00CD2D1E"/>
    <w:rsid w:val="00CD3586"/>
    <w:rsid w:val="00CD567B"/>
    <w:rsid w:val="00CE20FA"/>
    <w:rsid w:val="00CE2202"/>
    <w:rsid w:val="00CE4A0D"/>
    <w:rsid w:val="00CE4D1A"/>
    <w:rsid w:val="00CE5249"/>
    <w:rsid w:val="00CE5DD0"/>
    <w:rsid w:val="00CE64CB"/>
    <w:rsid w:val="00CE6ECC"/>
    <w:rsid w:val="00CF0A0B"/>
    <w:rsid w:val="00CF16D0"/>
    <w:rsid w:val="00CF1770"/>
    <w:rsid w:val="00CF2240"/>
    <w:rsid w:val="00CF2AF0"/>
    <w:rsid w:val="00CF3437"/>
    <w:rsid w:val="00CF36CA"/>
    <w:rsid w:val="00CF4E45"/>
    <w:rsid w:val="00CF62F5"/>
    <w:rsid w:val="00CF7A49"/>
    <w:rsid w:val="00D00C3D"/>
    <w:rsid w:val="00D01EBE"/>
    <w:rsid w:val="00D0271A"/>
    <w:rsid w:val="00D027AE"/>
    <w:rsid w:val="00D034C4"/>
    <w:rsid w:val="00D035D5"/>
    <w:rsid w:val="00D04FA8"/>
    <w:rsid w:val="00D0651A"/>
    <w:rsid w:val="00D10348"/>
    <w:rsid w:val="00D103D4"/>
    <w:rsid w:val="00D10F8F"/>
    <w:rsid w:val="00D11F70"/>
    <w:rsid w:val="00D15A94"/>
    <w:rsid w:val="00D15ED7"/>
    <w:rsid w:val="00D2066E"/>
    <w:rsid w:val="00D20757"/>
    <w:rsid w:val="00D20F0A"/>
    <w:rsid w:val="00D21FB5"/>
    <w:rsid w:val="00D2304E"/>
    <w:rsid w:val="00D239ED"/>
    <w:rsid w:val="00D247BE"/>
    <w:rsid w:val="00D27454"/>
    <w:rsid w:val="00D338EA"/>
    <w:rsid w:val="00D34596"/>
    <w:rsid w:val="00D36433"/>
    <w:rsid w:val="00D37AE0"/>
    <w:rsid w:val="00D37F18"/>
    <w:rsid w:val="00D400E3"/>
    <w:rsid w:val="00D410FE"/>
    <w:rsid w:val="00D415E3"/>
    <w:rsid w:val="00D42454"/>
    <w:rsid w:val="00D4295E"/>
    <w:rsid w:val="00D42B21"/>
    <w:rsid w:val="00D4354B"/>
    <w:rsid w:val="00D43E6C"/>
    <w:rsid w:val="00D45800"/>
    <w:rsid w:val="00D4591B"/>
    <w:rsid w:val="00D45E79"/>
    <w:rsid w:val="00D46DD1"/>
    <w:rsid w:val="00D4765C"/>
    <w:rsid w:val="00D50E6A"/>
    <w:rsid w:val="00D511DD"/>
    <w:rsid w:val="00D51DA2"/>
    <w:rsid w:val="00D536B9"/>
    <w:rsid w:val="00D53736"/>
    <w:rsid w:val="00D55300"/>
    <w:rsid w:val="00D5586E"/>
    <w:rsid w:val="00D56745"/>
    <w:rsid w:val="00D56CBB"/>
    <w:rsid w:val="00D57E19"/>
    <w:rsid w:val="00D6007E"/>
    <w:rsid w:val="00D60209"/>
    <w:rsid w:val="00D6070C"/>
    <w:rsid w:val="00D607AD"/>
    <w:rsid w:val="00D60A04"/>
    <w:rsid w:val="00D619B4"/>
    <w:rsid w:val="00D63C67"/>
    <w:rsid w:val="00D63D72"/>
    <w:rsid w:val="00D642E3"/>
    <w:rsid w:val="00D64F40"/>
    <w:rsid w:val="00D657A5"/>
    <w:rsid w:val="00D6682F"/>
    <w:rsid w:val="00D66911"/>
    <w:rsid w:val="00D66BE1"/>
    <w:rsid w:val="00D71433"/>
    <w:rsid w:val="00D71DEB"/>
    <w:rsid w:val="00D7219D"/>
    <w:rsid w:val="00D728C6"/>
    <w:rsid w:val="00D73384"/>
    <w:rsid w:val="00D73DB3"/>
    <w:rsid w:val="00D75653"/>
    <w:rsid w:val="00D76D1B"/>
    <w:rsid w:val="00D7762A"/>
    <w:rsid w:val="00D77BF3"/>
    <w:rsid w:val="00D8167A"/>
    <w:rsid w:val="00D85767"/>
    <w:rsid w:val="00D8614F"/>
    <w:rsid w:val="00D86AA7"/>
    <w:rsid w:val="00D87D86"/>
    <w:rsid w:val="00D91D11"/>
    <w:rsid w:val="00D91FF7"/>
    <w:rsid w:val="00D931B0"/>
    <w:rsid w:val="00D93CB0"/>
    <w:rsid w:val="00D952E9"/>
    <w:rsid w:val="00D956E4"/>
    <w:rsid w:val="00D96939"/>
    <w:rsid w:val="00D9757B"/>
    <w:rsid w:val="00D97A78"/>
    <w:rsid w:val="00DA048C"/>
    <w:rsid w:val="00DA0B26"/>
    <w:rsid w:val="00DA1016"/>
    <w:rsid w:val="00DA22AC"/>
    <w:rsid w:val="00DA3911"/>
    <w:rsid w:val="00DA4F31"/>
    <w:rsid w:val="00DA66E5"/>
    <w:rsid w:val="00DA6B2E"/>
    <w:rsid w:val="00DA7572"/>
    <w:rsid w:val="00DA768B"/>
    <w:rsid w:val="00DA7A0E"/>
    <w:rsid w:val="00DA7B86"/>
    <w:rsid w:val="00DB179B"/>
    <w:rsid w:val="00DB32D8"/>
    <w:rsid w:val="00DB3523"/>
    <w:rsid w:val="00DB36F0"/>
    <w:rsid w:val="00DB4079"/>
    <w:rsid w:val="00DB42FE"/>
    <w:rsid w:val="00DB6503"/>
    <w:rsid w:val="00DB70BF"/>
    <w:rsid w:val="00DC0EC4"/>
    <w:rsid w:val="00DC1230"/>
    <w:rsid w:val="00DC289A"/>
    <w:rsid w:val="00DC2B94"/>
    <w:rsid w:val="00DC2D77"/>
    <w:rsid w:val="00DC41AF"/>
    <w:rsid w:val="00DC5112"/>
    <w:rsid w:val="00DC659D"/>
    <w:rsid w:val="00DC6A3C"/>
    <w:rsid w:val="00DC6D24"/>
    <w:rsid w:val="00DC6F61"/>
    <w:rsid w:val="00DC7B8F"/>
    <w:rsid w:val="00DD17EF"/>
    <w:rsid w:val="00DD20C4"/>
    <w:rsid w:val="00DD2BA5"/>
    <w:rsid w:val="00DD30F0"/>
    <w:rsid w:val="00DD44A8"/>
    <w:rsid w:val="00DD55A6"/>
    <w:rsid w:val="00DD5798"/>
    <w:rsid w:val="00DD5AC0"/>
    <w:rsid w:val="00DE04AE"/>
    <w:rsid w:val="00DE25CE"/>
    <w:rsid w:val="00DE4E44"/>
    <w:rsid w:val="00DE518F"/>
    <w:rsid w:val="00DE7FDD"/>
    <w:rsid w:val="00DF0DDE"/>
    <w:rsid w:val="00DF0FFC"/>
    <w:rsid w:val="00DF227F"/>
    <w:rsid w:val="00DF2A64"/>
    <w:rsid w:val="00DF3981"/>
    <w:rsid w:val="00DF5C87"/>
    <w:rsid w:val="00DF7277"/>
    <w:rsid w:val="00E009B0"/>
    <w:rsid w:val="00E01AB8"/>
    <w:rsid w:val="00E01CF7"/>
    <w:rsid w:val="00E01E92"/>
    <w:rsid w:val="00E03CCF"/>
    <w:rsid w:val="00E05067"/>
    <w:rsid w:val="00E054F1"/>
    <w:rsid w:val="00E057AD"/>
    <w:rsid w:val="00E0617B"/>
    <w:rsid w:val="00E0776D"/>
    <w:rsid w:val="00E07F3D"/>
    <w:rsid w:val="00E10715"/>
    <w:rsid w:val="00E12E2D"/>
    <w:rsid w:val="00E140A1"/>
    <w:rsid w:val="00E1691A"/>
    <w:rsid w:val="00E2018F"/>
    <w:rsid w:val="00E217EB"/>
    <w:rsid w:val="00E22823"/>
    <w:rsid w:val="00E22CCC"/>
    <w:rsid w:val="00E24561"/>
    <w:rsid w:val="00E24A44"/>
    <w:rsid w:val="00E25B51"/>
    <w:rsid w:val="00E25BC4"/>
    <w:rsid w:val="00E2654B"/>
    <w:rsid w:val="00E266B4"/>
    <w:rsid w:val="00E2671C"/>
    <w:rsid w:val="00E27383"/>
    <w:rsid w:val="00E27E00"/>
    <w:rsid w:val="00E30F37"/>
    <w:rsid w:val="00E3167D"/>
    <w:rsid w:val="00E319E8"/>
    <w:rsid w:val="00E31A69"/>
    <w:rsid w:val="00E32375"/>
    <w:rsid w:val="00E329EA"/>
    <w:rsid w:val="00E32AD5"/>
    <w:rsid w:val="00E33CBD"/>
    <w:rsid w:val="00E33E82"/>
    <w:rsid w:val="00E34046"/>
    <w:rsid w:val="00E35332"/>
    <w:rsid w:val="00E35611"/>
    <w:rsid w:val="00E36DF5"/>
    <w:rsid w:val="00E40840"/>
    <w:rsid w:val="00E416B9"/>
    <w:rsid w:val="00E422E4"/>
    <w:rsid w:val="00E4267B"/>
    <w:rsid w:val="00E437FE"/>
    <w:rsid w:val="00E4431F"/>
    <w:rsid w:val="00E44E74"/>
    <w:rsid w:val="00E45243"/>
    <w:rsid w:val="00E46454"/>
    <w:rsid w:val="00E46A55"/>
    <w:rsid w:val="00E46E07"/>
    <w:rsid w:val="00E4774B"/>
    <w:rsid w:val="00E502A3"/>
    <w:rsid w:val="00E504C1"/>
    <w:rsid w:val="00E505D2"/>
    <w:rsid w:val="00E50E2D"/>
    <w:rsid w:val="00E53EBA"/>
    <w:rsid w:val="00E540A1"/>
    <w:rsid w:val="00E54ED1"/>
    <w:rsid w:val="00E55DC6"/>
    <w:rsid w:val="00E56CA1"/>
    <w:rsid w:val="00E57C80"/>
    <w:rsid w:val="00E57D8F"/>
    <w:rsid w:val="00E60704"/>
    <w:rsid w:val="00E60912"/>
    <w:rsid w:val="00E60958"/>
    <w:rsid w:val="00E628C3"/>
    <w:rsid w:val="00E63D7B"/>
    <w:rsid w:val="00E6514D"/>
    <w:rsid w:val="00E65740"/>
    <w:rsid w:val="00E659A8"/>
    <w:rsid w:val="00E65D8B"/>
    <w:rsid w:val="00E66838"/>
    <w:rsid w:val="00E679FF"/>
    <w:rsid w:val="00E67FD3"/>
    <w:rsid w:val="00E70814"/>
    <w:rsid w:val="00E7151F"/>
    <w:rsid w:val="00E71A9B"/>
    <w:rsid w:val="00E720C8"/>
    <w:rsid w:val="00E724B1"/>
    <w:rsid w:val="00E760A1"/>
    <w:rsid w:val="00E7692A"/>
    <w:rsid w:val="00E76F0D"/>
    <w:rsid w:val="00E77443"/>
    <w:rsid w:val="00E77BB7"/>
    <w:rsid w:val="00E77F62"/>
    <w:rsid w:val="00E80EE7"/>
    <w:rsid w:val="00E82DF1"/>
    <w:rsid w:val="00E84289"/>
    <w:rsid w:val="00E842B0"/>
    <w:rsid w:val="00E84E9C"/>
    <w:rsid w:val="00E86062"/>
    <w:rsid w:val="00E873DB"/>
    <w:rsid w:val="00E87A79"/>
    <w:rsid w:val="00E90150"/>
    <w:rsid w:val="00E905A1"/>
    <w:rsid w:val="00E91329"/>
    <w:rsid w:val="00E91A3E"/>
    <w:rsid w:val="00E92773"/>
    <w:rsid w:val="00E935FE"/>
    <w:rsid w:val="00E93B81"/>
    <w:rsid w:val="00E945C4"/>
    <w:rsid w:val="00E95BC2"/>
    <w:rsid w:val="00E968F8"/>
    <w:rsid w:val="00E973CA"/>
    <w:rsid w:val="00EA12B6"/>
    <w:rsid w:val="00EA3364"/>
    <w:rsid w:val="00EA7D79"/>
    <w:rsid w:val="00EA7EF0"/>
    <w:rsid w:val="00EB1600"/>
    <w:rsid w:val="00EB230A"/>
    <w:rsid w:val="00EB2B89"/>
    <w:rsid w:val="00EB2C56"/>
    <w:rsid w:val="00EB6A82"/>
    <w:rsid w:val="00EC097F"/>
    <w:rsid w:val="00EC18F9"/>
    <w:rsid w:val="00EC4AF4"/>
    <w:rsid w:val="00EC5702"/>
    <w:rsid w:val="00EC5DBC"/>
    <w:rsid w:val="00EC6A21"/>
    <w:rsid w:val="00EC7358"/>
    <w:rsid w:val="00ED297B"/>
    <w:rsid w:val="00ED2C86"/>
    <w:rsid w:val="00ED33E3"/>
    <w:rsid w:val="00ED3D39"/>
    <w:rsid w:val="00ED3E38"/>
    <w:rsid w:val="00ED4644"/>
    <w:rsid w:val="00ED5E3C"/>
    <w:rsid w:val="00ED5EA6"/>
    <w:rsid w:val="00ED754F"/>
    <w:rsid w:val="00ED7D19"/>
    <w:rsid w:val="00ED7DEB"/>
    <w:rsid w:val="00ED7F09"/>
    <w:rsid w:val="00EE06F0"/>
    <w:rsid w:val="00EE0784"/>
    <w:rsid w:val="00EE1B24"/>
    <w:rsid w:val="00EE3634"/>
    <w:rsid w:val="00EE4D21"/>
    <w:rsid w:val="00EE50F6"/>
    <w:rsid w:val="00EE73E0"/>
    <w:rsid w:val="00EE7B3E"/>
    <w:rsid w:val="00EE7C07"/>
    <w:rsid w:val="00EE7DE4"/>
    <w:rsid w:val="00EF0C98"/>
    <w:rsid w:val="00EF0F34"/>
    <w:rsid w:val="00EF1153"/>
    <w:rsid w:val="00EF34AE"/>
    <w:rsid w:val="00EF35A3"/>
    <w:rsid w:val="00EF474C"/>
    <w:rsid w:val="00EF66B6"/>
    <w:rsid w:val="00EF738C"/>
    <w:rsid w:val="00EF7469"/>
    <w:rsid w:val="00EF7C2E"/>
    <w:rsid w:val="00EF7F6D"/>
    <w:rsid w:val="00F01313"/>
    <w:rsid w:val="00F01CC3"/>
    <w:rsid w:val="00F0266E"/>
    <w:rsid w:val="00F031B3"/>
    <w:rsid w:val="00F035B9"/>
    <w:rsid w:val="00F04EB8"/>
    <w:rsid w:val="00F05F81"/>
    <w:rsid w:val="00F069C0"/>
    <w:rsid w:val="00F06BF7"/>
    <w:rsid w:val="00F06C03"/>
    <w:rsid w:val="00F10E8F"/>
    <w:rsid w:val="00F13265"/>
    <w:rsid w:val="00F16EE3"/>
    <w:rsid w:val="00F172C7"/>
    <w:rsid w:val="00F17598"/>
    <w:rsid w:val="00F17765"/>
    <w:rsid w:val="00F205EE"/>
    <w:rsid w:val="00F2095D"/>
    <w:rsid w:val="00F22E0F"/>
    <w:rsid w:val="00F23E16"/>
    <w:rsid w:val="00F242E5"/>
    <w:rsid w:val="00F2518F"/>
    <w:rsid w:val="00F26FE3"/>
    <w:rsid w:val="00F2738B"/>
    <w:rsid w:val="00F27416"/>
    <w:rsid w:val="00F278A7"/>
    <w:rsid w:val="00F27C3D"/>
    <w:rsid w:val="00F27D5D"/>
    <w:rsid w:val="00F27E9D"/>
    <w:rsid w:val="00F302DD"/>
    <w:rsid w:val="00F31B11"/>
    <w:rsid w:val="00F32777"/>
    <w:rsid w:val="00F3319E"/>
    <w:rsid w:val="00F33CEA"/>
    <w:rsid w:val="00F3467F"/>
    <w:rsid w:val="00F34D75"/>
    <w:rsid w:val="00F3501B"/>
    <w:rsid w:val="00F35D27"/>
    <w:rsid w:val="00F36039"/>
    <w:rsid w:val="00F37304"/>
    <w:rsid w:val="00F42202"/>
    <w:rsid w:val="00F42486"/>
    <w:rsid w:val="00F43236"/>
    <w:rsid w:val="00F43835"/>
    <w:rsid w:val="00F450CE"/>
    <w:rsid w:val="00F45C33"/>
    <w:rsid w:val="00F469BB"/>
    <w:rsid w:val="00F469BD"/>
    <w:rsid w:val="00F47D38"/>
    <w:rsid w:val="00F51357"/>
    <w:rsid w:val="00F5143B"/>
    <w:rsid w:val="00F51589"/>
    <w:rsid w:val="00F517B2"/>
    <w:rsid w:val="00F51E31"/>
    <w:rsid w:val="00F532B2"/>
    <w:rsid w:val="00F53629"/>
    <w:rsid w:val="00F539C4"/>
    <w:rsid w:val="00F53BC9"/>
    <w:rsid w:val="00F5792F"/>
    <w:rsid w:val="00F57B7A"/>
    <w:rsid w:val="00F605DF"/>
    <w:rsid w:val="00F606AC"/>
    <w:rsid w:val="00F6080D"/>
    <w:rsid w:val="00F60D0C"/>
    <w:rsid w:val="00F616AE"/>
    <w:rsid w:val="00F6259E"/>
    <w:rsid w:val="00F62DAF"/>
    <w:rsid w:val="00F63BFB"/>
    <w:rsid w:val="00F64F91"/>
    <w:rsid w:val="00F67A3B"/>
    <w:rsid w:val="00F703BC"/>
    <w:rsid w:val="00F7140F"/>
    <w:rsid w:val="00F729AC"/>
    <w:rsid w:val="00F734DD"/>
    <w:rsid w:val="00F73E2F"/>
    <w:rsid w:val="00F750A5"/>
    <w:rsid w:val="00F755F7"/>
    <w:rsid w:val="00F76466"/>
    <w:rsid w:val="00F767CA"/>
    <w:rsid w:val="00F768C1"/>
    <w:rsid w:val="00F77D57"/>
    <w:rsid w:val="00F820FC"/>
    <w:rsid w:val="00F83766"/>
    <w:rsid w:val="00F840F3"/>
    <w:rsid w:val="00F85912"/>
    <w:rsid w:val="00F85F2A"/>
    <w:rsid w:val="00F870B2"/>
    <w:rsid w:val="00F8712B"/>
    <w:rsid w:val="00F91F17"/>
    <w:rsid w:val="00F93611"/>
    <w:rsid w:val="00F93E2E"/>
    <w:rsid w:val="00F94740"/>
    <w:rsid w:val="00F9533D"/>
    <w:rsid w:val="00F9667D"/>
    <w:rsid w:val="00F9681A"/>
    <w:rsid w:val="00F96EB3"/>
    <w:rsid w:val="00F97389"/>
    <w:rsid w:val="00F976E0"/>
    <w:rsid w:val="00FA0C17"/>
    <w:rsid w:val="00FA1A58"/>
    <w:rsid w:val="00FA3A84"/>
    <w:rsid w:val="00FA5EF5"/>
    <w:rsid w:val="00FA7443"/>
    <w:rsid w:val="00FA7470"/>
    <w:rsid w:val="00FB0239"/>
    <w:rsid w:val="00FB0975"/>
    <w:rsid w:val="00FB3929"/>
    <w:rsid w:val="00FB3F36"/>
    <w:rsid w:val="00FB45B0"/>
    <w:rsid w:val="00FB49C7"/>
    <w:rsid w:val="00FB4C22"/>
    <w:rsid w:val="00FB4FB2"/>
    <w:rsid w:val="00FB6881"/>
    <w:rsid w:val="00FB6D79"/>
    <w:rsid w:val="00FC0C06"/>
    <w:rsid w:val="00FC0DCF"/>
    <w:rsid w:val="00FC10AD"/>
    <w:rsid w:val="00FC171F"/>
    <w:rsid w:val="00FC1AB7"/>
    <w:rsid w:val="00FC2E44"/>
    <w:rsid w:val="00FC361B"/>
    <w:rsid w:val="00FC39BE"/>
    <w:rsid w:val="00FC717F"/>
    <w:rsid w:val="00FD2C08"/>
    <w:rsid w:val="00FD44EA"/>
    <w:rsid w:val="00FD45D6"/>
    <w:rsid w:val="00FD4D0A"/>
    <w:rsid w:val="00FD7225"/>
    <w:rsid w:val="00FD72ED"/>
    <w:rsid w:val="00FD7776"/>
    <w:rsid w:val="00FD790A"/>
    <w:rsid w:val="00FD794A"/>
    <w:rsid w:val="00FE0B58"/>
    <w:rsid w:val="00FE276B"/>
    <w:rsid w:val="00FE3238"/>
    <w:rsid w:val="00FE36C1"/>
    <w:rsid w:val="00FE3EAC"/>
    <w:rsid w:val="00FE484E"/>
    <w:rsid w:val="00FE4D1C"/>
    <w:rsid w:val="00FE638C"/>
    <w:rsid w:val="00FE743D"/>
    <w:rsid w:val="00FF015E"/>
    <w:rsid w:val="00FF0EB3"/>
    <w:rsid w:val="00FF10D3"/>
    <w:rsid w:val="00FF1149"/>
    <w:rsid w:val="00FF2695"/>
    <w:rsid w:val="00FF3B0D"/>
    <w:rsid w:val="00FF4CE5"/>
    <w:rsid w:val="00FF512B"/>
    <w:rsid w:val="00FF64C0"/>
    <w:rsid w:val="00FF6F57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D7F51D"/>
  <w15:docId w15:val="{2DEB09A6-B5CC-4EA7-AA09-63ED261CC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2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2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2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2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2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2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2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2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3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4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4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D0651A"/>
    <w:pPr>
      <w:numPr>
        <w:numId w:val="27"/>
      </w:numPr>
      <w:spacing w:before="360" w:after="240" w:line="240" w:lineRule="auto"/>
      <w:ind w:left="714" w:hanging="357"/>
      <w:outlineLvl w:val="0"/>
    </w:pPr>
    <w:rPr>
      <w:rFonts w:ascii="Times New Roman Bold" w:hAnsi="Times New Roman Bold"/>
      <w:caps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29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6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7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8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6137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5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1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5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5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84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74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311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91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4159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fe.gov.ro/minister/perioade-de-programare/perioada-2021-2027/autoritatea-de-management-pentru-programul-sanatate/monitorizare-implementare-proiecte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fe.gov.ro/minister/perioade-de-programare/perioada-2021-2027/autoritatea-de-management-pentru-programul-sanatate/monitorizare-implementare-proiect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surse.mysmis2021.gov.ro/ords/repo_bo/r/mysmis-2021/home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hyperlink" Target="http://www.spitalulconstanta.ro" TargetMode="External"/><Relationship Id="rId1" Type="http://schemas.openxmlformats.org/officeDocument/2006/relationships/hyperlink" Target="http://www.spitalulconstanta.ro" TargetMode="External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italulconstanta.ro" TargetMode="External"/><Relationship Id="rId3" Type="http://schemas.openxmlformats.org/officeDocument/2006/relationships/image" Target="media/image5.png"/><Relationship Id="rId7" Type="http://schemas.openxmlformats.org/officeDocument/2006/relationships/hyperlink" Target="http://www.spitalulconstanta.ro" TargetMode="External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8.pn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40098-EE57-440A-A4D9-001E5A5AE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us.mihailescu@spitalulconstanta.ro</dc:creator>
  <cp:lastModifiedBy>Windows User</cp:lastModifiedBy>
  <cp:revision>10</cp:revision>
  <cp:lastPrinted>2026-05-07T06:55:00Z</cp:lastPrinted>
  <dcterms:created xsi:type="dcterms:W3CDTF">2026-04-30T08:08:00Z</dcterms:created>
  <dcterms:modified xsi:type="dcterms:W3CDTF">2026-05-07T06:55:00Z</dcterms:modified>
</cp:coreProperties>
</file>